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19B950" w14:textId="77777777" w:rsidR="00702721" w:rsidRPr="00E2290A" w:rsidRDefault="00475B8F" w:rsidP="005C1EAB">
      <w:pPr>
        <w:pStyle w:val="BodyText"/>
        <w:spacing w:line="276" w:lineRule="auto"/>
        <w:ind w:left="6480" w:firstLine="720"/>
        <w:rPr>
          <w:b/>
        </w:rPr>
      </w:pPr>
      <w:r w:rsidRPr="00347295">
        <w:rPr>
          <w:noProof/>
          <w:szCs w:val="48"/>
        </w:rPr>
        <w:drawing>
          <wp:anchor distT="0" distB="0" distL="114300" distR="114300" simplePos="0" relativeHeight="251659264" behindDoc="0" locked="0" layoutInCell="1" allowOverlap="1" wp14:anchorId="09B9DCA1" wp14:editId="3A51BE3E">
            <wp:simplePos x="0" y="0"/>
            <wp:positionH relativeFrom="margin">
              <wp:posOffset>4680585</wp:posOffset>
            </wp:positionH>
            <wp:positionV relativeFrom="margin">
              <wp:posOffset>0</wp:posOffset>
            </wp:positionV>
            <wp:extent cx="1800225" cy="609600"/>
            <wp:effectExtent l="0" t="0" r="0" b="0"/>
            <wp:wrapSquare wrapText="bothSides"/>
            <wp:docPr id="30" name="Picture 8" descr="ULAB-Logo-Converted1-300x1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E7235A" w14:textId="77777777" w:rsidR="00702721" w:rsidRPr="00E2290A" w:rsidRDefault="00702721" w:rsidP="00F66544">
      <w:pPr>
        <w:pStyle w:val="BodyText"/>
        <w:spacing w:line="276" w:lineRule="auto"/>
        <w:ind w:left="6480" w:firstLine="720"/>
        <w:jc w:val="center"/>
        <w:rPr>
          <w:b/>
        </w:rPr>
      </w:pPr>
    </w:p>
    <w:p w14:paraId="3444261D" w14:textId="77777777" w:rsidR="003C5529" w:rsidRDefault="003C5529" w:rsidP="00F66544">
      <w:pPr>
        <w:pStyle w:val="BodyText"/>
        <w:spacing w:line="276" w:lineRule="auto"/>
        <w:jc w:val="center"/>
        <w:rPr>
          <w:b/>
          <w:sz w:val="28"/>
          <w:szCs w:val="28"/>
        </w:rPr>
      </w:pPr>
    </w:p>
    <w:p w14:paraId="3576E819" w14:textId="77777777" w:rsidR="00475B8F" w:rsidRPr="00E2290A" w:rsidRDefault="00475B8F" w:rsidP="00F66544">
      <w:pPr>
        <w:pStyle w:val="BodyText"/>
        <w:spacing w:line="276" w:lineRule="auto"/>
        <w:jc w:val="center"/>
        <w:rPr>
          <w:b/>
          <w:sz w:val="28"/>
          <w:szCs w:val="28"/>
        </w:rPr>
      </w:pPr>
    </w:p>
    <w:p w14:paraId="2DB2DE73" w14:textId="77777777" w:rsidR="00281771" w:rsidRDefault="008B2D84" w:rsidP="00F66544">
      <w:pPr>
        <w:pStyle w:val="BodyText"/>
        <w:spacing w:line="276" w:lineRule="auto"/>
        <w:jc w:val="center"/>
        <w:rPr>
          <w:b/>
          <w:sz w:val="28"/>
        </w:rPr>
      </w:pPr>
      <w:r w:rsidRPr="00E2290A">
        <w:rPr>
          <w:b/>
          <w:sz w:val="28"/>
        </w:rPr>
        <w:t>S</w:t>
      </w:r>
      <w:r w:rsidR="00E2290A">
        <w:rPr>
          <w:b/>
          <w:sz w:val="28"/>
        </w:rPr>
        <w:t>emester</w:t>
      </w:r>
      <w:r w:rsidRPr="00E2290A">
        <w:rPr>
          <w:b/>
          <w:sz w:val="28"/>
        </w:rPr>
        <w:t xml:space="preserve"> C</w:t>
      </w:r>
      <w:r w:rsidR="00E2290A">
        <w:rPr>
          <w:b/>
          <w:sz w:val="28"/>
        </w:rPr>
        <w:t>ourse</w:t>
      </w:r>
      <w:r w:rsidR="00DD2DE8">
        <w:rPr>
          <w:b/>
          <w:sz w:val="28"/>
        </w:rPr>
        <w:t xml:space="preserve"> </w:t>
      </w:r>
      <w:r w:rsidR="00E2290A">
        <w:rPr>
          <w:b/>
          <w:sz w:val="28"/>
        </w:rPr>
        <w:t>Report</w:t>
      </w:r>
    </w:p>
    <w:p w14:paraId="420CB3AD" w14:textId="77777777" w:rsidR="00FA5214" w:rsidRPr="00E2290A" w:rsidRDefault="00FA5214" w:rsidP="00F66544">
      <w:pPr>
        <w:pStyle w:val="BodyText"/>
        <w:spacing w:line="276" w:lineRule="auto"/>
        <w:jc w:val="center"/>
        <w:rPr>
          <w:b/>
        </w:rPr>
      </w:pPr>
    </w:p>
    <w:tbl>
      <w:tblPr>
        <w:tblStyle w:val="TableGrid"/>
        <w:tblW w:w="0" w:type="auto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627"/>
        <w:gridCol w:w="1545"/>
        <w:gridCol w:w="883"/>
        <w:gridCol w:w="2857"/>
        <w:gridCol w:w="1658"/>
        <w:gridCol w:w="1537"/>
      </w:tblGrid>
      <w:tr w:rsidR="00FA5214" w:rsidRPr="00913210" w14:paraId="2813E760" w14:textId="77777777" w:rsidTr="001D24F3">
        <w:tc>
          <w:tcPr>
            <w:tcW w:w="1627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7C55BBC7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University</w:t>
            </w:r>
          </w:p>
        </w:tc>
        <w:tc>
          <w:tcPr>
            <w:tcW w:w="154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011A986" w14:textId="77777777" w:rsidR="00FA5214" w:rsidRPr="00913210" w:rsidRDefault="00857F99" w:rsidP="00AC441F">
            <w:pPr>
              <w:pStyle w:val="BodyText"/>
              <w:spacing w:line="276" w:lineRule="auto"/>
            </w:pPr>
            <w:r>
              <w:t>ULAB</w:t>
            </w:r>
          </w:p>
        </w:tc>
        <w:tc>
          <w:tcPr>
            <w:tcW w:w="883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0A12045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School</w:t>
            </w:r>
          </w:p>
        </w:tc>
        <w:tc>
          <w:tcPr>
            <w:tcW w:w="285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05FBF74" w14:textId="77777777" w:rsidR="00FA5214" w:rsidRPr="00913210" w:rsidRDefault="00857F99" w:rsidP="00AC441F">
            <w:pPr>
              <w:pStyle w:val="BodyText"/>
              <w:spacing w:line="276" w:lineRule="auto"/>
            </w:pPr>
            <w:r>
              <w:t>Science and Engineering</w:t>
            </w:r>
          </w:p>
        </w:tc>
        <w:tc>
          <w:tcPr>
            <w:tcW w:w="1658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744071B8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Department</w:t>
            </w:r>
          </w:p>
        </w:tc>
        <w:tc>
          <w:tcPr>
            <w:tcW w:w="153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757A2F8" w14:textId="77777777" w:rsidR="00FA5214" w:rsidRPr="00913210" w:rsidRDefault="00857F99" w:rsidP="00AC441F">
            <w:pPr>
              <w:pStyle w:val="BodyText"/>
              <w:spacing w:line="276" w:lineRule="auto"/>
            </w:pPr>
            <w:r>
              <w:t>CSE</w:t>
            </w:r>
          </w:p>
        </w:tc>
      </w:tr>
      <w:tr w:rsidR="00FA5214" w:rsidRPr="00913210" w14:paraId="38889D38" w14:textId="77777777" w:rsidTr="001D24F3">
        <w:trPr>
          <w:gridAfter w:val="2"/>
          <w:wAfter w:w="3195" w:type="dxa"/>
        </w:trPr>
        <w:tc>
          <w:tcPr>
            <w:tcW w:w="1627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EA01B34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Semester</w:t>
            </w:r>
          </w:p>
        </w:tc>
        <w:tc>
          <w:tcPr>
            <w:tcW w:w="154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7F405EBF" w14:textId="77777777" w:rsidR="00FA5214" w:rsidRPr="00913210" w:rsidRDefault="007A4423" w:rsidP="00AC441F">
            <w:pPr>
              <w:pStyle w:val="BodyText"/>
              <w:spacing w:line="276" w:lineRule="auto"/>
            </w:pPr>
            <w:r>
              <w:t>Fall</w:t>
            </w:r>
          </w:p>
        </w:tc>
        <w:tc>
          <w:tcPr>
            <w:tcW w:w="883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37FC2D1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Year</w:t>
            </w:r>
          </w:p>
        </w:tc>
        <w:tc>
          <w:tcPr>
            <w:tcW w:w="285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761A877" w14:textId="77777777" w:rsidR="00FA5214" w:rsidRPr="00913210" w:rsidRDefault="00857F99" w:rsidP="00AC441F">
            <w:pPr>
              <w:pStyle w:val="BodyText"/>
              <w:spacing w:line="276" w:lineRule="auto"/>
            </w:pPr>
            <w:r>
              <w:t>201</w:t>
            </w:r>
            <w:r w:rsidR="000669D0">
              <w:t>9</w:t>
            </w:r>
          </w:p>
        </w:tc>
      </w:tr>
    </w:tbl>
    <w:p w14:paraId="6C044BD3" w14:textId="77777777" w:rsidR="00FA5214" w:rsidRPr="00913210" w:rsidRDefault="00FA5214" w:rsidP="00FA5214">
      <w:pPr>
        <w:pStyle w:val="BodyText"/>
        <w:spacing w:line="276" w:lineRule="auto"/>
      </w:pPr>
    </w:p>
    <w:p w14:paraId="7BDDDFB9" w14:textId="77777777" w:rsidR="00FA5214" w:rsidRPr="00913210" w:rsidRDefault="00FA5214" w:rsidP="00FA5214">
      <w:pPr>
        <w:pStyle w:val="BodyText"/>
        <w:spacing w:line="276" w:lineRule="auto"/>
        <w:rPr>
          <w:b/>
        </w:rPr>
      </w:pPr>
      <w:r w:rsidRPr="00913210">
        <w:t>I. Basic Information</w:t>
      </w:r>
    </w:p>
    <w:tbl>
      <w:tblPr>
        <w:tblStyle w:val="TableGrid"/>
        <w:tblW w:w="0" w:type="auto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48"/>
        <w:gridCol w:w="615"/>
        <w:gridCol w:w="1263"/>
        <w:gridCol w:w="102"/>
        <w:gridCol w:w="1162"/>
        <w:gridCol w:w="1263"/>
        <w:gridCol w:w="1263"/>
        <w:gridCol w:w="1264"/>
        <w:gridCol w:w="1263"/>
        <w:gridCol w:w="1264"/>
      </w:tblGrid>
      <w:tr w:rsidR="00FA5214" w:rsidRPr="00913210" w14:paraId="4994FDC2" w14:textId="77777777" w:rsidTr="001D24F3">
        <w:tc>
          <w:tcPr>
            <w:tcW w:w="648" w:type="dxa"/>
            <w:shd w:val="clear" w:color="auto" w:fill="FFFFFF" w:themeFill="background1"/>
          </w:tcPr>
          <w:p w14:paraId="09DCC900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 xml:space="preserve">1. </w:t>
            </w:r>
          </w:p>
        </w:tc>
        <w:tc>
          <w:tcPr>
            <w:tcW w:w="1980" w:type="dxa"/>
            <w:gridSpan w:val="3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7617C429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Course Code</w:t>
            </w:r>
          </w:p>
        </w:tc>
        <w:tc>
          <w:tcPr>
            <w:tcW w:w="7479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8CD5DD2" w14:textId="448DB4B2" w:rsidR="00FA5214" w:rsidRPr="00913210" w:rsidRDefault="00990A8D" w:rsidP="00AC441F">
            <w:pPr>
              <w:pStyle w:val="BodyText"/>
              <w:spacing w:line="276" w:lineRule="auto"/>
            </w:pPr>
            <w:r>
              <w:t>CSE</w:t>
            </w:r>
            <w:r w:rsidR="00EF5A3A">
              <w:t xml:space="preserve"> 1</w:t>
            </w:r>
            <w:r w:rsidR="00857F99">
              <w:t>01</w:t>
            </w:r>
          </w:p>
        </w:tc>
      </w:tr>
      <w:tr w:rsidR="00FA5214" w:rsidRPr="00913210" w14:paraId="1752D2DE" w14:textId="77777777" w:rsidTr="001D24F3">
        <w:tc>
          <w:tcPr>
            <w:tcW w:w="648" w:type="dxa"/>
            <w:shd w:val="clear" w:color="auto" w:fill="FFFFFF" w:themeFill="background1"/>
          </w:tcPr>
          <w:p w14:paraId="73D7C55A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2.</w:t>
            </w:r>
          </w:p>
        </w:tc>
        <w:tc>
          <w:tcPr>
            <w:tcW w:w="1980" w:type="dxa"/>
            <w:gridSpan w:val="3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7BB11A5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Course Title</w:t>
            </w:r>
          </w:p>
        </w:tc>
        <w:tc>
          <w:tcPr>
            <w:tcW w:w="7479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EA0BBD6" w14:textId="4EC4A806" w:rsidR="00FA5214" w:rsidRPr="00913210" w:rsidRDefault="00990A8D" w:rsidP="00AC441F">
            <w:pPr>
              <w:pStyle w:val="BodyText"/>
              <w:spacing w:line="276" w:lineRule="auto"/>
            </w:pPr>
            <w:r w:rsidRPr="00990A8D">
              <w:t>Introduction to Computer Studies</w:t>
            </w:r>
          </w:p>
        </w:tc>
      </w:tr>
      <w:tr w:rsidR="00FA5214" w:rsidRPr="00913210" w14:paraId="6B540E69" w14:textId="77777777" w:rsidTr="001D24F3">
        <w:tc>
          <w:tcPr>
            <w:tcW w:w="648" w:type="dxa"/>
            <w:shd w:val="clear" w:color="auto" w:fill="FFFFFF" w:themeFill="background1"/>
          </w:tcPr>
          <w:p w14:paraId="5F70451F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3.</w:t>
            </w:r>
          </w:p>
        </w:tc>
        <w:tc>
          <w:tcPr>
            <w:tcW w:w="1980" w:type="dxa"/>
            <w:gridSpan w:val="3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7118921F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Section</w:t>
            </w:r>
          </w:p>
        </w:tc>
        <w:tc>
          <w:tcPr>
            <w:tcW w:w="7479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6AAA3A0" w14:textId="5ABFB0B1" w:rsidR="00FA5214" w:rsidRPr="00913210" w:rsidRDefault="00857F99" w:rsidP="00AC441F">
            <w:pPr>
              <w:pStyle w:val="BodyText"/>
              <w:spacing w:line="276" w:lineRule="auto"/>
            </w:pPr>
            <w:r>
              <w:t>0</w:t>
            </w:r>
            <w:r w:rsidR="00990A8D">
              <w:t>9</w:t>
            </w:r>
          </w:p>
        </w:tc>
      </w:tr>
      <w:tr w:rsidR="00FA5214" w:rsidRPr="00913210" w14:paraId="43A15679" w14:textId="77777777" w:rsidTr="001D24F3">
        <w:tc>
          <w:tcPr>
            <w:tcW w:w="648" w:type="dxa"/>
            <w:tcBorders>
              <w:bottom w:val="nil"/>
            </w:tcBorders>
            <w:shd w:val="clear" w:color="auto" w:fill="FFFFFF" w:themeFill="background1"/>
          </w:tcPr>
          <w:p w14:paraId="12B9B175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4.</w:t>
            </w:r>
          </w:p>
        </w:tc>
        <w:tc>
          <w:tcPr>
            <w:tcW w:w="1980" w:type="dxa"/>
            <w:gridSpan w:val="3"/>
            <w:tcBorders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78D98AC6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Unit/Credit hours:</w:t>
            </w:r>
          </w:p>
        </w:tc>
        <w:tc>
          <w:tcPr>
            <w:tcW w:w="7479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CADD3C0" w14:textId="77777777" w:rsidR="00FA5214" w:rsidRPr="00913210" w:rsidRDefault="00857F99" w:rsidP="00AC441F">
            <w:pPr>
              <w:pStyle w:val="BodyText"/>
              <w:spacing w:line="276" w:lineRule="auto"/>
            </w:pPr>
            <w:r>
              <w:t>03</w:t>
            </w:r>
          </w:p>
        </w:tc>
      </w:tr>
      <w:tr w:rsidR="00A30006" w:rsidRPr="00913210" w14:paraId="708B2540" w14:textId="77777777" w:rsidTr="001D24F3">
        <w:tc>
          <w:tcPr>
            <w:tcW w:w="10107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F7F451D" w14:textId="77777777" w:rsidR="00A30006" w:rsidRPr="00913210" w:rsidRDefault="00A30006" w:rsidP="00AC441F">
            <w:pPr>
              <w:pStyle w:val="BodyText"/>
              <w:spacing w:line="276" w:lineRule="auto"/>
            </w:pPr>
          </w:p>
        </w:tc>
      </w:tr>
      <w:tr w:rsidR="001D24F3" w:rsidRPr="00913210" w14:paraId="60E4A93F" w14:textId="77777777" w:rsidTr="001D24F3">
        <w:tc>
          <w:tcPr>
            <w:tcW w:w="1263" w:type="dxa"/>
            <w:gridSpan w:val="2"/>
            <w:tcBorders>
              <w:top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520FF8A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Lectures</w:t>
            </w:r>
          </w:p>
        </w:tc>
        <w:tc>
          <w:tcPr>
            <w:tcW w:w="1263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7DF80B33" w14:textId="77777777" w:rsidR="00FA5214" w:rsidRPr="00913210" w:rsidRDefault="00857F99" w:rsidP="00AC441F">
            <w:pPr>
              <w:pStyle w:val="BodyText"/>
              <w:spacing w:line="276" w:lineRule="auto"/>
            </w:pPr>
            <w:r>
              <w:t>2</w:t>
            </w:r>
            <w:r w:rsidR="003C75E8">
              <w:t>4</w:t>
            </w:r>
          </w:p>
        </w:tc>
        <w:tc>
          <w:tcPr>
            <w:tcW w:w="1264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FD29AF7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Tutorial</w:t>
            </w:r>
          </w:p>
        </w:tc>
        <w:tc>
          <w:tcPr>
            <w:tcW w:w="1263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D8FBDE3" w14:textId="77777777" w:rsidR="00FA5214" w:rsidRPr="00913210" w:rsidRDefault="00FA5214" w:rsidP="00AC441F">
            <w:pPr>
              <w:pStyle w:val="BodyText"/>
              <w:spacing w:line="276" w:lineRule="auto"/>
            </w:pPr>
          </w:p>
        </w:tc>
        <w:tc>
          <w:tcPr>
            <w:tcW w:w="1263" w:type="dxa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E74843B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Practical</w:t>
            </w:r>
          </w:p>
        </w:tc>
        <w:tc>
          <w:tcPr>
            <w:tcW w:w="126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701B24F" w14:textId="77777777" w:rsidR="00FA5214" w:rsidRPr="00913210" w:rsidRDefault="00FA5214" w:rsidP="00AC441F">
            <w:pPr>
              <w:pStyle w:val="BodyText"/>
              <w:spacing w:line="276" w:lineRule="auto"/>
            </w:pPr>
          </w:p>
        </w:tc>
        <w:tc>
          <w:tcPr>
            <w:tcW w:w="1263" w:type="dxa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7226999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Total</w:t>
            </w:r>
          </w:p>
        </w:tc>
        <w:tc>
          <w:tcPr>
            <w:tcW w:w="126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E39F7D0" w14:textId="77777777" w:rsidR="00FA5214" w:rsidRPr="00913210" w:rsidRDefault="00857F99" w:rsidP="00AC441F">
            <w:pPr>
              <w:pStyle w:val="BodyText"/>
              <w:spacing w:line="276" w:lineRule="auto"/>
            </w:pPr>
            <w:r>
              <w:t>2</w:t>
            </w:r>
            <w:r w:rsidR="003C75E8">
              <w:t>4</w:t>
            </w:r>
          </w:p>
        </w:tc>
      </w:tr>
      <w:tr w:rsidR="001D24F3" w:rsidRPr="00913210" w14:paraId="086F8004" w14:textId="77777777" w:rsidTr="001D24F3">
        <w:tc>
          <w:tcPr>
            <w:tcW w:w="12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3DC90D" w14:textId="77777777" w:rsidR="001D24F3" w:rsidRPr="00913210" w:rsidRDefault="001D24F3" w:rsidP="00AC441F">
            <w:pPr>
              <w:pStyle w:val="BodyText"/>
              <w:spacing w:line="276" w:lineRule="auto"/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056D888" w14:textId="77777777" w:rsidR="001D24F3" w:rsidRPr="00913210" w:rsidRDefault="001D24F3" w:rsidP="00AC441F">
            <w:pPr>
              <w:pStyle w:val="BodyText"/>
              <w:spacing w:line="276" w:lineRule="auto"/>
            </w:pPr>
          </w:p>
        </w:tc>
        <w:tc>
          <w:tcPr>
            <w:tcW w:w="1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EBDA6F5" w14:textId="77777777" w:rsidR="001D24F3" w:rsidRPr="00913210" w:rsidRDefault="001D24F3" w:rsidP="00AC441F">
            <w:pPr>
              <w:pStyle w:val="BodyText"/>
              <w:spacing w:line="276" w:lineRule="auto"/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CBADEC5" w14:textId="77777777" w:rsidR="001D24F3" w:rsidRPr="00913210" w:rsidRDefault="001D24F3" w:rsidP="00AC441F">
            <w:pPr>
              <w:pStyle w:val="BodyText"/>
              <w:spacing w:line="276" w:lineRule="auto"/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800F646" w14:textId="77777777" w:rsidR="001D24F3" w:rsidRPr="00913210" w:rsidRDefault="001D24F3" w:rsidP="00AC441F">
            <w:pPr>
              <w:pStyle w:val="BodyText"/>
              <w:spacing w:line="276" w:lineRule="auto"/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7F49293" w14:textId="77777777" w:rsidR="001D24F3" w:rsidRPr="00913210" w:rsidRDefault="001D24F3" w:rsidP="00AC441F">
            <w:pPr>
              <w:pStyle w:val="BodyText"/>
              <w:spacing w:line="276" w:lineRule="auto"/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CA8059D" w14:textId="77777777" w:rsidR="001D24F3" w:rsidRPr="00913210" w:rsidRDefault="001D24F3" w:rsidP="00AC441F">
            <w:pPr>
              <w:pStyle w:val="BodyText"/>
              <w:spacing w:line="276" w:lineRule="auto"/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4EC4DBF" w14:textId="77777777" w:rsidR="001D24F3" w:rsidRPr="00913210" w:rsidRDefault="001D24F3" w:rsidP="00AC441F">
            <w:pPr>
              <w:pStyle w:val="BodyText"/>
              <w:spacing w:line="276" w:lineRule="auto"/>
            </w:pPr>
          </w:p>
        </w:tc>
      </w:tr>
      <w:tr w:rsidR="00FA5214" w:rsidRPr="00913210" w14:paraId="7220B1F1" w14:textId="77777777" w:rsidTr="001D24F3">
        <w:trPr>
          <w:trHeight w:val="306"/>
        </w:trPr>
        <w:tc>
          <w:tcPr>
            <w:tcW w:w="648" w:type="dxa"/>
            <w:tcBorders>
              <w:top w:val="nil"/>
            </w:tcBorders>
            <w:shd w:val="clear" w:color="auto" w:fill="FFFFFF" w:themeFill="background1"/>
          </w:tcPr>
          <w:p w14:paraId="388ED4F2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5.</w:t>
            </w:r>
          </w:p>
        </w:tc>
        <w:tc>
          <w:tcPr>
            <w:tcW w:w="1980" w:type="dxa"/>
            <w:gridSpan w:val="3"/>
            <w:tcBorders>
              <w:top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A8C2A4B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Course Instructor:</w:t>
            </w:r>
          </w:p>
        </w:tc>
        <w:tc>
          <w:tcPr>
            <w:tcW w:w="7479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E3F6C0B" w14:textId="2D42584E" w:rsidR="00FA5214" w:rsidRPr="00913210" w:rsidRDefault="005E594F" w:rsidP="00AC441F">
            <w:pPr>
              <w:pStyle w:val="BodyText"/>
              <w:spacing w:line="276" w:lineRule="auto"/>
            </w:pPr>
            <w:r>
              <w:t>Satyaki Das</w:t>
            </w:r>
          </w:p>
        </w:tc>
      </w:tr>
    </w:tbl>
    <w:p w14:paraId="6B57637C" w14:textId="77777777" w:rsidR="0081784F" w:rsidRDefault="0081784F" w:rsidP="00247A2B">
      <w:pPr>
        <w:pStyle w:val="BodyText"/>
        <w:spacing w:line="276" w:lineRule="auto"/>
      </w:pPr>
    </w:p>
    <w:p w14:paraId="12906C7C" w14:textId="77777777" w:rsidR="005169AF" w:rsidRDefault="005169AF" w:rsidP="00247A2B">
      <w:pPr>
        <w:pStyle w:val="BodyText"/>
        <w:spacing w:line="276" w:lineRule="auto"/>
      </w:pPr>
    </w:p>
    <w:p w14:paraId="499E7BD5" w14:textId="77777777" w:rsidR="005169AF" w:rsidRDefault="005169AF" w:rsidP="00247A2B">
      <w:pPr>
        <w:pStyle w:val="BodyText"/>
        <w:spacing w:line="276" w:lineRule="auto"/>
      </w:pPr>
    </w:p>
    <w:p w14:paraId="6001695A" w14:textId="1B68C851" w:rsidR="0016553E" w:rsidRDefault="00247A2B" w:rsidP="00247A2B">
      <w:pPr>
        <w:pStyle w:val="BodyText"/>
        <w:spacing w:line="276" w:lineRule="auto"/>
      </w:pPr>
      <w:r>
        <w:t xml:space="preserve">6. </w:t>
      </w:r>
      <w:r w:rsidR="0016553E" w:rsidRPr="00913210">
        <w:t>Intended Learning Outcomes:</w:t>
      </w:r>
    </w:p>
    <w:p w14:paraId="1DD97B4F" w14:textId="77777777" w:rsidR="00990A8D" w:rsidRDefault="00990A8D" w:rsidP="00247A2B">
      <w:pPr>
        <w:pStyle w:val="BodyText"/>
        <w:spacing w:line="276" w:lineRule="auto"/>
      </w:pPr>
    </w:p>
    <w:tbl>
      <w:tblPr>
        <w:tblW w:w="10080" w:type="dxa"/>
        <w:tblInd w:w="47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10080"/>
      </w:tblGrid>
      <w:tr w:rsidR="00990A8D" w14:paraId="420A5FC0" w14:textId="77777777" w:rsidTr="00591539">
        <w:trPr>
          <w:trHeight w:val="440"/>
        </w:trPr>
        <w:tc>
          <w:tcPr>
            <w:tcW w:w="10080" w:type="dxa"/>
            <w:shd w:val="clear" w:color="auto" w:fill="FFFFFF"/>
          </w:tcPr>
          <w:p w14:paraId="4DD01033" w14:textId="77777777" w:rsidR="00990A8D" w:rsidRDefault="00990A8D" w:rsidP="00990A8D">
            <w:pPr>
              <w:numPr>
                <w:ilvl w:val="0"/>
                <w:numId w:val="29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>Describe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 xml:space="preserve"> </w:t>
            </w:r>
            <w:r>
              <w:t>the concept and components of computing system along with its benefits.</w:t>
            </w:r>
          </w:p>
        </w:tc>
      </w:tr>
      <w:tr w:rsidR="00990A8D" w14:paraId="09B97151" w14:textId="77777777" w:rsidTr="00591539">
        <w:trPr>
          <w:trHeight w:val="400"/>
        </w:trPr>
        <w:tc>
          <w:tcPr>
            <w:tcW w:w="10080" w:type="dxa"/>
            <w:shd w:val="clear" w:color="auto" w:fill="FFFFFF"/>
          </w:tcPr>
          <w:p w14:paraId="23081FD2" w14:textId="77777777" w:rsidR="00990A8D" w:rsidRDefault="00990A8D" w:rsidP="00990A8D">
            <w:pPr>
              <w:numPr>
                <w:ilvl w:val="0"/>
                <w:numId w:val="29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>Explain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 xml:space="preserve"> features and benefits of various technological advancements</w:t>
            </w:r>
          </w:p>
        </w:tc>
      </w:tr>
      <w:tr w:rsidR="00990A8D" w14:paraId="7CC9490B" w14:textId="77777777" w:rsidTr="00591539">
        <w:trPr>
          <w:trHeight w:val="460"/>
        </w:trPr>
        <w:tc>
          <w:tcPr>
            <w:tcW w:w="10080" w:type="dxa"/>
            <w:shd w:val="clear" w:color="auto" w:fill="FFFFFF"/>
          </w:tcPr>
          <w:p w14:paraId="2A3CE27B" w14:textId="77777777" w:rsidR="00990A8D" w:rsidRDefault="00990A8D" w:rsidP="00990A8D">
            <w:pPr>
              <w:numPr>
                <w:ilvl w:val="0"/>
                <w:numId w:val="29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b/>
              </w:rPr>
              <w:t>Define</w:t>
            </w:r>
            <w:r>
              <w:t xml:space="preserve"> a wide range of practical problems as a computational problem</w:t>
            </w:r>
          </w:p>
        </w:tc>
      </w:tr>
      <w:tr w:rsidR="00990A8D" w14:paraId="28253369" w14:textId="77777777" w:rsidTr="00591539">
        <w:trPr>
          <w:trHeight w:val="480"/>
        </w:trPr>
        <w:tc>
          <w:tcPr>
            <w:tcW w:w="10080" w:type="dxa"/>
            <w:shd w:val="clear" w:color="auto" w:fill="FFFFFF"/>
          </w:tcPr>
          <w:p w14:paraId="51042C52" w14:textId="77777777" w:rsidR="00990A8D" w:rsidRDefault="00990A8D" w:rsidP="00990A8D">
            <w:pPr>
              <w:numPr>
                <w:ilvl w:val="0"/>
                <w:numId w:val="29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b/>
              </w:rPr>
              <w:t>Understand</w:t>
            </w:r>
            <w:r>
              <w:t xml:space="preserve"> a real-life problem and </w:t>
            </w:r>
            <w:r>
              <w:rPr>
                <w:b/>
              </w:rPr>
              <w:t>be able</w:t>
            </w:r>
            <w:r>
              <w:t xml:space="preserve"> to design and develop systems using pseudocodes and flowcharts.</w:t>
            </w:r>
          </w:p>
        </w:tc>
      </w:tr>
      <w:tr w:rsidR="00990A8D" w14:paraId="3A10726B" w14:textId="77777777" w:rsidTr="00591539">
        <w:trPr>
          <w:trHeight w:val="300"/>
        </w:trPr>
        <w:tc>
          <w:tcPr>
            <w:tcW w:w="10080" w:type="dxa"/>
            <w:shd w:val="clear" w:color="auto" w:fill="FFFFFF"/>
          </w:tcPr>
          <w:p w14:paraId="36321305" w14:textId="77777777" w:rsidR="00990A8D" w:rsidRDefault="00990A8D" w:rsidP="00990A8D">
            <w:pPr>
              <w:numPr>
                <w:ilvl w:val="0"/>
                <w:numId w:val="29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 xml:space="preserve">Introduce 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>the fundamental concepts of computer programming</w:t>
            </w:r>
          </w:p>
        </w:tc>
      </w:tr>
    </w:tbl>
    <w:p w14:paraId="0C7A6061" w14:textId="77777777" w:rsidR="00990A8D" w:rsidRPr="00913210" w:rsidRDefault="00990A8D" w:rsidP="00247A2B">
      <w:pPr>
        <w:pStyle w:val="BodyText"/>
        <w:spacing w:line="276" w:lineRule="auto"/>
      </w:pPr>
    </w:p>
    <w:p w14:paraId="31338CC5" w14:textId="77777777" w:rsidR="0016553E" w:rsidRPr="00913210" w:rsidRDefault="0016553E" w:rsidP="0016553E">
      <w:pPr>
        <w:pStyle w:val="BodyText"/>
        <w:spacing w:line="276" w:lineRule="auto"/>
        <w:rPr>
          <w:b/>
        </w:rPr>
      </w:pPr>
    </w:p>
    <w:p w14:paraId="798EB106" w14:textId="77777777" w:rsidR="004D6241" w:rsidRDefault="004D6241" w:rsidP="00BB2136">
      <w:pPr>
        <w:rPr>
          <w:rFonts w:ascii="Times New Roman" w:hAnsi="Times New Roman" w:cs="Times New Roman"/>
          <w:b/>
          <w:sz w:val="24"/>
          <w:szCs w:val="24"/>
        </w:rPr>
      </w:pPr>
    </w:p>
    <w:p w14:paraId="722A321B" w14:textId="77777777" w:rsidR="004D6241" w:rsidRDefault="004D6241" w:rsidP="00BB2136">
      <w:pPr>
        <w:rPr>
          <w:rFonts w:ascii="Times New Roman" w:hAnsi="Times New Roman" w:cs="Times New Roman"/>
          <w:b/>
          <w:sz w:val="24"/>
          <w:szCs w:val="24"/>
        </w:rPr>
      </w:pPr>
    </w:p>
    <w:p w14:paraId="57D12A9F" w14:textId="77777777" w:rsidR="004D6241" w:rsidRDefault="004D6241" w:rsidP="00BB2136">
      <w:pPr>
        <w:rPr>
          <w:rFonts w:ascii="Times New Roman" w:hAnsi="Times New Roman" w:cs="Times New Roman"/>
          <w:b/>
          <w:sz w:val="24"/>
          <w:szCs w:val="24"/>
        </w:rPr>
      </w:pPr>
    </w:p>
    <w:p w14:paraId="0E5CF67F" w14:textId="77777777" w:rsidR="005169AF" w:rsidRDefault="005169AF" w:rsidP="00BB2136">
      <w:pPr>
        <w:rPr>
          <w:rFonts w:ascii="Times New Roman" w:hAnsi="Times New Roman" w:cs="Times New Roman"/>
          <w:b/>
          <w:sz w:val="24"/>
          <w:szCs w:val="24"/>
        </w:rPr>
      </w:pPr>
    </w:p>
    <w:p w14:paraId="1F692CB9" w14:textId="77777777" w:rsidR="001771B3" w:rsidRDefault="001771B3" w:rsidP="00BB2136">
      <w:pPr>
        <w:rPr>
          <w:rFonts w:ascii="Times New Roman" w:hAnsi="Times New Roman" w:cs="Times New Roman"/>
          <w:b/>
          <w:sz w:val="24"/>
          <w:szCs w:val="24"/>
        </w:rPr>
      </w:pPr>
    </w:p>
    <w:p w14:paraId="20E56CBB" w14:textId="77777777" w:rsidR="00411C19" w:rsidRDefault="00411C19" w:rsidP="00BB2136">
      <w:pPr>
        <w:rPr>
          <w:rFonts w:ascii="Times New Roman" w:hAnsi="Times New Roman" w:cs="Times New Roman"/>
          <w:b/>
          <w:sz w:val="24"/>
          <w:szCs w:val="24"/>
        </w:rPr>
      </w:pPr>
    </w:p>
    <w:p w14:paraId="693117BE" w14:textId="77777777" w:rsidR="00990A8D" w:rsidRDefault="00990A8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C890C44" w14:textId="54D7785B" w:rsidR="00BB2136" w:rsidRPr="00913210" w:rsidRDefault="00BB2136" w:rsidP="00BB2136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913210">
        <w:rPr>
          <w:rFonts w:ascii="Times New Roman" w:hAnsi="Times New Roman" w:cs="Times New Roman"/>
          <w:b/>
          <w:sz w:val="24"/>
          <w:szCs w:val="24"/>
        </w:rPr>
        <w:lastRenderedPageBreak/>
        <w:t>II. Statistical Information</w:t>
      </w:r>
    </w:p>
    <w:tbl>
      <w:tblPr>
        <w:tblStyle w:val="TableGrid"/>
        <w:tblpPr w:leftFromText="180" w:rightFromText="180" w:vertAnchor="text" w:horzAnchor="margin" w:tblpXSpec="right" w:tblpY="103"/>
        <w:tblOverlap w:val="never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078"/>
        <w:gridCol w:w="720"/>
        <w:gridCol w:w="900"/>
      </w:tblGrid>
      <w:tr w:rsidR="00BB2136" w:rsidRPr="00913210" w14:paraId="26227FF7" w14:textId="77777777" w:rsidTr="00857E07">
        <w:tc>
          <w:tcPr>
            <w:tcW w:w="3078" w:type="dxa"/>
            <w:shd w:val="clear" w:color="auto" w:fill="D9D9D9" w:themeFill="background1" w:themeFillShade="D9"/>
          </w:tcPr>
          <w:p w14:paraId="50A8475F" w14:textId="77777777" w:rsidR="00BB2136" w:rsidRPr="00913210" w:rsidRDefault="00BB2136" w:rsidP="00AC441F">
            <w:pPr>
              <w:pStyle w:val="BodyText"/>
              <w:spacing w:line="276" w:lineRule="auto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62C6E9F7" w14:textId="77777777" w:rsidR="00BB2136" w:rsidRPr="00D645EB" w:rsidRDefault="00BB2136" w:rsidP="00AC441F">
            <w:pPr>
              <w:pStyle w:val="BodyText"/>
              <w:spacing w:line="276" w:lineRule="auto"/>
              <w:rPr>
                <w:b/>
              </w:rPr>
            </w:pPr>
            <w:r w:rsidRPr="00D645EB">
              <w:rPr>
                <w:b/>
              </w:rPr>
              <w:t>No.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040A9C80" w14:textId="77777777" w:rsidR="00BB2136" w:rsidRPr="00D645EB" w:rsidRDefault="00BB2136" w:rsidP="00AC441F">
            <w:pPr>
              <w:pStyle w:val="BodyText"/>
              <w:spacing w:line="276" w:lineRule="auto"/>
              <w:rPr>
                <w:b/>
              </w:rPr>
            </w:pPr>
            <w:r w:rsidRPr="00D645EB">
              <w:rPr>
                <w:b/>
              </w:rPr>
              <w:t>%</w:t>
            </w:r>
          </w:p>
        </w:tc>
      </w:tr>
      <w:tr w:rsidR="00BB2136" w:rsidRPr="00913210" w14:paraId="7E6C7BCB" w14:textId="77777777" w:rsidTr="00857E07">
        <w:tc>
          <w:tcPr>
            <w:tcW w:w="3078" w:type="dxa"/>
            <w:shd w:val="clear" w:color="auto" w:fill="FFFFFF" w:themeFill="background1"/>
          </w:tcPr>
          <w:p w14:paraId="1493F9AE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Sessions Missed</w:t>
            </w:r>
          </w:p>
        </w:tc>
        <w:tc>
          <w:tcPr>
            <w:tcW w:w="720" w:type="dxa"/>
            <w:shd w:val="clear" w:color="auto" w:fill="FFFFFF" w:themeFill="background1"/>
          </w:tcPr>
          <w:p w14:paraId="0BDE3E9D" w14:textId="5C6EE07E" w:rsidR="00BB2136" w:rsidRPr="00913210" w:rsidRDefault="00990A8D" w:rsidP="00AC441F">
            <w:pPr>
              <w:pStyle w:val="BodyText"/>
              <w:spacing w:line="276" w:lineRule="auto"/>
            </w:pPr>
            <w:r>
              <w:t>2</w:t>
            </w:r>
          </w:p>
        </w:tc>
        <w:tc>
          <w:tcPr>
            <w:tcW w:w="900" w:type="dxa"/>
            <w:shd w:val="clear" w:color="auto" w:fill="FFFFFF" w:themeFill="background1"/>
          </w:tcPr>
          <w:p w14:paraId="6814BB90" w14:textId="77777777" w:rsidR="00BB2136" w:rsidRPr="00913210" w:rsidRDefault="00BB2136" w:rsidP="00AC441F">
            <w:pPr>
              <w:pStyle w:val="BodyText"/>
              <w:spacing w:line="276" w:lineRule="auto"/>
            </w:pPr>
          </w:p>
        </w:tc>
      </w:tr>
      <w:tr w:rsidR="00BB2136" w:rsidRPr="00913210" w14:paraId="55E58C59" w14:textId="77777777" w:rsidTr="00857E07">
        <w:tc>
          <w:tcPr>
            <w:tcW w:w="3078" w:type="dxa"/>
            <w:shd w:val="clear" w:color="auto" w:fill="FFFFFF" w:themeFill="background1"/>
          </w:tcPr>
          <w:p w14:paraId="22D61DF3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Sessions Made Up</w:t>
            </w:r>
          </w:p>
        </w:tc>
        <w:tc>
          <w:tcPr>
            <w:tcW w:w="720" w:type="dxa"/>
            <w:shd w:val="clear" w:color="auto" w:fill="FFFFFF" w:themeFill="background1"/>
          </w:tcPr>
          <w:p w14:paraId="0B47A8DB" w14:textId="3B2B7894" w:rsidR="00BB2136" w:rsidRPr="00913210" w:rsidRDefault="00990A8D" w:rsidP="00AC441F">
            <w:pPr>
              <w:pStyle w:val="BodyText"/>
              <w:spacing w:line="276" w:lineRule="auto"/>
            </w:pPr>
            <w:r>
              <w:t>2</w:t>
            </w:r>
          </w:p>
        </w:tc>
        <w:tc>
          <w:tcPr>
            <w:tcW w:w="900" w:type="dxa"/>
            <w:shd w:val="clear" w:color="auto" w:fill="FFFFFF" w:themeFill="background1"/>
          </w:tcPr>
          <w:p w14:paraId="5725882A" w14:textId="77777777" w:rsidR="00BB2136" w:rsidRPr="00913210" w:rsidRDefault="00BB2136" w:rsidP="00AC441F">
            <w:pPr>
              <w:pStyle w:val="BodyText"/>
              <w:spacing w:line="276" w:lineRule="auto"/>
            </w:pPr>
          </w:p>
        </w:tc>
      </w:tr>
      <w:tr w:rsidR="00BB2136" w:rsidRPr="00913210" w14:paraId="61D9256B" w14:textId="77777777" w:rsidTr="00857E07">
        <w:tc>
          <w:tcPr>
            <w:tcW w:w="3078" w:type="dxa"/>
            <w:shd w:val="clear" w:color="auto" w:fill="FFFFFF" w:themeFill="background1"/>
          </w:tcPr>
          <w:p w14:paraId="62460B0C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Total Sessions Conducted (excluding midterm&amp; finals)</w:t>
            </w:r>
          </w:p>
        </w:tc>
        <w:tc>
          <w:tcPr>
            <w:tcW w:w="720" w:type="dxa"/>
            <w:shd w:val="clear" w:color="auto" w:fill="FFFFFF" w:themeFill="background1"/>
          </w:tcPr>
          <w:p w14:paraId="3422A799" w14:textId="77777777" w:rsidR="00BB2136" w:rsidRPr="00913210" w:rsidRDefault="00BB2136" w:rsidP="00AC441F">
            <w:pPr>
              <w:pStyle w:val="BodyText"/>
              <w:spacing w:line="276" w:lineRule="auto"/>
            </w:pPr>
          </w:p>
        </w:tc>
        <w:tc>
          <w:tcPr>
            <w:tcW w:w="900" w:type="dxa"/>
            <w:shd w:val="clear" w:color="auto" w:fill="FFFFFF" w:themeFill="background1"/>
          </w:tcPr>
          <w:p w14:paraId="30846310" w14:textId="77777777" w:rsidR="00BB2136" w:rsidRPr="00913210" w:rsidRDefault="00BB2136" w:rsidP="00AC441F">
            <w:pPr>
              <w:pStyle w:val="BodyText"/>
              <w:spacing w:line="276" w:lineRule="auto"/>
            </w:pPr>
          </w:p>
        </w:tc>
      </w:tr>
    </w:tbl>
    <w:tbl>
      <w:tblPr>
        <w:tblStyle w:val="TableGrid"/>
        <w:tblpPr w:leftFromText="180" w:rightFromText="180" w:vertAnchor="text" w:horzAnchor="margin" w:tblpY="126"/>
        <w:tblOverlap w:val="never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718"/>
        <w:gridCol w:w="1080"/>
        <w:gridCol w:w="1080"/>
      </w:tblGrid>
      <w:tr w:rsidR="00BB2136" w:rsidRPr="00913210" w14:paraId="43859F52" w14:textId="77777777" w:rsidTr="005D1816">
        <w:tc>
          <w:tcPr>
            <w:tcW w:w="2718" w:type="dxa"/>
            <w:shd w:val="clear" w:color="auto" w:fill="D9D9D9" w:themeFill="background1" w:themeFillShade="D9"/>
          </w:tcPr>
          <w:p w14:paraId="627D5415" w14:textId="77777777" w:rsidR="00BB2136" w:rsidRPr="00913210" w:rsidRDefault="00BB2136" w:rsidP="00AC441F">
            <w:pPr>
              <w:pStyle w:val="BodyText"/>
              <w:spacing w:line="276" w:lineRule="auto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7D0F9E24" w14:textId="77777777" w:rsidR="00BB2136" w:rsidRPr="00D645EB" w:rsidRDefault="00BB2136" w:rsidP="00AC441F">
            <w:pPr>
              <w:pStyle w:val="BodyText"/>
              <w:spacing w:line="276" w:lineRule="auto"/>
              <w:rPr>
                <w:b/>
              </w:rPr>
            </w:pPr>
            <w:r w:rsidRPr="00D645EB">
              <w:rPr>
                <w:b/>
              </w:rPr>
              <w:t>No.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32B639" w14:textId="77777777" w:rsidR="00BB2136" w:rsidRPr="00D645EB" w:rsidRDefault="00BB2136" w:rsidP="00AC441F">
            <w:pPr>
              <w:pStyle w:val="BodyText"/>
              <w:spacing w:line="276" w:lineRule="auto"/>
              <w:rPr>
                <w:b/>
              </w:rPr>
            </w:pPr>
            <w:r w:rsidRPr="00D645EB">
              <w:rPr>
                <w:b/>
              </w:rPr>
              <w:t>%</w:t>
            </w:r>
          </w:p>
        </w:tc>
      </w:tr>
      <w:tr w:rsidR="00BB2136" w:rsidRPr="00913210" w14:paraId="20A024A3" w14:textId="77777777" w:rsidTr="005D1816">
        <w:tc>
          <w:tcPr>
            <w:tcW w:w="2718" w:type="dxa"/>
            <w:shd w:val="clear" w:color="auto" w:fill="FFFFFF" w:themeFill="background1"/>
          </w:tcPr>
          <w:p w14:paraId="783DD4DE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Students enrolled</w:t>
            </w:r>
          </w:p>
        </w:tc>
        <w:tc>
          <w:tcPr>
            <w:tcW w:w="1080" w:type="dxa"/>
            <w:shd w:val="clear" w:color="auto" w:fill="FFFFFF" w:themeFill="background1"/>
          </w:tcPr>
          <w:p w14:paraId="771C3ECF" w14:textId="244C9875" w:rsidR="00BB2136" w:rsidRPr="00913210" w:rsidRDefault="00990A8D" w:rsidP="00AC441F">
            <w:pPr>
              <w:pStyle w:val="BodyText"/>
              <w:spacing w:line="276" w:lineRule="auto"/>
            </w:pPr>
            <w:r w:rsidRPr="00990A8D">
              <w:t>47</w:t>
            </w:r>
          </w:p>
        </w:tc>
        <w:tc>
          <w:tcPr>
            <w:tcW w:w="1080" w:type="dxa"/>
            <w:shd w:val="clear" w:color="auto" w:fill="FFFFFF" w:themeFill="background1"/>
          </w:tcPr>
          <w:p w14:paraId="11A27646" w14:textId="77777777" w:rsidR="00BB2136" w:rsidRPr="00913210" w:rsidRDefault="00BB2136" w:rsidP="00AC441F">
            <w:pPr>
              <w:pStyle w:val="BodyText"/>
              <w:spacing w:line="276" w:lineRule="auto"/>
            </w:pPr>
          </w:p>
        </w:tc>
      </w:tr>
      <w:tr w:rsidR="00BB2136" w:rsidRPr="00913210" w14:paraId="3C33CB1D" w14:textId="77777777" w:rsidTr="005D1816">
        <w:tc>
          <w:tcPr>
            <w:tcW w:w="2718" w:type="dxa"/>
            <w:shd w:val="clear" w:color="auto" w:fill="FFFFFF" w:themeFill="background1"/>
          </w:tcPr>
          <w:p w14:paraId="3AAA4673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Students who withdrew</w:t>
            </w:r>
          </w:p>
        </w:tc>
        <w:tc>
          <w:tcPr>
            <w:tcW w:w="1080" w:type="dxa"/>
            <w:shd w:val="clear" w:color="auto" w:fill="FFFFFF" w:themeFill="background1"/>
          </w:tcPr>
          <w:p w14:paraId="315D7D53" w14:textId="2ACC8704" w:rsidR="00BB2136" w:rsidRPr="00913210" w:rsidRDefault="004A549D" w:rsidP="00AC441F">
            <w:pPr>
              <w:pStyle w:val="BodyText"/>
              <w:spacing w:line="276" w:lineRule="auto"/>
            </w:pPr>
            <w:r>
              <w:t>0</w:t>
            </w:r>
          </w:p>
        </w:tc>
        <w:tc>
          <w:tcPr>
            <w:tcW w:w="1080" w:type="dxa"/>
            <w:shd w:val="clear" w:color="auto" w:fill="FFFFFF" w:themeFill="background1"/>
          </w:tcPr>
          <w:p w14:paraId="6A9DA0EE" w14:textId="77777777" w:rsidR="00BB2136" w:rsidRPr="00913210" w:rsidRDefault="00BB2136" w:rsidP="00AC441F">
            <w:pPr>
              <w:pStyle w:val="BodyText"/>
              <w:spacing w:line="276" w:lineRule="auto"/>
            </w:pPr>
          </w:p>
        </w:tc>
      </w:tr>
      <w:tr w:rsidR="00BB2136" w:rsidRPr="00913210" w14:paraId="5F2C35D9" w14:textId="77777777" w:rsidTr="005D1816">
        <w:tc>
          <w:tcPr>
            <w:tcW w:w="2718" w:type="dxa"/>
            <w:shd w:val="clear" w:color="auto" w:fill="FFFFFF" w:themeFill="background1"/>
          </w:tcPr>
          <w:p w14:paraId="2A03ECA8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Students who took final exam/project</w:t>
            </w:r>
          </w:p>
        </w:tc>
        <w:tc>
          <w:tcPr>
            <w:tcW w:w="1080" w:type="dxa"/>
            <w:shd w:val="clear" w:color="auto" w:fill="FFFFFF" w:themeFill="background1"/>
          </w:tcPr>
          <w:p w14:paraId="739AA9B1" w14:textId="666ABCC4" w:rsidR="00BB2136" w:rsidRPr="00913210" w:rsidRDefault="0078040B" w:rsidP="00AC441F">
            <w:pPr>
              <w:pStyle w:val="BodyText"/>
              <w:spacing w:line="276" w:lineRule="auto"/>
            </w:pPr>
            <w:r w:rsidRPr="0078040B">
              <w:t>33</w:t>
            </w:r>
          </w:p>
        </w:tc>
        <w:tc>
          <w:tcPr>
            <w:tcW w:w="1080" w:type="dxa"/>
            <w:shd w:val="clear" w:color="auto" w:fill="FFFFFF" w:themeFill="background1"/>
          </w:tcPr>
          <w:p w14:paraId="0F6CE224" w14:textId="77777777" w:rsidR="00BB2136" w:rsidRPr="00913210" w:rsidRDefault="00BB2136" w:rsidP="00AC441F">
            <w:pPr>
              <w:pStyle w:val="BodyText"/>
              <w:spacing w:line="276" w:lineRule="auto"/>
            </w:pPr>
          </w:p>
        </w:tc>
      </w:tr>
      <w:tr w:rsidR="00BB2136" w:rsidRPr="00913210" w14:paraId="2825BADD" w14:textId="77777777" w:rsidTr="005D1816">
        <w:tc>
          <w:tcPr>
            <w:tcW w:w="2718" w:type="dxa"/>
            <w:shd w:val="clear" w:color="auto" w:fill="FFFFFF" w:themeFill="background1"/>
          </w:tcPr>
          <w:p w14:paraId="3E1ABD91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Students passed</w:t>
            </w:r>
          </w:p>
        </w:tc>
        <w:tc>
          <w:tcPr>
            <w:tcW w:w="1080" w:type="dxa"/>
            <w:shd w:val="clear" w:color="auto" w:fill="FFFFFF" w:themeFill="background1"/>
          </w:tcPr>
          <w:p w14:paraId="22E7478F" w14:textId="781D1CE1" w:rsidR="00BB2136" w:rsidRPr="00913210" w:rsidRDefault="0078040B" w:rsidP="00AC441F">
            <w:pPr>
              <w:pStyle w:val="BodyText"/>
              <w:spacing w:line="276" w:lineRule="auto"/>
            </w:pPr>
            <w:r w:rsidRPr="0078040B">
              <w:t>29</w:t>
            </w:r>
          </w:p>
        </w:tc>
        <w:tc>
          <w:tcPr>
            <w:tcW w:w="1080" w:type="dxa"/>
            <w:shd w:val="clear" w:color="auto" w:fill="FFFFFF" w:themeFill="background1"/>
          </w:tcPr>
          <w:p w14:paraId="1DB0F14C" w14:textId="77777777" w:rsidR="00BB2136" w:rsidRPr="00913210" w:rsidRDefault="00BB2136" w:rsidP="00AC441F">
            <w:pPr>
              <w:pStyle w:val="BodyText"/>
              <w:spacing w:line="276" w:lineRule="auto"/>
            </w:pPr>
          </w:p>
        </w:tc>
      </w:tr>
    </w:tbl>
    <w:p w14:paraId="4A7E8A59" w14:textId="77777777" w:rsidR="00BB2136" w:rsidRPr="00913210" w:rsidRDefault="00BB2136" w:rsidP="00BB2136">
      <w:pPr>
        <w:pStyle w:val="BodyText"/>
        <w:spacing w:line="276" w:lineRule="auto"/>
        <w:rPr>
          <w:b/>
        </w:rPr>
      </w:pPr>
    </w:p>
    <w:tbl>
      <w:tblPr>
        <w:tblStyle w:val="TableGrid"/>
        <w:tblpPr w:leftFromText="180" w:rightFromText="180" w:vertAnchor="text" w:horzAnchor="margin" w:tblpXSpec="right" w:tblpY="232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060"/>
        <w:gridCol w:w="1624"/>
      </w:tblGrid>
      <w:tr w:rsidR="00BB2136" w:rsidRPr="00913210" w14:paraId="08D3DED6" w14:textId="77777777" w:rsidTr="005D1816">
        <w:tc>
          <w:tcPr>
            <w:tcW w:w="3060" w:type="dxa"/>
            <w:shd w:val="clear" w:color="auto" w:fill="D9D9D9" w:themeFill="background1" w:themeFillShade="D9"/>
          </w:tcPr>
          <w:p w14:paraId="738E5EE8" w14:textId="77777777" w:rsidR="00BB2136" w:rsidRPr="00D645EB" w:rsidRDefault="00BB2136" w:rsidP="00AC441F">
            <w:pPr>
              <w:pStyle w:val="BodyText"/>
              <w:spacing w:line="276" w:lineRule="auto"/>
              <w:rPr>
                <w:b/>
              </w:rPr>
            </w:pPr>
          </w:p>
        </w:tc>
        <w:tc>
          <w:tcPr>
            <w:tcW w:w="1624" w:type="dxa"/>
            <w:shd w:val="clear" w:color="auto" w:fill="D9D9D9" w:themeFill="background1" w:themeFillShade="D9"/>
          </w:tcPr>
          <w:p w14:paraId="37DBDDAC" w14:textId="77777777" w:rsidR="00BB2136" w:rsidRPr="00D645EB" w:rsidRDefault="00BB2136" w:rsidP="00AC441F">
            <w:pPr>
              <w:pStyle w:val="BodyText"/>
              <w:spacing w:line="276" w:lineRule="auto"/>
              <w:rPr>
                <w:b/>
              </w:rPr>
            </w:pPr>
            <w:r w:rsidRPr="00D645EB">
              <w:rPr>
                <w:b/>
              </w:rPr>
              <w:t>No.</w:t>
            </w:r>
          </w:p>
        </w:tc>
      </w:tr>
      <w:tr w:rsidR="00BB2136" w:rsidRPr="00913210" w14:paraId="7646C5D5" w14:textId="77777777" w:rsidTr="005D1816">
        <w:tc>
          <w:tcPr>
            <w:tcW w:w="3060" w:type="dxa"/>
            <w:shd w:val="clear" w:color="auto" w:fill="FFFFFF" w:themeFill="background1"/>
          </w:tcPr>
          <w:p w14:paraId="431878EE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Guest Lecturers Invited</w:t>
            </w:r>
          </w:p>
        </w:tc>
        <w:tc>
          <w:tcPr>
            <w:tcW w:w="1624" w:type="dxa"/>
            <w:shd w:val="clear" w:color="auto" w:fill="FFFFFF" w:themeFill="background1"/>
          </w:tcPr>
          <w:p w14:paraId="1CE41D5A" w14:textId="77777777" w:rsidR="00BB2136" w:rsidRPr="00913210" w:rsidRDefault="00BB2136" w:rsidP="00AC441F">
            <w:pPr>
              <w:pStyle w:val="BodyText"/>
              <w:spacing w:line="276" w:lineRule="auto"/>
              <w:rPr>
                <w:b/>
              </w:rPr>
            </w:pPr>
          </w:p>
        </w:tc>
      </w:tr>
      <w:tr w:rsidR="00BB2136" w:rsidRPr="00913210" w14:paraId="42E10B99" w14:textId="77777777" w:rsidTr="005D1816">
        <w:tc>
          <w:tcPr>
            <w:tcW w:w="3060" w:type="dxa"/>
            <w:shd w:val="clear" w:color="auto" w:fill="FFFFFF" w:themeFill="background1"/>
          </w:tcPr>
          <w:p w14:paraId="142068CE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Field Trips Taken</w:t>
            </w:r>
          </w:p>
        </w:tc>
        <w:tc>
          <w:tcPr>
            <w:tcW w:w="1624" w:type="dxa"/>
            <w:shd w:val="clear" w:color="auto" w:fill="FFFFFF" w:themeFill="background1"/>
          </w:tcPr>
          <w:p w14:paraId="3A615405" w14:textId="77777777" w:rsidR="00BB2136" w:rsidRPr="00913210" w:rsidRDefault="00BB2136" w:rsidP="00AC441F">
            <w:pPr>
              <w:pStyle w:val="BodyText"/>
              <w:spacing w:line="276" w:lineRule="auto"/>
              <w:rPr>
                <w:b/>
              </w:rPr>
            </w:pPr>
          </w:p>
        </w:tc>
      </w:tr>
    </w:tbl>
    <w:p w14:paraId="4E86C6DF" w14:textId="77777777" w:rsidR="00BB2136" w:rsidRPr="00913210" w:rsidRDefault="00BB2136" w:rsidP="00BB2136">
      <w:pPr>
        <w:pStyle w:val="BodyText"/>
        <w:spacing w:line="276" w:lineRule="auto"/>
        <w:rPr>
          <w:b/>
        </w:rPr>
      </w:pPr>
    </w:p>
    <w:tbl>
      <w:tblPr>
        <w:tblStyle w:val="TableGrid"/>
        <w:tblpPr w:leftFromText="180" w:rightFromText="180" w:vertAnchor="text" w:horzAnchor="margin" w:tblpY="-183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998"/>
        <w:gridCol w:w="2880"/>
      </w:tblGrid>
      <w:tr w:rsidR="00BB2136" w:rsidRPr="00913210" w14:paraId="58A15CED" w14:textId="77777777" w:rsidTr="005D1816">
        <w:tc>
          <w:tcPr>
            <w:tcW w:w="1998" w:type="dxa"/>
            <w:shd w:val="clear" w:color="auto" w:fill="D9D9D9" w:themeFill="background1" w:themeFillShade="D9"/>
          </w:tcPr>
          <w:p w14:paraId="23882E22" w14:textId="77777777" w:rsidR="00BB2136" w:rsidRPr="00D645EB" w:rsidRDefault="00BB2136" w:rsidP="00AC441F">
            <w:pPr>
              <w:pStyle w:val="BodyText"/>
              <w:spacing w:line="276" w:lineRule="auto"/>
              <w:rPr>
                <w:b/>
              </w:rPr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3A5E8F04" w14:textId="77777777" w:rsidR="00BB2136" w:rsidRPr="00D645EB" w:rsidRDefault="00BB2136" w:rsidP="00AC441F">
            <w:pPr>
              <w:pStyle w:val="BodyText"/>
              <w:spacing w:line="276" w:lineRule="auto"/>
              <w:rPr>
                <w:b/>
              </w:rPr>
            </w:pPr>
            <w:r w:rsidRPr="00D645EB">
              <w:rPr>
                <w:b/>
              </w:rPr>
              <w:t>Average Number Per Session</w:t>
            </w:r>
          </w:p>
        </w:tc>
      </w:tr>
      <w:tr w:rsidR="00BB2136" w:rsidRPr="00913210" w14:paraId="60CCA9B8" w14:textId="77777777" w:rsidTr="005D1816">
        <w:tc>
          <w:tcPr>
            <w:tcW w:w="1998" w:type="dxa"/>
            <w:shd w:val="clear" w:color="auto" w:fill="FFFFFF" w:themeFill="background1"/>
          </w:tcPr>
          <w:p w14:paraId="4176CD15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Tardy Students</w:t>
            </w:r>
          </w:p>
        </w:tc>
        <w:tc>
          <w:tcPr>
            <w:tcW w:w="2880" w:type="dxa"/>
            <w:shd w:val="clear" w:color="auto" w:fill="FFFFFF" w:themeFill="background1"/>
          </w:tcPr>
          <w:p w14:paraId="05A6886E" w14:textId="1B2522F0" w:rsidR="00BB2136" w:rsidRPr="00913210" w:rsidRDefault="0078040B" w:rsidP="00AC441F">
            <w:pPr>
              <w:pStyle w:val="BodyText"/>
              <w:spacing w:line="276" w:lineRule="auto"/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BB2136" w:rsidRPr="00913210" w14:paraId="46882243" w14:textId="77777777" w:rsidTr="005D1816">
        <w:tc>
          <w:tcPr>
            <w:tcW w:w="1998" w:type="dxa"/>
            <w:shd w:val="clear" w:color="auto" w:fill="FFFFFF" w:themeFill="background1"/>
          </w:tcPr>
          <w:p w14:paraId="2697D5CE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Absent Students</w:t>
            </w:r>
          </w:p>
        </w:tc>
        <w:tc>
          <w:tcPr>
            <w:tcW w:w="2880" w:type="dxa"/>
            <w:shd w:val="clear" w:color="auto" w:fill="FFFFFF" w:themeFill="background1"/>
          </w:tcPr>
          <w:p w14:paraId="29F21123" w14:textId="4F7C8678" w:rsidR="00BB2136" w:rsidRPr="00913210" w:rsidRDefault="0078040B" w:rsidP="00AC441F">
            <w:pPr>
              <w:pStyle w:val="BodyText"/>
              <w:spacing w:line="276" w:lineRule="auto"/>
              <w:rPr>
                <w:b/>
              </w:rPr>
            </w:pPr>
            <w:r>
              <w:rPr>
                <w:b/>
              </w:rPr>
              <w:t>7</w:t>
            </w:r>
          </w:p>
        </w:tc>
      </w:tr>
    </w:tbl>
    <w:p w14:paraId="6F97472B" w14:textId="77777777" w:rsidR="00BB2136" w:rsidRPr="00913210" w:rsidRDefault="00BB2136" w:rsidP="00BB2136">
      <w:pPr>
        <w:pStyle w:val="BodyText"/>
        <w:spacing w:line="276" w:lineRule="auto"/>
        <w:rPr>
          <w:b/>
        </w:rPr>
      </w:pPr>
    </w:p>
    <w:p w14:paraId="19922CDE" w14:textId="77777777" w:rsidR="00BB2136" w:rsidRPr="00913210" w:rsidRDefault="00BB2136" w:rsidP="00BB2136">
      <w:pPr>
        <w:pStyle w:val="BodyText"/>
        <w:spacing w:line="276" w:lineRule="auto"/>
      </w:pPr>
      <w:r w:rsidRPr="00913210">
        <w:t>Achievement of students:</w:t>
      </w:r>
    </w:p>
    <w:tbl>
      <w:tblPr>
        <w:tblStyle w:val="TableGrid"/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240"/>
        <w:gridCol w:w="2700"/>
        <w:gridCol w:w="4140"/>
      </w:tblGrid>
      <w:tr w:rsidR="00BB2136" w:rsidRPr="00913210" w14:paraId="25D64AC5" w14:textId="77777777" w:rsidTr="00990397">
        <w:tc>
          <w:tcPr>
            <w:tcW w:w="3240" w:type="dxa"/>
            <w:shd w:val="clear" w:color="auto" w:fill="D9D9D9" w:themeFill="background1" w:themeFillShade="D9"/>
          </w:tcPr>
          <w:p w14:paraId="17CFF806" w14:textId="77777777" w:rsidR="00BB2136" w:rsidRPr="00913210" w:rsidRDefault="00BB2136" w:rsidP="00AC441F">
            <w:pPr>
              <w:pStyle w:val="BodyText"/>
              <w:spacing w:line="276" w:lineRule="auto"/>
              <w:jc w:val="center"/>
            </w:pPr>
            <w:r w:rsidRPr="00913210">
              <w:t>Letter Grad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206ABA93" w14:textId="77777777" w:rsidR="00BB2136" w:rsidRPr="00913210" w:rsidRDefault="00BB2136" w:rsidP="00AC441F">
            <w:pPr>
              <w:pStyle w:val="BodyText"/>
              <w:spacing w:line="276" w:lineRule="auto"/>
              <w:jc w:val="center"/>
            </w:pPr>
            <w:r w:rsidRPr="00913210">
              <w:t>No.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39845C50" w14:textId="77777777" w:rsidR="00BB2136" w:rsidRPr="00913210" w:rsidRDefault="00BB2136" w:rsidP="00AC441F">
            <w:pPr>
              <w:pStyle w:val="BodyText"/>
              <w:spacing w:line="276" w:lineRule="auto"/>
              <w:jc w:val="center"/>
            </w:pPr>
            <w:r w:rsidRPr="00913210">
              <w:t>%</w:t>
            </w:r>
          </w:p>
        </w:tc>
      </w:tr>
      <w:tr w:rsidR="0078040B" w:rsidRPr="00913210" w14:paraId="69843408" w14:textId="77777777" w:rsidTr="00990397">
        <w:tc>
          <w:tcPr>
            <w:tcW w:w="3240" w:type="dxa"/>
            <w:shd w:val="clear" w:color="auto" w:fill="FFFFFF" w:themeFill="background1"/>
          </w:tcPr>
          <w:p w14:paraId="28FF3C03" w14:textId="77777777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 w:rsidRPr="00913210">
              <w:t>A+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2AE0DC3" w14:textId="0A1649F4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0</w:t>
            </w:r>
          </w:p>
        </w:tc>
        <w:tc>
          <w:tcPr>
            <w:tcW w:w="4140" w:type="dxa"/>
            <w:shd w:val="clear" w:color="auto" w:fill="auto"/>
            <w:vAlign w:val="bottom"/>
          </w:tcPr>
          <w:p w14:paraId="4A52E767" w14:textId="060A7E86" w:rsidR="0078040B" w:rsidRPr="00D337A1" w:rsidRDefault="0078040B" w:rsidP="0078040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0.00%</w:t>
            </w:r>
          </w:p>
        </w:tc>
      </w:tr>
      <w:tr w:rsidR="0078040B" w:rsidRPr="00913210" w14:paraId="3BA70079" w14:textId="77777777" w:rsidTr="00990397">
        <w:tc>
          <w:tcPr>
            <w:tcW w:w="3240" w:type="dxa"/>
            <w:shd w:val="clear" w:color="auto" w:fill="FFFFFF" w:themeFill="background1"/>
          </w:tcPr>
          <w:p w14:paraId="0FCCFA0A" w14:textId="77777777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 w:rsidRPr="00913210">
              <w:t>A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5A11106" w14:textId="244AC05D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1</w:t>
            </w:r>
          </w:p>
        </w:tc>
        <w:tc>
          <w:tcPr>
            <w:tcW w:w="4140" w:type="dxa"/>
            <w:shd w:val="clear" w:color="auto" w:fill="auto"/>
            <w:vAlign w:val="bottom"/>
          </w:tcPr>
          <w:p w14:paraId="4F16E048" w14:textId="52F705D0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2.13%</w:t>
            </w:r>
          </w:p>
        </w:tc>
      </w:tr>
      <w:tr w:rsidR="0078040B" w:rsidRPr="00913210" w14:paraId="3622A08A" w14:textId="77777777" w:rsidTr="00990397">
        <w:tc>
          <w:tcPr>
            <w:tcW w:w="3240" w:type="dxa"/>
            <w:shd w:val="clear" w:color="auto" w:fill="FFFFFF" w:themeFill="background1"/>
          </w:tcPr>
          <w:p w14:paraId="10CA0564" w14:textId="77777777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 w:rsidRPr="00913210">
              <w:t>A-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13D823B" w14:textId="5888FA70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0</w:t>
            </w:r>
          </w:p>
        </w:tc>
        <w:tc>
          <w:tcPr>
            <w:tcW w:w="4140" w:type="dxa"/>
            <w:shd w:val="clear" w:color="auto" w:fill="auto"/>
            <w:vAlign w:val="bottom"/>
          </w:tcPr>
          <w:p w14:paraId="1FB9CE0E" w14:textId="445032FD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0.00%</w:t>
            </w:r>
          </w:p>
        </w:tc>
      </w:tr>
      <w:tr w:rsidR="0078040B" w:rsidRPr="00913210" w14:paraId="290C3F4D" w14:textId="77777777" w:rsidTr="00990397">
        <w:tc>
          <w:tcPr>
            <w:tcW w:w="3240" w:type="dxa"/>
            <w:shd w:val="clear" w:color="auto" w:fill="FFFFFF" w:themeFill="background1"/>
          </w:tcPr>
          <w:p w14:paraId="6975A379" w14:textId="77777777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 w:rsidRPr="00913210">
              <w:t>B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10D54E3" w14:textId="08620A70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3</w:t>
            </w:r>
          </w:p>
        </w:tc>
        <w:tc>
          <w:tcPr>
            <w:tcW w:w="4140" w:type="dxa"/>
            <w:shd w:val="clear" w:color="auto" w:fill="auto"/>
            <w:vAlign w:val="bottom"/>
          </w:tcPr>
          <w:p w14:paraId="577E72F0" w14:textId="2D7BB8C2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6.38%</w:t>
            </w:r>
          </w:p>
        </w:tc>
      </w:tr>
      <w:tr w:rsidR="0078040B" w:rsidRPr="00913210" w14:paraId="15404473" w14:textId="77777777" w:rsidTr="00990397">
        <w:tc>
          <w:tcPr>
            <w:tcW w:w="3240" w:type="dxa"/>
            <w:shd w:val="clear" w:color="auto" w:fill="FFFFFF" w:themeFill="background1"/>
          </w:tcPr>
          <w:p w14:paraId="55E525D8" w14:textId="77777777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 w:rsidRPr="00913210">
              <w:t>B+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2E9A423" w14:textId="42A6B642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0</w:t>
            </w:r>
          </w:p>
        </w:tc>
        <w:tc>
          <w:tcPr>
            <w:tcW w:w="4140" w:type="dxa"/>
            <w:shd w:val="clear" w:color="auto" w:fill="auto"/>
            <w:vAlign w:val="bottom"/>
          </w:tcPr>
          <w:p w14:paraId="684AB64B" w14:textId="037D3576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0.00%</w:t>
            </w:r>
          </w:p>
        </w:tc>
      </w:tr>
      <w:tr w:rsidR="0078040B" w:rsidRPr="00913210" w14:paraId="5BA7F64D" w14:textId="77777777" w:rsidTr="00990397">
        <w:tc>
          <w:tcPr>
            <w:tcW w:w="3240" w:type="dxa"/>
            <w:shd w:val="clear" w:color="auto" w:fill="FFFFFF" w:themeFill="background1"/>
          </w:tcPr>
          <w:p w14:paraId="5D8EA427" w14:textId="77777777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 w:rsidRPr="00913210">
              <w:t>B-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43C44BC" w14:textId="02A6564C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11</w:t>
            </w:r>
          </w:p>
        </w:tc>
        <w:tc>
          <w:tcPr>
            <w:tcW w:w="4140" w:type="dxa"/>
            <w:shd w:val="clear" w:color="auto" w:fill="auto"/>
            <w:vAlign w:val="bottom"/>
          </w:tcPr>
          <w:p w14:paraId="5725AE99" w14:textId="2F2DC381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23.40%</w:t>
            </w:r>
          </w:p>
        </w:tc>
      </w:tr>
      <w:tr w:rsidR="0078040B" w:rsidRPr="00913210" w14:paraId="1940BBD1" w14:textId="77777777" w:rsidTr="00990397">
        <w:tc>
          <w:tcPr>
            <w:tcW w:w="3240" w:type="dxa"/>
            <w:shd w:val="clear" w:color="auto" w:fill="FFFFFF" w:themeFill="background1"/>
          </w:tcPr>
          <w:p w14:paraId="55A0D631" w14:textId="77777777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 w:rsidRPr="00913210">
              <w:t>C+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1645F710" w14:textId="103B56B9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4</w:t>
            </w:r>
          </w:p>
        </w:tc>
        <w:tc>
          <w:tcPr>
            <w:tcW w:w="4140" w:type="dxa"/>
            <w:shd w:val="clear" w:color="auto" w:fill="auto"/>
            <w:vAlign w:val="bottom"/>
          </w:tcPr>
          <w:p w14:paraId="1523CB73" w14:textId="0DA89B08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8.51%</w:t>
            </w:r>
          </w:p>
        </w:tc>
      </w:tr>
      <w:tr w:rsidR="0078040B" w:rsidRPr="00913210" w14:paraId="7496FE8D" w14:textId="77777777" w:rsidTr="00990397">
        <w:tc>
          <w:tcPr>
            <w:tcW w:w="3240" w:type="dxa"/>
            <w:shd w:val="clear" w:color="auto" w:fill="FFFFFF" w:themeFill="background1"/>
          </w:tcPr>
          <w:p w14:paraId="63720DE0" w14:textId="77777777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 w:rsidRPr="00913210">
              <w:t>C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298B391F" w14:textId="3337479D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6</w:t>
            </w:r>
          </w:p>
        </w:tc>
        <w:tc>
          <w:tcPr>
            <w:tcW w:w="4140" w:type="dxa"/>
            <w:shd w:val="clear" w:color="auto" w:fill="auto"/>
            <w:vAlign w:val="bottom"/>
          </w:tcPr>
          <w:p w14:paraId="5D1B1F92" w14:textId="58DA79BD" w:rsidR="0078040B" w:rsidRPr="00D337A1" w:rsidRDefault="0078040B" w:rsidP="0078040B">
            <w:pPr>
              <w:pStyle w:val="BodyText"/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>
              <w:t>12.77%</w:t>
            </w:r>
          </w:p>
        </w:tc>
      </w:tr>
      <w:tr w:rsidR="0078040B" w:rsidRPr="00913210" w14:paraId="7E4D1699" w14:textId="77777777" w:rsidTr="00990397">
        <w:tc>
          <w:tcPr>
            <w:tcW w:w="3240" w:type="dxa"/>
            <w:shd w:val="clear" w:color="auto" w:fill="FFFFFF" w:themeFill="background1"/>
          </w:tcPr>
          <w:p w14:paraId="5FB0513F" w14:textId="77777777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 w:rsidRPr="00913210">
              <w:t>D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0A29B8A1" w14:textId="5AE77406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4</w:t>
            </w:r>
          </w:p>
        </w:tc>
        <w:tc>
          <w:tcPr>
            <w:tcW w:w="4140" w:type="dxa"/>
            <w:shd w:val="clear" w:color="auto" w:fill="auto"/>
            <w:vAlign w:val="bottom"/>
          </w:tcPr>
          <w:p w14:paraId="7D9CAAB0" w14:textId="6AE583E5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8.51%</w:t>
            </w:r>
          </w:p>
        </w:tc>
      </w:tr>
      <w:tr w:rsidR="0078040B" w:rsidRPr="00913210" w14:paraId="715DB539" w14:textId="77777777" w:rsidTr="00990397">
        <w:tc>
          <w:tcPr>
            <w:tcW w:w="3240" w:type="dxa"/>
            <w:shd w:val="clear" w:color="auto" w:fill="FFFFFF" w:themeFill="background1"/>
          </w:tcPr>
          <w:p w14:paraId="6E68E4BD" w14:textId="77777777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F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491C1BEC" w14:textId="45748ACA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18</w:t>
            </w:r>
          </w:p>
        </w:tc>
        <w:tc>
          <w:tcPr>
            <w:tcW w:w="4140" w:type="dxa"/>
            <w:shd w:val="clear" w:color="auto" w:fill="auto"/>
            <w:vAlign w:val="bottom"/>
          </w:tcPr>
          <w:p w14:paraId="566810EA" w14:textId="1BCA98A2" w:rsidR="0078040B" w:rsidRPr="00D337A1" w:rsidRDefault="0078040B" w:rsidP="0078040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38.30%</w:t>
            </w:r>
          </w:p>
        </w:tc>
      </w:tr>
      <w:tr w:rsidR="0078040B" w:rsidRPr="00913210" w14:paraId="00CE7A14" w14:textId="77777777" w:rsidTr="00990397">
        <w:tc>
          <w:tcPr>
            <w:tcW w:w="3240" w:type="dxa"/>
            <w:shd w:val="clear" w:color="auto" w:fill="FFFFFF" w:themeFill="background1"/>
          </w:tcPr>
          <w:p w14:paraId="32FE5234" w14:textId="77777777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I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61A47087" w14:textId="6B009F41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0</w:t>
            </w:r>
          </w:p>
        </w:tc>
        <w:tc>
          <w:tcPr>
            <w:tcW w:w="4140" w:type="dxa"/>
            <w:shd w:val="clear" w:color="auto" w:fill="auto"/>
            <w:vAlign w:val="bottom"/>
          </w:tcPr>
          <w:p w14:paraId="7C7DCA80" w14:textId="444EE243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0.00%</w:t>
            </w:r>
          </w:p>
        </w:tc>
      </w:tr>
      <w:tr w:rsidR="0078040B" w:rsidRPr="00913210" w14:paraId="68F8589A" w14:textId="77777777" w:rsidTr="00990397">
        <w:tc>
          <w:tcPr>
            <w:tcW w:w="3240" w:type="dxa"/>
            <w:shd w:val="clear" w:color="auto" w:fill="FFFFFF" w:themeFill="background1"/>
          </w:tcPr>
          <w:p w14:paraId="0C2E0233" w14:textId="77777777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W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5C170318" w14:textId="684652BF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0</w:t>
            </w:r>
          </w:p>
        </w:tc>
        <w:tc>
          <w:tcPr>
            <w:tcW w:w="4140" w:type="dxa"/>
            <w:shd w:val="clear" w:color="auto" w:fill="auto"/>
            <w:vAlign w:val="bottom"/>
          </w:tcPr>
          <w:p w14:paraId="79DE8745" w14:textId="576D20B5" w:rsidR="0078040B" w:rsidRPr="00D337A1" w:rsidRDefault="0078040B" w:rsidP="0078040B">
            <w:pPr>
              <w:pStyle w:val="BodyText"/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>
              <w:t>0.00%</w:t>
            </w:r>
          </w:p>
        </w:tc>
      </w:tr>
      <w:tr w:rsidR="0078040B" w:rsidRPr="00913210" w14:paraId="555265D5" w14:textId="77777777" w:rsidTr="00990397">
        <w:tc>
          <w:tcPr>
            <w:tcW w:w="3240" w:type="dxa"/>
            <w:shd w:val="clear" w:color="auto" w:fill="FFFFFF" w:themeFill="background1"/>
          </w:tcPr>
          <w:p w14:paraId="1A6BF393" w14:textId="77777777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 w:rsidRPr="00913210">
              <w:t>Total</w:t>
            </w:r>
          </w:p>
        </w:tc>
        <w:tc>
          <w:tcPr>
            <w:tcW w:w="2700" w:type="dxa"/>
            <w:shd w:val="clear" w:color="auto" w:fill="auto"/>
            <w:vAlign w:val="center"/>
          </w:tcPr>
          <w:p w14:paraId="3A6C09E5" w14:textId="1A6C67C5" w:rsidR="0078040B" w:rsidRPr="00913210" w:rsidRDefault="0078040B" w:rsidP="0078040B">
            <w:pPr>
              <w:pStyle w:val="BodyText"/>
              <w:spacing w:line="276" w:lineRule="auto"/>
              <w:jc w:val="center"/>
            </w:pPr>
            <w:r>
              <w:t>47</w:t>
            </w:r>
          </w:p>
        </w:tc>
        <w:tc>
          <w:tcPr>
            <w:tcW w:w="4140" w:type="dxa"/>
            <w:shd w:val="clear" w:color="auto" w:fill="auto"/>
            <w:vAlign w:val="bottom"/>
          </w:tcPr>
          <w:p w14:paraId="5DC47892" w14:textId="7CED2DE3" w:rsidR="0078040B" w:rsidRPr="00D337A1" w:rsidRDefault="0078040B" w:rsidP="0078040B">
            <w:pPr>
              <w:pStyle w:val="BodyText"/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>
              <w:t>100.00%</w:t>
            </w:r>
          </w:p>
        </w:tc>
      </w:tr>
    </w:tbl>
    <w:p w14:paraId="551992B1" w14:textId="77777777" w:rsidR="0081784F" w:rsidRDefault="0081784F" w:rsidP="00BB2136">
      <w:pPr>
        <w:pStyle w:val="BodyText"/>
        <w:spacing w:line="276" w:lineRule="auto"/>
      </w:pPr>
    </w:p>
    <w:p w14:paraId="511D62DF" w14:textId="77777777" w:rsidR="00BB2136" w:rsidRPr="00913210" w:rsidRDefault="00BB2136" w:rsidP="00BB2136">
      <w:pPr>
        <w:pStyle w:val="BodyText"/>
        <w:spacing w:line="276" w:lineRule="auto"/>
        <w:rPr>
          <w:b/>
        </w:rPr>
      </w:pPr>
      <w:r w:rsidRPr="00913210">
        <w:t>III. Professional Information</w:t>
      </w:r>
    </w:p>
    <w:p w14:paraId="6F66E54B" w14:textId="75B1C6A5" w:rsidR="00BB2136" w:rsidRDefault="00BB2136" w:rsidP="00BB2136">
      <w:pPr>
        <w:pStyle w:val="BodyText"/>
        <w:numPr>
          <w:ilvl w:val="0"/>
          <w:numId w:val="21"/>
        </w:numPr>
        <w:spacing w:line="276" w:lineRule="auto"/>
      </w:pPr>
      <w:r w:rsidRPr="00913210">
        <w:t>Course topic/content ILO covered</w:t>
      </w:r>
    </w:p>
    <w:tbl>
      <w:tblPr>
        <w:tblStyle w:val="TableGrid"/>
        <w:tblW w:w="0" w:type="auto"/>
        <w:tblInd w:w="18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817"/>
        <w:gridCol w:w="2547"/>
        <w:gridCol w:w="3503"/>
      </w:tblGrid>
      <w:tr w:rsidR="00770293" w:rsidRPr="00844B50" w14:paraId="3534BE3F" w14:textId="77777777" w:rsidTr="00591539">
        <w:tc>
          <w:tcPr>
            <w:tcW w:w="3817" w:type="dxa"/>
            <w:shd w:val="clear" w:color="auto" w:fill="D9D9D9" w:themeFill="background1" w:themeFillShade="D9"/>
          </w:tcPr>
          <w:p w14:paraId="7498346D" w14:textId="77777777" w:rsidR="00770293" w:rsidRPr="00844B50" w:rsidRDefault="00770293" w:rsidP="00591539">
            <w:pPr>
              <w:pStyle w:val="BodyText"/>
              <w:spacing w:line="276" w:lineRule="auto"/>
              <w:jc w:val="center"/>
              <w:rPr>
                <w:rFonts w:ascii="Times" w:hAnsi="Times" w:cs="Arial"/>
                <w:b/>
              </w:rPr>
            </w:pPr>
            <w:r w:rsidRPr="00844B50">
              <w:rPr>
                <w:rFonts w:ascii="Times" w:hAnsi="Times" w:cs="Arial"/>
              </w:rPr>
              <w:t>Topics Taught</w:t>
            </w:r>
          </w:p>
        </w:tc>
        <w:tc>
          <w:tcPr>
            <w:tcW w:w="2547" w:type="dxa"/>
            <w:shd w:val="clear" w:color="auto" w:fill="D9D9D9" w:themeFill="background1" w:themeFillShade="D9"/>
          </w:tcPr>
          <w:p w14:paraId="0E203ED3" w14:textId="77777777" w:rsidR="00770293" w:rsidRPr="00844B50" w:rsidRDefault="00770293" w:rsidP="00591539">
            <w:pPr>
              <w:pStyle w:val="BodyText"/>
              <w:spacing w:line="276" w:lineRule="auto"/>
              <w:jc w:val="center"/>
              <w:rPr>
                <w:rFonts w:ascii="Times" w:hAnsi="Times" w:cs="Arial"/>
                <w:b/>
              </w:rPr>
            </w:pPr>
            <w:r w:rsidRPr="00844B50">
              <w:rPr>
                <w:rFonts w:ascii="Times" w:hAnsi="Times" w:cs="Arial"/>
              </w:rPr>
              <w:t>ILO Covered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0616D6A2" w14:textId="77777777" w:rsidR="00770293" w:rsidRPr="00844B50" w:rsidRDefault="00770293" w:rsidP="00591539">
            <w:pPr>
              <w:pStyle w:val="BodyText"/>
              <w:spacing w:line="276" w:lineRule="auto"/>
              <w:jc w:val="center"/>
              <w:rPr>
                <w:rFonts w:ascii="Times" w:hAnsi="Times" w:cs="Arial"/>
                <w:b/>
              </w:rPr>
            </w:pPr>
            <w:r w:rsidRPr="00844B50">
              <w:rPr>
                <w:rFonts w:ascii="Times" w:hAnsi="Times" w:cs="Arial"/>
              </w:rPr>
              <w:t>No. of Sessions</w:t>
            </w:r>
          </w:p>
        </w:tc>
      </w:tr>
      <w:tr w:rsidR="00770293" w:rsidRPr="00844B50" w14:paraId="66AB0D6D" w14:textId="77777777" w:rsidTr="00591539">
        <w:tc>
          <w:tcPr>
            <w:tcW w:w="3817" w:type="dxa"/>
            <w:shd w:val="clear" w:color="auto" w:fill="FFFFFF"/>
          </w:tcPr>
          <w:p w14:paraId="437355F9" w14:textId="77777777" w:rsidR="00770293" w:rsidRPr="0023287A" w:rsidRDefault="00770293" w:rsidP="00591539">
            <w:pPr>
              <w:pStyle w:val="BodyText"/>
              <w:spacing w:line="276" w:lineRule="auto"/>
              <w:rPr>
                <w:rFonts w:ascii="Times" w:hAnsi="Times" w:cs="Arial"/>
                <w:b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sz w:val="20"/>
                <w:szCs w:val="20"/>
              </w:rPr>
              <w:t>Introduction to Computing System</w:t>
            </w:r>
          </w:p>
        </w:tc>
        <w:tc>
          <w:tcPr>
            <w:tcW w:w="2547" w:type="dxa"/>
            <w:shd w:val="clear" w:color="auto" w:fill="FFFFFF" w:themeFill="background1"/>
          </w:tcPr>
          <w:p w14:paraId="3AB5F831" w14:textId="77777777" w:rsidR="00770293" w:rsidRPr="00844B50" w:rsidRDefault="00770293" w:rsidP="00591539">
            <w:pPr>
              <w:pStyle w:val="BodyText"/>
              <w:spacing w:line="276" w:lineRule="auto"/>
              <w:rPr>
                <w:rFonts w:ascii="Times" w:hAnsi="Times" w:cs="Arial"/>
              </w:rPr>
            </w:pPr>
            <w:r w:rsidRPr="00B67A4E"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 &amp; CO2</w:t>
            </w:r>
          </w:p>
        </w:tc>
        <w:tc>
          <w:tcPr>
            <w:tcW w:w="3503" w:type="dxa"/>
            <w:shd w:val="clear" w:color="auto" w:fill="FFFFFF" w:themeFill="background1"/>
          </w:tcPr>
          <w:p w14:paraId="71FF3542" w14:textId="77777777" w:rsidR="00770293" w:rsidRPr="00844B50" w:rsidRDefault="00770293" w:rsidP="00591539">
            <w:pPr>
              <w:pStyle w:val="BodyText"/>
              <w:tabs>
                <w:tab w:val="left" w:pos="1332"/>
              </w:tabs>
              <w:spacing w:line="276" w:lineRule="auto"/>
              <w:jc w:val="center"/>
              <w:rPr>
                <w:rFonts w:ascii="Times" w:hAnsi="Times" w:cs="Arial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2</w:t>
            </w:r>
          </w:p>
        </w:tc>
      </w:tr>
      <w:tr w:rsidR="00770293" w:rsidRPr="00844B50" w14:paraId="2C311BB0" w14:textId="77777777" w:rsidTr="00591539">
        <w:tc>
          <w:tcPr>
            <w:tcW w:w="3817" w:type="dxa"/>
            <w:shd w:val="clear" w:color="auto" w:fill="FFFFFF"/>
          </w:tcPr>
          <w:p w14:paraId="4B2EF087" w14:textId="77777777" w:rsidR="00770293" w:rsidRPr="0023287A" w:rsidRDefault="00770293" w:rsidP="00591539">
            <w:pPr>
              <w:pStyle w:val="BodyText"/>
              <w:spacing w:line="276" w:lineRule="auto"/>
              <w:rPr>
                <w:rFonts w:ascii="Times" w:hAnsi="Times" w:cs="Arial"/>
                <w:b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sz w:val="20"/>
                <w:szCs w:val="20"/>
              </w:rPr>
              <w:t>Number Systems</w:t>
            </w:r>
          </w:p>
        </w:tc>
        <w:tc>
          <w:tcPr>
            <w:tcW w:w="2547" w:type="dxa"/>
            <w:shd w:val="clear" w:color="auto" w:fill="FFFFFF" w:themeFill="background1"/>
          </w:tcPr>
          <w:p w14:paraId="62CE5464" w14:textId="77777777" w:rsidR="00770293" w:rsidRPr="00844B50" w:rsidRDefault="00770293" w:rsidP="00591539">
            <w:pPr>
              <w:pStyle w:val="BodyText"/>
              <w:spacing w:line="276" w:lineRule="auto"/>
              <w:rPr>
                <w:rFonts w:ascii="Times" w:hAnsi="Times" w:cs="Arial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</w:t>
            </w:r>
          </w:p>
        </w:tc>
        <w:tc>
          <w:tcPr>
            <w:tcW w:w="3503" w:type="dxa"/>
            <w:shd w:val="clear" w:color="auto" w:fill="FFFFFF" w:themeFill="background1"/>
          </w:tcPr>
          <w:p w14:paraId="20886901" w14:textId="77777777" w:rsidR="00770293" w:rsidRPr="00844B50" w:rsidRDefault="00770293" w:rsidP="00591539">
            <w:pPr>
              <w:pStyle w:val="BodyText"/>
              <w:spacing w:line="276" w:lineRule="auto"/>
              <w:jc w:val="center"/>
              <w:rPr>
                <w:rFonts w:ascii="Times" w:hAnsi="Times" w:cs="Arial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4</w:t>
            </w:r>
          </w:p>
        </w:tc>
      </w:tr>
      <w:tr w:rsidR="00770293" w:rsidRPr="00844B50" w14:paraId="51268207" w14:textId="77777777" w:rsidTr="00591539">
        <w:tc>
          <w:tcPr>
            <w:tcW w:w="3817" w:type="dxa"/>
            <w:shd w:val="clear" w:color="auto" w:fill="FFFFFF"/>
          </w:tcPr>
          <w:p w14:paraId="72FFFDFC" w14:textId="77777777" w:rsidR="00770293" w:rsidRPr="0023287A" w:rsidRDefault="00770293" w:rsidP="00591539">
            <w:pPr>
              <w:pStyle w:val="BodyText"/>
              <w:spacing w:line="276" w:lineRule="auto"/>
              <w:rPr>
                <w:rFonts w:ascii="Times" w:hAnsi="Times" w:cs="Arial"/>
                <w:b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sz w:val="20"/>
                <w:szCs w:val="20"/>
              </w:rPr>
              <w:t>Hardware and Software</w:t>
            </w:r>
          </w:p>
        </w:tc>
        <w:tc>
          <w:tcPr>
            <w:tcW w:w="2547" w:type="dxa"/>
            <w:shd w:val="clear" w:color="auto" w:fill="FFFFFF" w:themeFill="background1"/>
          </w:tcPr>
          <w:p w14:paraId="61BF9E96" w14:textId="77777777" w:rsidR="00770293" w:rsidRPr="00844B50" w:rsidRDefault="00770293" w:rsidP="00591539">
            <w:pPr>
              <w:pStyle w:val="BodyText"/>
              <w:spacing w:line="276" w:lineRule="auto"/>
              <w:rPr>
                <w:rFonts w:ascii="Times" w:hAnsi="Times" w:cs="Arial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</w:t>
            </w:r>
          </w:p>
        </w:tc>
        <w:tc>
          <w:tcPr>
            <w:tcW w:w="3503" w:type="dxa"/>
            <w:shd w:val="clear" w:color="auto" w:fill="FFFFFF" w:themeFill="background1"/>
          </w:tcPr>
          <w:p w14:paraId="0F33CC05" w14:textId="77777777" w:rsidR="00770293" w:rsidRPr="00844B50" w:rsidRDefault="00770293" w:rsidP="00591539">
            <w:pPr>
              <w:pStyle w:val="BodyText"/>
              <w:spacing w:line="276" w:lineRule="auto"/>
              <w:jc w:val="center"/>
              <w:rPr>
                <w:rFonts w:ascii="Times" w:hAnsi="Times" w:cs="Arial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2</w:t>
            </w:r>
          </w:p>
        </w:tc>
      </w:tr>
      <w:tr w:rsidR="00770293" w:rsidRPr="00844B50" w14:paraId="66218F9D" w14:textId="77777777" w:rsidTr="00591539">
        <w:tc>
          <w:tcPr>
            <w:tcW w:w="3817" w:type="dxa"/>
            <w:shd w:val="clear" w:color="auto" w:fill="FFFFFF"/>
          </w:tcPr>
          <w:p w14:paraId="4D5738CF" w14:textId="77777777" w:rsidR="00770293" w:rsidRPr="0023287A" w:rsidRDefault="00770293" w:rsidP="00591539">
            <w:pPr>
              <w:pStyle w:val="BodyText"/>
              <w:spacing w:line="276" w:lineRule="auto"/>
              <w:rPr>
                <w:rFonts w:ascii="Times" w:hAnsi="Times" w:cs="Arial"/>
                <w:b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sz w:val="20"/>
                <w:szCs w:val="20"/>
              </w:rPr>
              <w:t>Technological Advancements</w:t>
            </w:r>
          </w:p>
        </w:tc>
        <w:tc>
          <w:tcPr>
            <w:tcW w:w="2547" w:type="dxa"/>
            <w:shd w:val="clear" w:color="auto" w:fill="FFFFFF" w:themeFill="background1"/>
          </w:tcPr>
          <w:p w14:paraId="262B371D" w14:textId="77777777" w:rsidR="00770293" w:rsidRPr="00844B50" w:rsidRDefault="00770293" w:rsidP="00591539">
            <w:pPr>
              <w:pStyle w:val="BodyText"/>
              <w:spacing w:line="276" w:lineRule="auto"/>
              <w:rPr>
                <w:rFonts w:ascii="Times" w:hAnsi="Times" w:cs="Arial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, CO3</w:t>
            </w:r>
          </w:p>
        </w:tc>
        <w:tc>
          <w:tcPr>
            <w:tcW w:w="3503" w:type="dxa"/>
            <w:shd w:val="clear" w:color="auto" w:fill="FFFFFF" w:themeFill="background1"/>
          </w:tcPr>
          <w:p w14:paraId="62EE2C2C" w14:textId="77777777" w:rsidR="00770293" w:rsidRPr="00844B50" w:rsidRDefault="00770293" w:rsidP="00591539">
            <w:pPr>
              <w:pStyle w:val="BodyText"/>
              <w:spacing w:line="276" w:lineRule="auto"/>
              <w:jc w:val="center"/>
              <w:rPr>
                <w:rFonts w:ascii="Times" w:hAnsi="Times" w:cs="Arial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1</w:t>
            </w:r>
          </w:p>
        </w:tc>
      </w:tr>
      <w:tr w:rsidR="00770293" w:rsidRPr="00844B50" w14:paraId="0E0A4861" w14:textId="77777777" w:rsidTr="00591539">
        <w:tc>
          <w:tcPr>
            <w:tcW w:w="3817" w:type="dxa"/>
            <w:shd w:val="clear" w:color="auto" w:fill="FFFFFF"/>
          </w:tcPr>
          <w:p w14:paraId="308F6F00" w14:textId="77777777" w:rsidR="00770293" w:rsidRPr="0023287A" w:rsidRDefault="00770293" w:rsidP="00591539">
            <w:pPr>
              <w:pStyle w:val="BodyText"/>
              <w:spacing w:line="276" w:lineRule="auto"/>
              <w:rPr>
                <w:rFonts w:ascii="Times" w:hAnsi="Times" w:cs="Arial"/>
                <w:b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sz w:val="20"/>
                <w:szCs w:val="20"/>
              </w:rPr>
              <w:t>Algorithms, pseudocode and flowcharts</w:t>
            </w:r>
          </w:p>
        </w:tc>
        <w:tc>
          <w:tcPr>
            <w:tcW w:w="2547" w:type="dxa"/>
            <w:shd w:val="clear" w:color="auto" w:fill="FFFFFF" w:themeFill="background1"/>
          </w:tcPr>
          <w:p w14:paraId="09A21B3C" w14:textId="77777777" w:rsidR="00770293" w:rsidRPr="00844B50" w:rsidRDefault="00770293" w:rsidP="00591539">
            <w:pPr>
              <w:pStyle w:val="BodyText"/>
              <w:spacing w:line="276" w:lineRule="auto"/>
              <w:rPr>
                <w:rFonts w:ascii="Times" w:hAnsi="Times" w:cs="Arial"/>
              </w:rPr>
            </w:pPr>
            <w:r w:rsidRPr="00B67A4E"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, CO3, CO4 &amp; CO5</w:t>
            </w:r>
          </w:p>
        </w:tc>
        <w:tc>
          <w:tcPr>
            <w:tcW w:w="3503" w:type="dxa"/>
            <w:shd w:val="clear" w:color="auto" w:fill="FFFFFF" w:themeFill="background1"/>
          </w:tcPr>
          <w:p w14:paraId="2AFB842C" w14:textId="77777777" w:rsidR="00770293" w:rsidRPr="00844B50" w:rsidRDefault="00770293" w:rsidP="00591539">
            <w:pPr>
              <w:pStyle w:val="BodyText"/>
              <w:spacing w:line="276" w:lineRule="auto"/>
              <w:jc w:val="center"/>
              <w:rPr>
                <w:rFonts w:ascii="Times" w:hAnsi="Times" w:cs="Arial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4</w:t>
            </w:r>
          </w:p>
        </w:tc>
      </w:tr>
      <w:tr w:rsidR="00770293" w:rsidRPr="00844B50" w14:paraId="04BEB4F3" w14:textId="77777777" w:rsidTr="00591539">
        <w:tc>
          <w:tcPr>
            <w:tcW w:w="3817" w:type="dxa"/>
            <w:shd w:val="clear" w:color="auto" w:fill="FFFFFF" w:themeFill="background1"/>
          </w:tcPr>
          <w:p w14:paraId="3B877426" w14:textId="77777777" w:rsidR="00770293" w:rsidRPr="0023287A" w:rsidRDefault="00770293" w:rsidP="00591539">
            <w:pPr>
              <w:pStyle w:val="BodyText"/>
              <w:spacing w:line="276" w:lineRule="auto"/>
              <w:rPr>
                <w:rFonts w:ascii="Times" w:hAnsi="Times" w:cs="Arial"/>
                <w:b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sz w:val="20"/>
                <w:szCs w:val="20"/>
              </w:rPr>
              <w:t>Introduction to Programming</w:t>
            </w:r>
          </w:p>
        </w:tc>
        <w:tc>
          <w:tcPr>
            <w:tcW w:w="2547" w:type="dxa"/>
            <w:shd w:val="clear" w:color="auto" w:fill="FFFFFF" w:themeFill="background1"/>
          </w:tcPr>
          <w:p w14:paraId="567FB783" w14:textId="77777777" w:rsidR="00770293" w:rsidRPr="00844B50" w:rsidRDefault="00770293" w:rsidP="00591539">
            <w:pPr>
              <w:pStyle w:val="BodyText"/>
              <w:spacing w:line="276" w:lineRule="auto"/>
              <w:rPr>
                <w:rFonts w:ascii="Times" w:hAnsi="Times" w:cs="Arial"/>
              </w:rPr>
            </w:pPr>
            <w:r w:rsidRPr="00B67A4E"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, CO3, CO4 &amp; CO5</w:t>
            </w:r>
          </w:p>
        </w:tc>
        <w:tc>
          <w:tcPr>
            <w:tcW w:w="3503" w:type="dxa"/>
            <w:shd w:val="clear" w:color="auto" w:fill="FFFFFF" w:themeFill="background1"/>
          </w:tcPr>
          <w:p w14:paraId="7CAFF108" w14:textId="77777777" w:rsidR="00770293" w:rsidRPr="00844B50" w:rsidRDefault="00770293" w:rsidP="00591539">
            <w:pPr>
              <w:pStyle w:val="BodyText"/>
              <w:spacing w:line="276" w:lineRule="auto"/>
              <w:jc w:val="center"/>
              <w:rPr>
                <w:rFonts w:ascii="Times" w:hAnsi="Times" w:cs="Arial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8</w:t>
            </w:r>
          </w:p>
        </w:tc>
      </w:tr>
    </w:tbl>
    <w:p w14:paraId="597757BE" w14:textId="77777777" w:rsidR="00BB2136" w:rsidRPr="00913210" w:rsidRDefault="00BB2136" w:rsidP="00770293">
      <w:pPr>
        <w:pStyle w:val="BodyText"/>
        <w:spacing w:line="276" w:lineRule="auto"/>
        <w:rPr>
          <w:b/>
        </w:rPr>
      </w:pPr>
    </w:p>
    <w:p w14:paraId="5BF68367" w14:textId="77777777" w:rsidR="0081784F" w:rsidRDefault="0081784F" w:rsidP="009A715A">
      <w:pPr>
        <w:pStyle w:val="BodyText"/>
        <w:spacing w:line="276" w:lineRule="auto"/>
      </w:pPr>
    </w:p>
    <w:p w14:paraId="1B1BFB75" w14:textId="77777777" w:rsidR="009A715A" w:rsidRPr="00913210" w:rsidRDefault="009A715A" w:rsidP="009A715A">
      <w:pPr>
        <w:pStyle w:val="BodyText"/>
        <w:spacing w:line="276" w:lineRule="auto"/>
      </w:pPr>
      <w:r w:rsidRPr="00913210">
        <w:t xml:space="preserve">What percentage of topics/content planned were actually taught? (Please </w:t>
      </w:r>
      <w:r w:rsidR="0076386B">
        <w:t>tick the</w:t>
      </w:r>
      <w:r w:rsidRPr="00913210">
        <w:t xml:space="preserve"> appropriate answer)</w:t>
      </w:r>
    </w:p>
    <w:p w14:paraId="1B8A86B5" w14:textId="77777777" w:rsidR="00AA327B" w:rsidRPr="00913210" w:rsidRDefault="00AA327B" w:rsidP="00AA327B">
      <w:pPr>
        <w:pStyle w:val="BodyText"/>
        <w:spacing w:line="276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873"/>
        <w:gridCol w:w="1385"/>
        <w:gridCol w:w="1909"/>
        <w:gridCol w:w="1331"/>
        <w:gridCol w:w="1968"/>
        <w:gridCol w:w="1362"/>
      </w:tblGrid>
      <w:tr w:rsidR="00AA327B" w:rsidRPr="00913210" w14:paraId="0076568C" w14:textId="77777777" w:rsidTr="004E1D62">
        <w:tc>
          <w:tcPr>
            <w:tcW w:w="1873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C5E8102" w14:textId="77777777" w:rsidR="00AA327B" w:rsidRPr="00913210" w:rsidRDefault="002D746F" w:rsidP="00AA327B">
            <w:pPr>
              <w:pStyle w:val="BodyText"/>
              <w:numPr>
                <w:ilvl w:val="0"/>
                <w:numId w:val="27"/>
              </w:numPr>
              <w:spacing w:line="276" w:lineRule="auto"/>
            </w:pPr>
            <w:r>
              <w:rPr>
                <w:noProof/>
              </w:rPr>
              <w:pict w14:anchorId="6CFC1B60">
                <v:oval id="_x0000_s1026" style="position:absolute;left:0;text-align:left;margin-left:10.35pt;margin-top:.15pt;width:19.5pt;height:15.75pt;z-index:251660288" filled="f" strokecolor="black [3213]"/>
              </w:pict>
            </w:r>
            <w:r w:rsidR="00F758D2" w:rsidRPr="00913210">
              <w:t>&gt;90%</w:t>
            </w:r>
          </w:p>
        </w:tc>
        <w:tc>
          <w:tcPr>
            <w:tcW w:w="138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087E67E" w14:textId="3FCD0432" w:rsidR="00AA327B" w:rsidRPr="00913210" w:rsidRDefault="00351498" w:rsidP="00AC441F">
            <w:pPr>
              <w:pStyle w:val="BodyText"/>
              <w:spacing w:line="276" w:lineRule="auto"/>
            </w:pPr>
            <w:r>
              <w:sym w:font="Symbol" w:char="F0D6"/>
            </w:r>
          </w:p>
        </w:tc>
        <w:tc>
          <w:tcPr>
            <w:tcW w:w="1909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8A25587" w14:textId="77777777" w:rsidR="00AA327B" w:rsidRPr="00913210" w:rsidRDefault="00AA327B" w:rsidP="00AC441F">
            <w:pPr>
              <w:pStyle w:val="BodyText"/>
              <w:spacing w:line="276" w:lineRule="auto"/>
            </w:pPr>
            <w:r w:rsidRPr="00913210">
              <w:t xml:space="preserve">b. </w:t>
            </w:r>
            <w:r w:rsidR="004E1D62" w:rsidRPr="00913210">
              <w:t>70-90%</w:t>
            </w:r>
          </w:p>
        </w:tc>
        <w:tc>
          <w:tcPr>
            <w:tcW w:w="1331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6B7E925" w14:textId="77777777" w:rsidR="00AA327B" w:rsidRPr="00913210" w:rsidRDefault="00AA327B" w:rsidP="00AC441F">
            <w:pPr>
              <w:pStyle w:val="BodyText"/>
              <w:spacing w:line="276" w:lineRule="auto"/>
            </w:pPr>
          </w:p>
        </w:tc>
        <w:tc>
          <w:tcPr>
            <w:tcW w:w="1968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87806C3" w14:textId="77777777" w:rsidR="00AA327B" w:rsidRPr="00913210" w:rsidRDefault="00AA327B" w:rsidP="00AC441F">
            <w:pPr>
              <w:pStyle w:val="BodyText"/>
              <w:spacing w:line="276" w:lineRule="auto"/>
            </w:pPr>
            <w:r w:rsidRPr="00913210">
              <w:t>c.</w:t>
            </w:r>
            <w:r w:rsidR="004E1D62" w:rsidRPr="00913210">
              <w:t>&lt;70%</w:t>
            </w:r>
          </w:p>
        </w:tc>
        <w:tc>
          <w:tcPr>
            <w:tcW w:w="1362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FA823E8" w14:textId="77777777" w:rsidR="00AA327B" w:rsidRPr="00913210" w:rsidRDefault="00AA327B" w:rsidP="00AC441F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990"/>
              </w:tabs>
              <w:spacing w:line="276" w:lineRule="auto"/>
            </w:pPr>
          </w:p>
        </w:tc>
      </w:tr>
    </w:tbl>
    <w:p w14:paraId="56E2F57A" w14:textId="77777777" w:rsidR="0081784F" w:rsidRDefault="0081784F" w:rsidP="00AA327B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</w:pPr>
    </w:p>
    <w:p w14:paraId="5BF02123" w14:textId="77777777" w:rsidR="00E11C5F" w:rsidRDefault="00E11C5F" w:rsidP="00AA327B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</w:pPr>
    </w:p>
    <w:p w14:paraId="26341C86" w14:textId="77777777" w:rsidR="00AA327B" w:rsidRPr="00913210" w:rsidRDefault="00AA327B" w:rsidP="00AA327B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</w:pPr>
      <w:r w:rsidRPr="00913210">
        <w:t>If &lt;70%, please write the reason for not teaching all topics/content planned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107"/>
      </w:tblGrid>
      <w:tr w:rsidR="00AA327B" w:rsidRPr="00913210" w14:paraId="3329C733" w14:textId="77777777" w:rsidTr="005D1816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38370E3B" w14:textId="77777777" w:rsidR="00AA327B" w:rsidRPr="00913210" w:rsidRDefault="00AA327B" w:rsidP="00AC441F">
            <w:pPr>
              <w:pStyle w:val="BodyText"/>
              <w:spacing w:line="276" w:lineRule="auto"/>
            </w:pPr>
          </w:p>
        </w:tc>
      </w:tr>
    </w:tbl>
    <w:p w14:paraId="64CBBA3B" w14:textId="77777777" w:rsidR="00AA327B" w:rsidRPr="00913210" w:rsidRDefault="00AA327B" w:rsidP="00AA327B">
      <w:pPr>
        <w:pStyle w:val="BodyText"/>
        <w:spacing w:line="276" w:lineRule="auto"/>
      </w:pPr>
    </w:p>
    <w:p w14:paraId="76B446F1" w14:textId="77777777" w:rsidR="00AA327B" w:rsidRPr="00913210" w:rsidRDefault="00AA327B" w:rsidP="00AA327B">
      <w:pPr>
        <w:pStyle w:val="BodyText"/>
        <w:pBdr>
          <w:top w:val="single" w:sz="18" w:space="1" w:color="FFFFFF" w:themeColor="background1"/>
          <w:left w:val="single" w:sz="18" w:space="4" w:color="FFFFFF" w:themeColor="background1"/>
          <w:bottom w:val="single" w:sz="18" w:space="1" w:color="FFFFFF" w:themeColor="background1"/>
          <w:right w:val="single" w:sz="18" w:space="4" w:color="FFFFFF" w:themeColor="background1"/>
          <w:between w:val="single" w:sz="18" w:space="1" w:color="FFFFFF" w:themeColor="background1"/>
          <w:bar w:val="single" w:sz="18" w:color="FFFFFF" w:themeColor="background1"/>
        </w:pBdr>
        <w:spacing w:line="276" w:lineRule="auto"/>
      </w:pPr>
      <w:r w:rsidRPr="00913210">
        <w:t>If any topics/contents were taught which were not written in course outline, give reasons in detail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107"/>
      </w:tblGrid>
      <w:tr w:rsidR="00AA327B" w:rsidRPr="00913210" w14:paraId="49BC518D" w14:textId="77777777" w:rsidTr="005D1816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7D127FC3" w14:textId="77777777" w:rsidR="00AA327B" w:rsidRPr="00913210" w:rsidRDefault="00AA327B" w:rsidP="00AC441F">
            <w:pPr>
              <w:pStyle w:val="BodyText"/>
              <w:spacing w:line="276" w:lineRule="auto"/>
              <w:rPr>
                <w:b/>
              </w:rPr>
            </w:pPr>
          </w:p>
        </w:tc>
      </w:tr>
    </w:tbl>
    <w:p w14:paraId="589175D9" w14:textId="77777777" w:rsidR="00AA327B" w:rsidRPr="00913210" w:rsidRDefault="00AA327B" w:rsidP="00AA327B">
      <w:pPr>
        <w:pStyle w:val="BodyText"/>
        <w:spacing w:line="276" w:lineRule="auto"/>
        <w:rPr>
          <w:b/>
        </w:rPr>
      </w:pPr>
    </w:p>
    <w:p w14:paraId="5F62E7B0" w14:textId="77777777" w:rsidR="00AA327B" w:rsidRPr="00913210" w:rsidRDefault="00AA327B" w:rsidP="00AA327B">
      <w:pPr>
        <w:pStyle w:val="BodyText"/>
        <w:numPr>
          <w:ilvl w:val="0"/>
          <w:numId w:val="21"/>
        </w:numPr>
        <w:spacing w:line="276" w:lineRule="auto"/>
      </w:pPr>
      <w:r w:rsidRPr="00913210">
        <w:t>Teaching and learning methods:</w:t>
      </w:r>
    </w:p>
    <w:p w14:paraId="705F2D51" w14:textId="77777777" w:rsidR="00AA327B" w:rsidRPr="00913210" w:rsidRDefault="00AA327B" w:rsidP="00AA327B">
      <w:pPr>
        <w:pStyle w:val="BodyText"/>
        <w:spacing w:line="276" w:lineRule="auto"/>
        <w:ind w:left="720"/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248"/>
        <w:gridCol w:w="2160"/>
        <w:gridCol w:w="3690"/>
      </w:tblGrid>
      <w:tr w:rsidR="00AA327B" w:rsidRPr="00913210" w14:paraId="3DCD4E3B" w14:textId="77777777" w:rsidTr="006337C9">
        <w:trPr>
          <w:trHeight w:val="270"/>
        </w:trPr>
        <w:tc>
          <w:tcPr>
            <w:tcW w:w="4248" w:type="dxa"/>
            <w:shd w:val="clear" w:color="auto" w:fill="D9D9D9" w:themeFill="background1" w:themeFillShade="D9"/>
          </w:tcPr>
          <w:p w14:paraId="0E5A693A" w14:textId="77777777" w:rsidR="00AA327B" w:rsidRPr="00A03170" w:rsidRDefault="006F617D" w:rsidP="00DB6FD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3170">
              <w:rPr>
                <w:rFonts w:ascii="Times New Roman" w:hAnsi="Times New Roman" w:cs="Times New Roman"/>
                <w:b/>
                <w:sz w:val="24"/>
                <w:szCs w:val="24"/>
              </w:rPr>
              <w:t>Teaching Methods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D837FA8" w14:textId="77777777" w:rsidR="00AA327B" w:rsidRPr="00913210" w:rsidRDefault="00AA327B" w:rsidP="00DB6FD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8C52299" w14:textId="77777777" w:rsidR="00AA327B" w:rsidRPr="00913210" w:rsidRDefault="00AA327B" w:rsidP="00DB6FD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% of Total Session</w:t>
            </w:r>
          </w:p>
        </w:tc>
      </w:tr>
      <w:tr w:rsidR="00AA327B" w:rsidRPr="00913210" w14:paraId="01BB3749" w14:textId="77777777" w:rsidTr="0092517D">
        <w:trPr>
          <w:trHeight w:val="450"/>
        </w:trPr>
        <w:tc>
          <w:tcPr>
            <w:tcW w:w="4248" w:type="dxa"/>
            <w:shd w:val="clear" w:color="auto" w:fill="FFFFFF" w:themeFill="background1"/>
          </w:tcPr>
          <w:p w14:paraId="083EF0A6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Lectures</w:t>
            </w:r>
          </w:p>
        </w:tc>
        <w:tc>
          <w:tcPr>
            <w:tcW w:w="2160" w:type="dxa"/>
            <w:shd w:val="clear" w:color="auto" w:fill="FFFFFF" w:themeFill="background1"/>
          </w:tcPr>
          <w:p w14:paraId="71A2C128" w14:textId="77777777" w:rsidR="00AA327B" w:rsidRPr="00913210" w:rsidRDefault="00600400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526B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90" w:type="dxa"/>
            <w:shd w:val="clear" w:color="auto" w:fill="FFFFFF" w:themeFill="background1"/>
          </w:tcPr>
          <w:p w14:paraId="0BD905DC" w14:textId="77777777" w:rsidR="00AA327B" w:rsidRPr="00913210" w:rsidRDefault="00600400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1FC272CF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327B" w:rsidRPr="00913210" w14:paraId="5A2A8594" w14:textId="77777777" w:rsidTr="0092517D">
        <w:tc>
          <w:tcPr>
            <w:tcW w:w="4248" w:type="dxa"/>
            <w:shd w:val="clear" w:color="auto" w:fill="FFFFFF" w:themeFill="background1"/>
          </w:tcPr>
          <w:p w14:paraId="064494F5" w14:textId="77777777" w:rsidR="00AA327B" w:rsidRPr="00913210" w:rsidRDefault="00495B18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bate</w:t>
            </w:r>
          </w:p>
        </w:tc>
        <w:tc>
          <w:tcPr>
            <w:tcW w:w="2160" w:type="dxa"/>
            <w:shd w:val="clear" w:color="auto" w:fill="FFFFFF" w:themeFill="background1"/>
          </w:tcPr>
          <w:p w14:paraId="10133FA5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4D7D4FBC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68AFBB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327B" w:rsidRPr="00913210" w14:paraId="47C937D3" w14:textId="77777777" w:rsidTr="0092517D">
        <w:tc>
          <w:tcPr>
            <w:tcW w:w="4248" w:type="dxa"/>
            <w:shd w:val="clear" w:color="auto" w:fill="FFFFFF" w:themeFill="background1"/>
          </w:tcPr>
          <w:p w14:paraId="2C536724" w14:textId="77777777" w:rsidR="00AA327B" w:rsidRPr="00913210" w:rsidRDefault="00495B18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ion</w:t>
            </w:r>
          </w:p>
        </w:tc>
        <w:tc>
          <w:tcPr>
            <w:tcW w:w="2160" w:type="dxa"/>
            <w:shd w:val="clear" w:color="auto" w:fill="FFFFFF" w:themeFill="background1"/>
          </w:tcPr>
          <w:p w14:paraId="16A8AAE5" w14:textId="77777777" w:rsidR="00AA327B" w:rsidRPr="00913210" w:rsidRDefault="00600400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690" w:type="dxa"/>
            <w:shd w:val="clear" w:color="auto" w:fill="FFFFFF" w:themeFill="background1"/>
          </w:tcPr>
          <w:p w14:paraId="5FB0CC5C" w14:textId="77777777" w:rsidR="00AA327B" w:rsidRPr="00913210" w:rsidRDefault="005526B5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.45</w:t>
            </w:r>
          </w:p>
          <w:p w14:paraId="1C9CD5F7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327B" w:rsidRPr="00913210" w14:paraId="41E69497" w14:textId="77777777" w:rsidTr="0092517D">
        <w:tc>
          <w:tcPr>
            <w:tcW w:w="4248" w:type="dxa"/>
            <w:shd w:val="clear" w:color="auto" w:fill="FFFFFF" w:themeFill="background1"/>
          </w:tcPr>
          <w:p w14:paraId="0D6F845B" w14:textId="77777777" w:rsidR="00AA327B" w:rsidRPr="00913210" w:rsidRDefault="00495B18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ation</w:t>
            </w:r>
          </w:p>
        </w:tc>
        <w:tc>
          <w:tcPr>
            <w:tcW w:w="2160" w:type="dxa"/>
            <w:shd w:val="clear" w:color="auto" w:fill="FFFFFF" w:themeFill="background1"/>
          </w:tcPr>
          <w:p w14:paraId="0A353D5A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377F5234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816AAF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327B" w:rsidRPr="00913210" w14:paraId="1135402B" w14:textId="77777777" w:rsidTr="0092517D">
        <w:tc>
          <w:tcPr>
            <w:tcW w:w="4248" w:type="dxa"/>
            <w:shd w:val="clear" w:color="auto" w:fill="FFFFFF" w:themeFill="background1"/>
          </w:tcPr>
          <w:p w14:paraId="45DF369A" w14:textId="77777777" w:rsidR="00AA327B" w:rsidRPr="00913210" w:rsidRDefault="00495B18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oup </w:t>
            </w:r>
            <w:r w:rsidR="009E7C6E">
              <w:rPr>
                <w:rFonts w:ascii="Times New Roman" w:hAnsi="Times New Roman" w:cs="Times New Roman"/>
                <w:sz w:val="24"/>
                <w:szCs w:val="24"/>
              </w:rPr>
              <w:t>Work</w:t>
            </w:r>
          </w:p>
        </w:tc>
        <w:tc>
          <w:tcPr>
            <w:tcW w:w="2160" w:type="dxa"/>
            <w:shd w:val="clear" w:color="auto" w:fill="FFFFFF" w:themeFill="background1"/>
          </w:tcPr>
          <w:p w14:paraId="1F3E924E" w14:textId="77777777" w:rsidR="00AA327B" w:rsidRPr="00913210" w:rsidRDefault="00600400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690" w:type="dxa"/>
            <w:shd w:val="clear" w:color="auto" w:fill="FFFFFF" w:themeFill="background1"/>
          </w:tcPr>
          <w:p w14:paraId="3E7F8471" w14:textId="77777777" w:rsidR="00AA327B" w:rsidRPr="00913210" w:rsidRDefault="005526B5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18</w:t>
            </w:r>
          </w:p>
          <w:p w14:paraId="3D08AF2E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5B18" w:rsidRPr="00913210" w14:paraId="11C55E40" w14:textId="77777777" w:rsidTr="0092517D">
        <w:tc>
          <w:tcPr>
            <w:tcW w:w="4248" w:type="dxa"/>
            <w:shd w:val="clear" w:color="auto" w:fill="FFFFFF" w:themeFill="background1"/>
          </w:tcPr>
          <w:p w14:paraId="42EB7DE6" w14:textId="77777777" w:rsidR="00495B18" w:rsidRDefault="00433AD8" w:rsidP="00DB6F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  <w:p w14:paraId="5F49B6F2" w14:textId="77777777" w:rsidR="00433AD8" w:rsidRPr="00913210" w:rsidRDefault="00433AD8" w:rsidP="00DB6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29FC4C50" w14:textId="77777777" w:rsidR="00495B18" w:rsidRPr="00913210" w:rsidRDefault="00495B18" w:rsidP="00DB6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4F087034" w14:textId="77777777" w:rsidR="00495B18" w:rsidRPr="00913210" w:rsidRDefault="00495B18" w:rsidP="00DB6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32B7" w:rsidRPr="00913210" w14:paraId="3819EB3F" w14:textId="77777777" w:rsidTr="0092517D">
        <w:tc>
          <w:tcPr>
            <w:tcW w:w="4248" w:type="dxa"/>
            <w:shd w:val="clear" w:color="auto" w:fill="FFFFFF" w:themeFill="background1"/>
          </w:tcPr>
          <w:p w14:paraId="5BBD6B2E" w14:textId="77777777" w:rsidR="009332B7" w:rsidRDefault="00E72C1A" w:rsidP="00DB6F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e learning: (Please Specify)</w:t>
            </w:r>
          </w:p>
          <w:p w14:paraId="0CC5AAD1" w14:textId="77777777" w:rsidR="009B6F34" w:rsidRDefault="009B6F34" w:rsidP="00DB6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1636C502" w14:textId="77777777" w:rsidR="009332B7" w:rsidRPr="00913210" w:rsidRDefault="009332B7" w:rsidP="00DB6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4E30903A" w14:textId="77777777" w:rsidR="009332B7" w:rsidRPr="00913210" w:rsidRDefault="009332B7" w:rsidP="00DB6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657F8" w:rsidRPr="00913210" w14:paraId="231B2C5D" w14:textId="77777777" w:rsidTr="00B04C84">
        <w:tc>
          <w:tcPr>
            <w:tcW w:w="4248" w:type="dxa"/>
            <w:shd w:val="clear" w:color="auto" w:fill="D9D9D9" w:themeFill="background1" w:themeFillShade="D9"/>
          </w:tcPr>
          <w:p w14:paraId="5562921F" w14:textId="77777777" w:rsidR="004657F8" w:rsidRPr="00F63B75" w:rsidRDefault="004657F8" w:rsidP="00B04C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3B75">
              <w:rPr>
                <w:rFonts w:ascii="Times New Roman" w:hAnsi="Times New Roman" w:cs="Times New Roman"/>
                <w:b/>
                <w:sz w:val="24"/>
                <w:szCs w:val="24"/>
              </w:rPr>
              <w:t>Teaching Aids: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418C9EFB" w14:textId="77777777" w:rsidR="004657F8" w:rsidRPr="00F63B75" w:rsidRDefault="004657F8" w:rsidP="00B04C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3B75">
              <w:rPr>
                <w:rFonts w:ascii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ABBD65B" w14:textId="77777777" w:rsidR="004657F8" w:rsidRPr="00F63B75" w:rsidRDefault="004657F8" w:rsidP="00B04C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3B75">
              <w:rPr>
                <w:rFonts w:ascii="Times New Roman" w:hAnsi="Times New Roman" w:cs="Times New Roman"/>
                <w:b/>
                <w:sz w:val="24"/>
                <w:szCs w:val="24"/>
              </w:rPr>
              <w:t>% of Total Session</w:t>
            </w:r>
          </w:p>
        </w:tc>
      </w:tr>
      <w:tr w:rsidR="004657F8" w:rsidRPr="00913210" w14:paraId="181EB8E4" w14:textId="77777777" w:rsidTr="0092517D">
        <w:tc>
          <w:tcPr>
            <w:tcW w:w="4248" w:type="dxa"/>
            <w:shd w:val="clear" w:color="auto" w:fill="FFFFFF" w:themeFill="background1"/>
          </w:tcPr>
          <w:p w14:paraId="6481B450" w14:textId="77777777" w:rsidR="004657F8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deo</w:t>
            </w:r>
          </w:p>
        </w:tc>
        <w:tc>
          <w:tcPr>
            <w:tcW w:w="2160" w:type="dxa"/>
            <w:shd w:val="clear" w:color="auto" w:fill="FFFFFF" w:themeFill="background1"/>
          </w:tcPr>
          <w:p w14:paraId="5EEF5AAB" w14:textId="77777777" w:rsidR="004657F8" w:rsidRPr="00347295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1F764AC2" w14:textId="77777777" w:rsidR="004657F8" w:rsidRPr="00347295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657F8" w:rsidRPr="00913210" w14:paraId="596F9A2A" w14:textId="77777777" w:rsidTr="0092517D">
        <w:tc>
          <w:tcPr>
            <w:tcW w:w="4248" w:type="dxa"/>
            <w:shd w:val="clear" w:color="auto" w:fill="FFFFFF" w:themeFill="background1"/>
          </w:tcPr>
          <w:p w14:paraId="6DA7B015" w14:textId="77777777" w:rsidR="004657F8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dio</w:t>
            </w:r>
          </w:p>
        </w:tc>
        <w:tc>
          <w:tcPr>
            <w:tcW w:w="2160" w:type="dxa"/>
            <w:shd w:val="clear" w:color="auto" w:fill="FFFFFF" w:themeFill="background1"/>
          </w:tcPr>
          <w:p w14:paraId="551B0ABE" w14:textId="77777777" w:rsidR="004657F8" w:rsidRPr="00347295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0977F145" w14:textId="77777777" w:rsidR="004657F8" w:rsidRPr="00347295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657F8" w:rsidRPr="00913210" w14:paraId="31456618" w14:textId="77777777" w:rsidTr="0092517D">
        <w:tc>
          <w:tcPr>
            <w:tcW w:w="4248" w:type="dxa"/>
            <w:shd w:val="clear" w:color="auto" w:fill="FFFFFF" w:themeFill="background1"/>
          </w:tcPr>
          <w:p w14:paraId="297A1CA5" w14:textId="77777777" w:rsidR="004657F8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ndout</w:t>
            </w:r>
          </w:p>
        </w:tc>
        <w:tc>
          <w:tcPr>
            <w:tcW w:w="2160" w:type="dxa"/>
            <w:shd w:val="clear" w:color="auto" w:fill="FFFFFF" w:themeFill="background1"/>
          </w:tcPr>
          <w:p w14:paraId="4CA9A22F" w14:textId="77777777" w:rsidR="004657F8" w:rsidRPr="00347295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22BFC06A" w14:textId="77777777" w:rsidR="004657F8" w:rsidRPr="00347295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E6A7A6A" w14:textId="77777777" w:rsidR="00AA327B" w:rsidRPr="00913210" w:rsidRDefault="00AA327B" w:rsidP="00AA327B">
      <w:pPr>
        <w:pStyle w:val="BodyText"/>
        <w:spacing w:line="276" w:lineRule="auto"/>
        <w:rPr>
          <w:b/>
        </w:rPr>
      </w:pPr>
    </w:p>
    <w:p w14:paraId="65E70A39" w14:textId="77777777" w:rsidR="00AA327B" w:rsidRPr="00913210" w:rsidRDefault="00AA327B" w:rsidP="007A5E9C">
      <w:pPr>
        <w:pStyle w:val="BodyText"/>
        <w:numPr>
          <w:ilvl w:val="0"/>
          <w:numId w:val="21"/>
        </w:numPr>
        <w:spacing w:line="276" w:lineRule="auto"/>
      </w:pPr>
      <w:r w:rsidRPr="00913210">
        <w:t>Student assessment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30"/>
        <w:gridCol w:w="2597"/>
        <w:gridCol w:w="3219"/>
        <w:gridCol w:w="3661"/>
      </w:tblGrid>
      <w:tr w:rsidR="00AA327B" w:rsidRPr="00913210" w14:paraId="0AE00D54" w14:textId="77777777" w:rsidTr="00770293">
        <w:tc>
          <w:tcPr>
            <w:tcW w:w="630" w:type="dxa"/>
            <w:shd w:val="clear" w:color="auto" w:fill="D9D9D9" w:themeFill="background1" w:themeFillShade="D9"/>
          </w:tcPr>
          <w:p w14:paraId="6B80251D" w14:textId="77777777" w:rsidR="00AA327B" w:rsidRPr="00913210" w:rsidRDefault="00AA327B" w:rsidP="007A5E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SL#</w:t>
            </w:r>
          </w:p>
        </w:tc>
        <w:tc>
          <w:tcPr>
            <w:tcW w:w="2597" w:type="dxa"/>
            <w:shd w:val="clear" w:color="auto" w:fill="D9D9D9" w:themeFill="background1" w:themeFillShade="D9"/>
          </w:tcPr>
          <w:p w14:paraId="2E1CC5C5" w14:textId="77777777" w:rsidR="00AA327B" w:rsidRPr="00913210" w:rsidRDefault="00AA327B" w:rsidP="007A5E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3219" w:type="dxa"/>
            <w:shd w:val="clear" w:color="auto" w:fill="D9D9D9" w:themeFill="background1" w:themeFillShade="D9"/>
          </w:tcPr>
          <w:p w14:paraId="20DBD057" w14:textId="77777777" w:rsidR="00AA327B" w:rsidRPr="00913210" w:rsidRDefault="00AA327B" w:rsidP="007A5E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3661" w:type="dxa"/>
            <w:shd w:val="clear" w:color="auto" w:fill="D9D9D9" w:themeFill="background1" w:themeFillShade="D9"/>
          </w:tcPr>
          <w:p w14:paraId="2BD44ECE" w14:textId="77777777" w:rsidR="00AA327B" w:rsidRPr="00913210" w:rsidRDefault="00AA327B" w:rsidP="007A5E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ILO Assessed</w:t>
            </w:r>
          </w:p>
        </w:tc>
      </w:tr>
      <w:tr w:rsidR="00770293" w:rsidRPr="00913210" w14:paraId="1C0C845D" w14:textId="77777777" w:rsidTr="00770293">
        <w:tc>
          <w:tcPr>
            <w:tcW w:w="630" w:type="dxa"/>
            <w:shd w:val="clear" w:color="auto" w:fill="FFFFFF" w:themeFill="background1"/>
          </w:tcPr>
          <w:p w14:paraId="506C16D9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597" w:type="dxa"/>
            <w:shd w:val="clear" w:color="auto" w:fill="FFFFFF" w:themeFill="background1"/>
          </w:tcPr>
          <w:p w14:paraId="5DB559AC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Written Examination</w:t>
            </w:r>
          </w:p>
        </w:tc>
        <w:tc>
          <w:tcPr>
            <w:tcW w:w="3219" w:type="dxa"/>
            <w:shd w:val="clear" w:color="auto" w:fill="FFFFFF" w:themeFill="background1"/>
          </w:tcPr>
          <w:p w14:paraId="654C8093" w14:textId="77777777" w:rsidR="00770293" w:rsidRPr="00844B50" w:rsidRDefault="00770293" w:rsidP="00770293">
            <w:pPr>
              <w:rPr>
                <w:rFonts w:ascii="Times" w:hAnsi="Times" w:cs="Arial"/>
                <w:sz w:val="24"/>
                <w:szCs w:val="24"/>
              </w:rPr>
            </w:pPr>
          </w:p>
          <w:p w14:paraId="13F8C04C" w14:textId="42ED720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Midterm, Final and Q</w:t>
            </w:r>
            <w:r w:rsidRPr="00844B50">
              <w:rPr>
                <w:rFonts w:ascii="Times" w:hAnsi="Times" w:cs="Arial"/>
                <w:sz w:val="24"/>
                <w:szCs w:val="24"/>
              </w:rPr>
              <w:t xml:space="preserve">uizzes </w:t>
            </w:r>
          </w:p>
        </w:tc>
        <w:tc>
          <w:tcPr>
            <w:tcW w:w="3661" w:type="dxa"/>
            <w:shd w:val="clear" w:color="auto" w:fill="FFFFFF" w:themeFill="background1"/>
          </w:tcPr>
          <w:p w14:paraId="48F5E2D9" w14:textId="63DF540F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-5</w:t>
            </w:r>
          </w:p>
        </w:tc>
      </w:tr>
      <w:tr w:rsidR="00770293" w:rsidRPr="00913210" w14:paraId="4D17A923" w14:textId="77777777" w:rsidTr="00770293">
        <w:tc>
          <w:tcPr>
            <w:tcW w:w="630" w:type="dxa"/>
            <w:shd w:val="clear" w:color="auto" w:fill="FFFFFF" w:themeFill="background1"/>
          </w:tcPr>
          <w:p w14:paraId="273E9BFC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597" w:type="dxa"/>
            <w:shd w:val="clear" w:color="auto" w:fill="FFFFFF" w:themeFill="background1"/>
          </w:tcPr>
          <w:p w14:paraId="27F2CEDE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Oral Examination</w:t>
            </w:r>
          </w:p>
        </w:tc>
        <w:tc>
          <w:tcPr>
            <w:tcW w:w="3219" w:type="dxa"/>
            <w:shd w:val="clear" w:color="auto" w:fill="FFFFFF" w:themeFill="background1"/>
          </w:tcPr>
          <w:p w14:paraId="09A8BF3C" w14:textId="77777777" w:rsidR="00770293" w:rsidRDefault="00770293" w:rsidP="00770293">
            <w:pPr>
              <w:rPr>
                <w:rFonts w:ascii="Times" w:hAnsi="Times" w:cs="Arial"/>
                <w:sz w:val="24"/>
                <w:szCs w:val="24"/>
              </w:rPr>
            </w:pPr>
          </w:p>
          <w:p w14:paraId="209344AF" w14:textId="29BD16F9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P</w:t>
            </w:r>
            <w:r w:rsidRPr="00844B50">
              <w:rPr>
                <w:rFonts w:ascii="Times" w:hAnsi="Times" w:cs="Arial"/>
                <w:sz w:val="24"/>
                <w:szCs w:val="24"/>
              </w:rPr>
              <w:t>resentation</w:t>
            </w:r>
          </w:p>
        </w:tc>
        <w:tc>
          <w:tcPr>
            <w:tcW w:w="3661" w:type="dxa"/>
            <w:shd w:val="clear" w:color="auto" w:fill="FFFFFF" w:themeFill="background1"/>
          </w:tcPr>
          <w:p w14:paraId="4CBEC1A5" w14:textId="56270E72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-5</w:t>
            </w:r>
          </w:p>
        </w:tc>
      </w:tr>
      <w:tr w:rsidR="00770293" w:rsidRPr="00913210" w14:paraId="394ED5B4" w14:textId="77777777" w:rsidTr="00770293">
        <w:tc>
          <w:tcPr>
            <w:tcW w:w="630" w:type="dxa"/>
            <w:shd w:val="clear" w:color="auto" w:fill="FFFFFF" w:themeFill="background1"/>
          </w:tcPr>
          <w:p w14:paraId="1FC08786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597" w:type="dxa"/>
            <w:shd w:val="clear" w:color="auto" w:fill="FFFFFF" w:themeFill="background1"/>
          </w:tcPr>
          <w:p w14:paraId="381BD10F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Laboratory work</w:t>
            </w:r>
          </w:p>
        </w:tc>
        <w:tc>
          <w:tcPr>
            <w:tcW w:w="3219" w:type="dxa"/>
            <w:shd w:val="clear" w:color="auto" w:fill="FFFFFF" w:themeFill="background1"/>
          </w:tcPr>
          <w:p w14:paraId="336209E6" w14:textId="77777777" w:rsidR="00770293" w:rsidRPr="00844B50" w:rsidRDefault="00770293" w:rsidP="00770293">
            <w:pPr>
              <w:rPr>
                <w:rFonts w:ascii="Times" w:hAnsi="Times" w:cs="Arial"/>
                <w:sz w:val="24"/>
                <w:szCs w:val="24"/>
              </w:rPr>
            </w:pPr>
          </w:p>
          <w:p w14:paraId="1E2FFAD4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61" w:type="dxa"/>
            <w:shd w:val="clear" w:color="auto" w:fill="FFFFFF" w:themeFill="background1"/>
          </w:tcPr>
          <w:p w14:paraId="31B64A58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0293" w:rsidRPr="00913210" w14:paraId="07E9B912" w14:textId="77777777" w:rsidTr="00770293">
        <w:tc>
          <w:tcPr>
            <w:tcW w:w="630" w:type="dxa"/>
            <w:shd w:val="clear" w:color="auto" w:fill="FFFFFF" w:themeFill="background1"/>
          </w:tcPr>
          <w:p w14:paraId="20693C06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597" w:type="dxa"/>
            <w:shd w:val="clear" w:color="auto" w:fill="FFFFFF" w:themeFill="background1"/>
          </w:tcPr>
          <w:p w14:paraId="00307FA9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Projects</w:t>
            </w:r>
          </w:p>
        </w:tc>
        <w:tc>
          <w:tcPr>
            <w:tcW w:w="3219" w:type="dxa"/>
            <w:shd w:val="clear" w:color="auto" w:fill="FFFFFF" w:themeFill="background1"/>
          </w:tcPr>
          <w:p w14:paraId="53229844" w14:textId="77777777" w:rsidR="00770293" w:rsidRPr="00844B50" w:rsidRDefault="00770293" w:rsidP="00770293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Group</w:t>
            </w:r>
          </w:p>
          <w:p w14:paraId="50AAEDD7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61" w:type="dxa"/>
            <w:shd w:val="clear" w:color="auto" w:fill="FFFFFF" w:themeFill="background1"/>
          </w:tcPr>
          <w:p w14:paraId="48733CA1" w14:textId="71384F21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-5</w:t>
            </w:r>
          </w:p>
        </w:tc>
      </w:tr>
      <w:tr w:rsidR="00770293" w:rsidRPr="00913210" w14:paraId="46894368" w14:textId="77777777" w:rsidTr="00770293">
        <w:tc>
          <w:tcPr>
            <w:tcW w:w="630" w:type="dxa"/>
            <w:shd w:val="clear" w:color="auto" w:fill="FFFFFF" w:themeFill="background1"/>
          </w:tcPr>
          <w:p w14:paraId="2C6D8D14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597" w:type="dxa"/>
            <w:shd w:val="clear" w:color="auto" w:fill="FFFFFF" w:themeFill="background1"/>
          </w:tcPr>
          <w:p w14:paraId="01CA122F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Research Papers</w:t>
            </w:r>
          </w:p>
        </w:tc>
        <w:tc>
          <w:tcPr>
            <w:tcW w:w="3219" w:type="dxa"/>
            <w:shd w:val="clear" w:color="auto" w:fill="FFFFFF" w:themeFill="background1"/>
          </w:tcPr>
          <w:p w14:paraId="18408A72" w14:textId="77777777" w:rsidR="00770293" w:rsidRPr="00844B50" w:rsidRDefault="00770293" w:rsidP="00770293">
            <w:pPr>
              <w:rPr>
                <w:rFonts w:ascii="Times" w:hAnsi="Times" w:cs="Arial"/>
                <w:sz w:val="24"/>
                <w:szCs w:val="24"/>
              </w:rPr>
            </w:pPr>
          </w:p>
          <w:p w14:paraId="64461CF7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61" w:type="dxa"/>
            <w:shd w:val="clear" w:color="auto" w:fill="FFFFFF" w:themeFill="background1"/>
          </w:tcPr>
          <w:p w14:paraId="70D21555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0293" w:rsidRPr="00913210" w14:paraId="0805A7A9" w14:textId="77777777" w:rsidTr="00770293">
        <w:tc>
          <w:tcPr>
            <w:tcW w:w="630" w:type="dxa"/>
            <w:shd w:val="clear" w:color="auto" w:fill="FFFFFF" w:themeFill="background1"/>
          </w:tcPr>
          <w:p w14:paraId="1AEBCB6B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.</w:t>
            </w:r>
          </w:p>
        </w:tc>
        <w:tc>
          <w:tcPr>
            <w:tcW w:w="2597" w:type="dxa"/>
            <w:shd w:val="clear" w:color="auto" w:fill="FFFFFF" w:themeFill="background1"/>
          </w:tcPr>
          <w:p w14:paraId="62E78B28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Others (please specify)</w:t>
            </w:r>
          </w:p>
          <w:p w14:paraId="67D25BB7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19" w:type="dxa"/>
            <w:shd w:val="clear" w:color="auto" w:fill="FFFFFF" w:themeFill="background1"/>
          </w:tcPr>
          <w:p w14:paraId="7F0BE8CA" w14:textId="77777777" w:rsidR="00770293" w:rsidRPr="00844B50" w:rsidRDefault="00770293" w:rsidP="00770293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Assignment</w:t>
            </w:r>
          </w:p>
          <w:p w14:paraId="2B514720" w14:textId="77777777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61" w:type="dxa"/>
            <w:shd w:val="clear" w:color="auto" w:fill="FFFFFF" w:themeFill="background1"/>
          </w:tcPr>
          <w:p w14:paraId="68225437" w14:textId="06EE8220" w:rsidR="00770293" w:rsidRPr="00913210" w:rsidRDefault="00770293" w:rsidP="00770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-5</w:t>
            </w:r>
          </w:p>
        </w:tc>
      </w:tr>
    </w:tbl>
    <w:p w14:paraId="5BFDC487" w14:textId="77777777" w:rsidR="00D8138C" w:rsidRDefault="00D8138C" w:rsidP="00D62989">
      <w:pPr>
        <w:pStyle w:val="BodyText"/>
        <w:tabs>
          <w:tab w:val="left" w:pos="5805"/>
        </w:tabs>
        <w:spacing w:line="276" w:lineRule="auto"/>
      </w:pPr>
    </w:p>
    <w:p w14:paraId="3169497C" w14:textId="77777777" w:rsidR="00D67AB5" w:rsidRDefault="00D67AB5" w:rsidP="00D67AB5">
      <w:pPr>
        <w:pStyle w:val="BodyText"/>
        <w:tabs>
          <w:tab w:val="left" w:pos="5805"/>
        </w:tabs>
        <w:spacing w:line="276" w:lineRule="auto"/>
        <w:ind w:left="360"/>
      </w:pPr>
      <w:r w:rsidRPr="00913210">
        <w:t>Involvement of external evaluator in student assessment</w:t>
      </w:r>
    </w:p>
    <w:p w14:paraId="2F34D6BD" w14:textId="77777777" w:rsidR="00CF34F8" w:rsidRPr="00913210" w:rsidRDefault="00CF34F8" w:rsidP="00D67AB5">
      <w:pPr>
        <w:pStyle w:val="BodyText"/>
        <w:tabs>
          <w:tab w:val="left" w:pos="5805"/>
        </w:tabs>
        <w:spacing w:line="276" w:lineRule="auto"/>
        <w:ind w:left="360"/>
      </w:pPr>
    </w:p>
    <w:tbl>
      <w:tblPr>
        <w:tblStyle w:val="TableGrid"/>
        <w:tblW w:w="0" w:type="auto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98"/>
        <w:gridCol w:w="3775"/>
        <w:gridCol w:w="1085"/>
        <w:gridCol w:w="3789"/>
      </w:tblGrid>
      <w:tr w:rsidR="00D67AB5" w:rsidRPr="00913210" w14:paraId="5862C78D" w14:textId="77777777" w:rsidTr="00CF34F8">
        <w:tc>
          <w:tcPr>
            <w:tcW w:w="109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91EEF72" w14:textId="77777777" w:rsidR="00D67AB5" w:rsidRPr="00913210" w:rsidRDefault="00D67AB5" w:rsidP="00AC441F">
            <w:pPr>
              <w:pStyle w:val="BodyText"/>
              <w:tabs>
                <w:tab w:val="left" w:pos="5805"/>
              </w:tabs>
              <w:spacing w:line="276" w:lineRule="auto"/>
            </w:pPr>
          </w:p>
        </w:tc>
        <w:tc>
          <w:tcPr>
            <w:tcW w:w="3775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2D4B9A3" w14:textId="77777777" w:rsidR="00D67AB5" w:rsidRPr="00913210" w:rsidRDefault="00D67AB5" w:rsidP="00AC441F">
            <w:pPr>
              <w:pStyle w:val="BodyText"/>
              <w:tabs>
                <w:tab w:val="left" w:pos="5805"/>
              </w:tabs>
              <w:spacing w:line="276" w:lineRule="auto"/>
            </w:pPr>
            <w:r w:rsidRPr="00913210">
              <w:t>Yes</w:t>
            </w:r>
          </w:p>
        </w:tc>
        <w:tc>
          <w:tcPr>
            <w:tcW w:w="108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5E27828" w14:textId="77777777" w:rsidR="00D67AB5" w:rsidRPr="00913210" w:rsidRDefault="00B76553" w:rsidP="00AC441F">
            <w:pPr>
              <w:pStyle w:val="BodyText"/>
              <w:tabs>
                <w:tab w:val="left" w:pos="5805"/>
              </w:tabs>
              <w:spacing w:line="276" w:lineRule="auto"/>
            </w:pPr>
            <w:r>
              <w:sym w:font="Symbol" w:char="F0D6"/>
            </w:r>
          </w:p>
        </w:tc>
        <w:tc>
          <w:tcPr>
            <w:tcW w:w="3789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C287D7C" w14:textId="77777777" w:rsidR="00D67AB5" w:rsidRPr="00913210" w:rsidRDefault="00D67AB5" w:rsidP="00AC441F">
            <w:pPr>
              <w:pStyle w:val="BodyText"/>
              <w:tabs>
                <w:tab w:val="left" w:pos="5805"/>
              </w:tabs>
              <w:spacing w:line="276" w:lineRule="auto"/>
            </w:pPr>
            <w:r w:rsidRPr="00913210">
              <w:t>No</w:t>
            </w:r>
          </w:p>
        </w:tc>
      </w:tr>
    </w:tbl>
    <w:p w14:paraId="608E4D54" w14:textId="77777777" w:rsidR="00ED1FFF" w:rsidRDefault="00ED1FFF" w:rsidP="00D67AB5">
      <w:pPr>
        <w:pStyle w:val="BodyText"/>
        <w:spacing w:line="276" w:lineRule="auto"/>
        <w:ind w:left="360"/>
      </w:pPr>
    </w:p>
    <w:p w14:paraId="4E3978F0" w14:textId="77777777" w:rsidR="00D67AB5" w:rsidRPr="00913210" w:rsidRDefault="00D67AB5" w:rsidP="00D67AB5">
      <w:pPr>
        <w:pStyle w:val="BodyText"/>
        <w:spacing w:line="276" w:lineRule="auto"/>
        <w:ind w:left="360"/>
      </w:pPr>
      <w:r w:rsidRPr="00913210">
        <w:t>If yes, please explain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107"/>
      </w:tblGrid>
      <w:tr w:rsidR="00D67AB5" w:rsidRPr="00913210" w14:paraId="1ECB7D95" w14:textId="77777777" w:rsidTr="0092517D">
        <w:trPr>
          <w:trHeight w:val="1521"/>
        </w:trPr>
        <w:tc>
          <w:tcPr>
            <w:tcW w:w="10107" w:type="dxa"/>
            <w:shd w:val="clear" w:color="auto" w:fill="FFFFFF" w:themeFill="background1"/>
          </w:tcPr>
          <w:p w14:paraId="0DE17ED6" w14:textId="77777777" w:rsidR="00D67AB5" w:rsidRPr="00913210" w:rsidRDefault="00D67AB5" w:rsidP="00AC441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F9D8C8D" w14:textId="77777777" w:rsidR="00D67AB5" w:rsidRPr="00913210" w:rsidRDefault="00D67AB5" w:rsidP="00D67AB5">
      <w:pPr>
        <w:pStyle w:val="BodyText"/>
        <w:spacing w:line="276" w:lineRule="auto"/>
        <w:ind w:left="360"/>
      </w:pPr>
    </w:p>
    <w:p w14:paraId="5A25EBBE" w14:textId="77777777" w:rsidR="0081784F" w:rsidRPr="0081784F" w:rsidRDefault="0081784F" w:rsidP="0081784F">
      <w:pPr>
        <w:pStyle w:val="BodyText"/>
        <w:spacing w:line="276" w:lineRule="auto"/>
        <w:ind w:left="720"/>
        <w:rPr>
          <w:b/>
        </w:rPr>
      </w:pPr>
    </w:p>
    <w:p w14:paraId="7BD1AEDD" w14:textId="77777777" w:rsidR="00D67AB5" w:rsidRPr="00913210" w:rsidRDefault="00D67AB5" w:rsidP="00D67AB5">
      <w:pPr>
        <w:pStyle w:val="BodyText"/>
        <w:numPr>
          <w:ilvl w:val="0"/>
          <w:numId w:val="21"/>
        </w:numPr>
        <w:spacing w:line="276" w:lineRule="auto"/>
        <w:rPr>
          <w:b/>
        </w:rPr>
      </w:pPr>
      <w:r w:rsidRPr="00913210">
        <w:t>Facilities and teaching materials:</w:t>
      </w:r>
    </w:p>
    <w:p w14:paraId="362E4222" w14:textId="77777777" w:rsidR="00D67AB5" w:rsidRPr="00913210" w:rsidRDefault="00D67AB5" w:rsidP="00D67AB5">
      <w:pPr>
        <w:pStyle w:val="BodyText"/>
        <w:spacing w:line="276" w:lineRule="auto"/>
        <w:ind w:left="720"/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30"/>
        <w:gridCol w:w="2694"/>
        <w:gridCol w:w="2232"/>
        <w:gridCol w:w="2142"/>
        <w:gridCol w:w="2409"/>
      </w:tblGrid>
      <w:tr w:rsidR="00D67AB5" w:rsidRPr="00913210" w14:paraId="79A59F62" w14:textId="77777777" w:rsidTr="0092517D">
        <w:tc>
          <w:tcPr>
            <w:tcW w:w="558" w:type="dxa"/>
            <w:vMerge w:val="restart"/>
            <w:shd w:val="clear" w:color="auto" w:fill="D9D9D9" w:themeFill="background1" w:themeFillShade="D9"/>
          </w:tcPr>
          <w:p w14:paraId="27ABD0EB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SL#</w:t>
            </w:r>
          </w:p>
        </w:tc>
        <w:tc>
          <w:tcPr>
            <w:tcW w:w="2700" w:type="dxa"/>
            <w:vMerge w:val="restart"/>
            <w:shd w:val="clear" w:color="auto" w:fill="D9D9D9" w:themeFill="background1" w:themeFillShade="D9"/>
          </w:tcPr>
          <w:p w14:paraId="057A948D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Facilities</w:t>
            </w:r>
          </w:p>
        </w:tc>
        <w:tc>
          <w:tcPr>
            <w:tcW w:w="6840" w:type="dxa"/>
            <w:gridSpan w:val="3"/>
            <w:shd w:val="clear" w:color="auto" w:fill="D9D9D9" w:themeFill="background1" w:themeFillShade="D9"/>
          </w:tcPr>
          <w:p w14:paraId="4AA19C25" w14:textId="77777777" w:rsidR="00D67AB5" w:rsidRPr="00913210" w:rsidRDefault="00D67AB5" w:rsidP="0081784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Please rate the following</w:t>
            </w:r>
          </w:p>
          <w:p w14:paraId="34F016C0" w14:textId="77777777" w:rsidR="00D67AB5" w:rsidRPr="00913210" w:rsidRDefault="00D67AB5" w:rsidP="0081784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(1-inadequate, 2-adequate to some extent, 3-adequate)</w:t>
            </w:r>
          </w:p>
        </w:tc>
      </w:tr>
      <w:tr w:rsidR="00D67AB5" w:rsidRPr="00913210" w14:paraId="443DA238" w14:textId="77777777" w:rsidTr="0092517D">
        <w:tc>
          <w:tcPr>
            <w:tcW w:w="558" w:type="dxa"/>
            <w:vMerge/>
            <w:shd w:val="clear" w:color="auto" w:fill="D9D9D9" w:themeFill="background1" w:themeFillShade="D9"/>
          </w:tcPr>
          <w:p w14:paraId="61E0786C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Merge/>
            <w:shd w:val="clear" w:color="auto" w:fill="D9D9D9" w:themeFill="background1" w:themeFillShade="D9"/>
          </w:tcPr>
          <w:p w14:paraId="7B78B0F4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D9D9D9" w:themeFill="background1" w:themeFillShade="D9"/>
          </w:tcPr>
          <w:p w14:paraId="60298C28" w14:textId="77777777" w:rsidR="00D67AB5" w:rsidRPr="00D57C3D" w:rsidRDefault="00D67AB5" w:rsidP="0081784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3D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4F2BCC3" w14:textId="77777777" w:rsidR="00D67AB5" w:rsidRPr="00D57C3D" w:rsidRDefault="00D67AB5" w:rsidP="0081784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3D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F4063B3" w14:textId="77777777" w:rsidR="00D67AB5" w:rsidRPr="00D57C3D" w:rsidRDefault="00D67AB5" w:rsidP="0081784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3D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</w:tr>
      <w:tr w:rsidR="00D67AB5" w:rsidRPr="00913210" w14:paraId="5BB55FEC" w14:textId="77777777" w:rsidTr="0092517D">
        <w:tc>
          <w:tcPr>
            <w:tcW w:w="558" w:type="dxa"/>
            <w:shd w:val="clear" w:color="auto" w:fill="FFFFFF" w:themeFill="background1"/>
          </w:tcPr>
          <w:p w14:paraId="0B85102B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700" w:type="dxa"/>
            <w:shd w:val="clear" w:color="auto" w:fill="FFFFFF" w:themeFill="background1"/>
          </w:tcPr>
          <w:p w14:paraId="0ACA0296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Classroom</w:t>
            </w:r>
          </w:p>
        </w:tc>
        <w:tc>
          <w:tcPr>
            <w:tcW w:w="2250" w:type="dxa"/>
            <w:shd w:val="clear" w:color="auto" w:fill="FFFFFF" w:themeFill="background1"/>
          </w:tcPr>
          <w:p w14:paraId="02D1FA7B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4C82E6D2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54DDF196" w14:textId="77777777" w:rsidR="00D67AB5" w:rsidRPr="00913210" w:rsidRDefault="00B76553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6189FC87" w14:textId="77777777" w:rsidR="00D67AB5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A9BC9C" w14:textId="77777777" w:rsidR="00CF34F8" w:rsidRPr="00913210" w:rsidRDefault="00CF34F8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68FC724C" w14:textId="77777777" w:rsidTr="0092517D">
        <w:tc>
          <w:tcPr>
            <w:tcW w:w="558" w:type="dxa"/>
            <w:shd w:val="clear" w:color="auto" w:fill="FFFFFF" w:themeFill="background1"/>
          </w:tcPr>
          <w:p w14:paraId="582DC3DD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700" w:type="dxa"/>
            <w:shd w:val="clear" w:color="auto" w:fill="FFFFFF" w:themeFill="background1"/>
          </w:tcPr>
          <w:p w14:paraId="6EBFDB09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Projector/Screen</w:t>
            </w:r>
          </w:p>
        </w:tc>
        <w:tc>
          <w:tcPr>
            <w:tcW w:w="2250" w:type="dxa"/>
            <w:shd w:val="clear" w:color="auto" w:fill="FFFFFF" w:themeFill="background1"/>
          </w:tcPr>
          <w:p w14:paraId="5142DBBC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0CF491B1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1D85F757" w14:textId="0EB1A258" w:rsidR="00D67AB5" w:rsidRPr="00913210" w:rsidRDefault="00736FFA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376E7562" w14:textId="77777777" w:rsidR="00D67AB5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9A13F5" w14:textId="77777777" w:rsidR="00CF34F8" w:rsidRPr="00913210" w:rsidRDefault="00CF34F8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412DF63B" w14:textId="77777777" w:rsidTr="0092517D">
        <w:tc>
          <w:tcPr>
            <w:tcW w:w="558" w:type="dxa"/>
            <w:shd w:val="clear" w:color="auto" w:fill="FFFFFF" w:themeFill="background1"/>
          </w:tcPr>
          <w:p w14:paraId="37B9B4B6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700" w:type="dxa"/>
            <w:shd w:val="clear" w:color="auto" w:fill="FFFFFF" w:themeFill="background1"/>
          </w:tcPr>
          <w:p w14:paraId="6A56818E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Whiteboard/Marker</w:t>
            </w:r>
          </w:p>
        </w:tc>
        <w:tc>
          <w:tcPr>
            <w:tcW w:w="2250" w:type="dxa"/>
            <w:shd w:val="clear" w:color="auto" w:fill="FFFFFF" w:themeFill="background1"/>
          </w:tcPr>
          <w:p w14:paraId="13B523D1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272BCCBD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565A30E5" w14:textId="77777777" w:rsidR="00D67AB5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12B0E8" w14:textId="59D052FD" w:rsidR="00CF34F8" w:rsidRPr="00913210" w:rsidRDefault="00736FFA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3119ADD1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2DBEFEEA" w14:textId="77777777" w:rsidTr="0092517D">
        <w:tc>
          <w:tcPr>
            <w:tcW w:w="558" w:type="dxa"/>
            <w:shd w:val="clear" w:color="auto" w:fill="FFFFFF" w:themeFill="background1"/>
          </w:tcPr>
          <w:p w14:paraId="1B4BFDF7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700" w:type="dxa"/>
            <w:shd w:val="clear" w:color="auto" w:fill="FFFFFF" w:themeFill="background1"/>
          </w:tcPr>
          <w:p w14:paraId="4D5ABFFA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Chair/table</w:t>
            </w:r>
          </w:p>
        </w:tc>
        <w:tc>
          <w:tcPr>
            <w:tcW w:w="2250" w:type="dxa"/>
            <w:shd w:val="clear" w:color="auto" w:fill="FFFFFF" w:themeFill="background1"/>
          </w:tcPr>
          <w:p w14:paraId="2D83AC18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2F6DD921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242F9A9C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4B216C" w14:textId="77777777" w:rsidR="00D67AB5" w:rsidRDefault="00B76553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4A4E0267" w14:textId="77777777" w:rsidR="00CF34F8" w:rsidRPr="00913210" w:rsidRDefault="00CF34F8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6D559EE8" w14:textId="77777777" w:rsidTr="0092517D">
        <w:tc>
          <w:tcPr>
            <w:tcW w:w="558" w:type="dxa"/>
            <w:shd w:val="clear" w:color="auto" w:fill="FFFFFF" w:themeFill="background1"/>
          </w:tcPr>
          <w:p w14:paraId="13461427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700" w:type="dxa"/>
            <w:shd w:val="clear" w:color="auto" w:fill="FFFFFF" w:themeFill="background1"/>
          </w:tcPr>
          <w:p w14:paraId="027FD80A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Computer (If appropriate)</w:t>
            </w:r>
          </w:p>
        </w:tc>
        <w:tc>
          <w:tcPr>
            <w:tcW w:w="2250" w:type="dxa"/>
            <w:shd w:val="clear" w:color="auto" w:fill="FFFFFF" w:themeFill="background1"/>
          </w:tcPr>
          <w:p w14:paraId="7D8FB020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0C64BA2F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0F475F8A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28E908" w14:textId="77777777" w:rsidR="00D67AB5" w:rsidRDefault="00B76553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bookmarkStart w:id="0" w:name="_GoBack"/>
            <w:bookmarkEnd w:id="0"/>
          </w:p>
          <w:p w14:paraId="7C809EB6" w14:textId="77777777" w:rsidR="00CF34F8" w:rsidRPr="00913210" w:rsidRDefault="00CF34F8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4E740219" w14:textId="77777777" w:rsidTr="0092517D">
        <w:tc>
          <w:tcPr>
            <w:tcW w:w="558" w:type="dxa"/>
            <w:shd w:val="clear" w:color="auto" w:fill="FFFFFF" w:themeFill="background1"/>
          </w:tcPr>
          <w:p w14:paraId="08BE0E9D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2700" w:type="dxa"/>
            <w:shd w:val="clear" w:color="auto" w:fill="FFFFFF" w:themeFill="background1"/>
          </w:tcPr>
          <w:p w14:paraId="7E4358E6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Laboratory (If appropriate please specify)</w:t>
            </w:r>
          </w:p>
        </w:tc>
        <w:tc>
          <w:tcPr>
            <w:tcW w:w="2250" w:type="dxa"/>
            <w:shd w:val="clear" w:color="auto" w:fill="FFFFFF" w:themeFill="background1"/>
          </w:tcPr>
          <w:p w14:paraId="78B674C6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0AAACEA3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55C5FCAF" w14:textId="77777777" w:rsidR="00D67AB5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7BABA1" w14:textId="77777777" w:rsidR="00CF34F8" w:rsidRPr="00913210" w:rsidRDefault="00CF34F8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37411191" w14:textId="77777777" w:rsidTr="0092517D">
        <w:tc>
          <w:tcPr>
            <w:tcW w:w="558" w:type="dxa"/>
            <w:shd w:val="clear" w:color="auto" w:fill="FFFFFF" w:themeFill="background1"/>
          </w:tcPr>
          <w:p w14:paraId="53816547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2700" w:type="dxa"/>
            <w:shd w:val="clear" w:color="auto" w:fill="FFFFFF" w:themeFill="background1"/>
          </w:tcPr>
          <w:p w14:paraId="261739B9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Equipment (If appropriate please specify)</w:t>
            </w:r>
          </w:p>
        </w:tc>
        <w:tc>
          <w:tcPr>
            <w:tcW w:w="2250" w:type="dxa"/>
            <w:shd w:val="clear" w:color="auto" w:fill="FFFFFF" w:themeFill="background1"/>
          </w:tcPr>
          <w:p w14:paraId="640E3B62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1108FBE4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20B412C7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64BC722" w14:textId="77777777" w:rsidR="00CF34F8" w:rsidRDefault="00CF34F8" w:rsidP="00D67AB5">
      <w:pPr>
        <w:pStyle w:val="BodyText"/>
        <w:spacing w:line="276" w:lineRule="auto"/>
        <w:ind w:firstLine="720"/>
      </w:pPr>
    </w:p>
    <w:p w14:paraId="34234CED" w14:textId="77777777" w:rsidR="0063017D" w:rsidRDefault="0063017D" w:rsidP="00D67AB5">
      <w:pPr>
        <w:pStyle w:val="BodyText"/>
        <w:spacing w:line="276" w:lineRule="auto"/>
        <w:ind w:firstLine="720"/>
      </w:pPr>
    </w:p>
    <w:p w14:paraId="494AF750" w14:textId="77777777" w:rsidR="0063017D" w:rsidRDefault="0063017D" w:rsidP="00D67AB5">
      <w:pPr>
        <w:pStyle w:val="BodyText"/>
        <w:spacing w:line="276" w:lineRule="auto"/>
        <w:ind w:firstLine="720"/>
      </w:pPr>
    </w:p>
    <w:p w14:paraId="5BFEA262" w14:textId="77777777" w:rsidR="0063017D" w:rsidRDefault="0063017D" w:rsidP="00D67AB5">
      <w:pPr>
        <w:pStyle w:val="BodyText"/>
        <w:spacing w:line="276" w:lineRule="auto"/>
        <w:ind w:firstLine="720"/>
      </w:pPr>
    </w:p>
    <w:p w14:paraId="52A88023" w14:textId="77777777" w:rsidR="0063017D" w:rsidRDefault="0063017D" w:rsidP="00D67AB5">
      <w:pPr>
        <w:pStyle w:val="BodyText"/>
        <w:spacing w:line="276" w:lineRule="auto"/>
        <w:ind w:firstLine="720"/>
      </w:pPr>
    </w:p>
    <w:p w14:paraId="2548A631" w14:textId="77777777" w:rsidR="00D62989" w:rsidRDefault="00D62989" w:rsidP="00D67AB5">
      <w:pPr>
        <w:pStyle w:val="BodyText"/>
        <w:spacing w:line="276" w:lineRule="auto"/>
        <w:ind w:firstLine="720"/>
      </w:pPr>
    </w:p>
    <w:p w14:paraId="6F1C79B8" w14:textId="77777777" w:rsidR="00D62989" w:rsidRDefault="00D62989" w:rsidP="00D67AB5">
      <w:pPr>
        <w:pStyle w:val="BodyText"/>
        <w:spacing w:line="276" w:lineRule="auto"/>
        <w:ind w:firstLine="720"/>
      </w:pPr>
    </w:p>
    <w:p w14:paraId="32767278" w14:textId="77777777" w:rsidR="00D67AB5" w:rsidRPr="00913210" w:rsidRDefault="00D67AB5" w:rsidP="00D67AB5">
      <w:pPr>
        <w:pStyle w:val="BodyText"/>
        <w:spacing w:line="276" w:lineRule="auto"/>
        <w:ind w:firstLine="720"/>
        <w:rPr>
          <w:b/>
        </w:rPr>
      </w:pPr>
      <w:r w:rsidRPr="00913210">
        <w:t>List any Inadequacies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107"/>
      </w:tblGrid>
      <w:tr w:rsidR="00D67AB5" w:rsidRPr="00913210" w14:paraId="773A27D6" w14:textId="77777777" w:rsidTr="0092517D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05122B5B" w14:textId="77777777" w:rsidR="00D67AB5" w:rsidRDefault="00D67AB5" w:rsidP="00AC441F">
            <w:pPr>
              <w:pStyle w:val="BodyText"/>
              <w:spacing w:line="276" w:lineRule="auto"/>
              <w:rPr>
                <w:b/>
              </w:rPr>
            </w:pPr>
          </w:p>
          <w:p w14:paraId="2515F9A8" w14:textId="77777777" w:rsidR="00CE2961" w:rsidRDefault="00CE2961" w:rsidP="00AC441F">
            <w:pPr>
              <w:pStyle w:val="BodyText"/>
              <w:spacing w:line="276" w:lineRule="auto"/>
              <w:rPr>
                <w:b/>
              </w:rPr>
            </w:pPr>
          </w:p>
          <w:p w14:paraId="57177354" w14:textId="77777777" w:rsidR="00CE2961" w:rsidRDefault="00CE2961" w:rsidP="00AC441F">
            <w:pPr>
              <w:pStyle w:val="BodyText"/>
              <w:spacing w:line="276" w:lineRule="auto"/>
              <w:rPr>
                <w:b/>
              </w:rPr>
            </w:pPr>
          </w:p>
          <w:p w14:paraId="39B03A6D" w14:textId="77777777" w:rsidR="00CE2961" w:rsidRDefault="00CE2961" w:rsidP="00AC441F">
            <w:pPr>
              <w:pStyle w:val="BodyText"/>
              <w:spacing w:line="276" w:lineRule="auto"/>
              <w:rPr>
                <w:b/>
              </w:rPr>
            </w:pPr>
          </w:p>
          <w:p w14:paraId="38BE4A6E" w14:textId="77777777" w:rsidR="00CE2961" w:rsidRPr="00913210" w:rsidRDefault="00CE2961" w:rsidP="00AC441F">
            <w:pPr>
              <w:pStyle w:val="BodyText"/>
              <w:spacing w:line="276" w:lineRule="auto"/>
              <w:rPr>
                <w:b/>
              </w:rPr>
            </w:pPr>
          </w:p>
        </w:tc>
      </w:tr>
    </w:tbl>
    <w:p w14:paraId="0D1740B2" w14:textId="77777777" w:rsidR="005F49BA" w:rsidRPr="00913210" w:rsidRDefault="005F49BA" w:rsidP="00D67AB5">
      <w:pPr>
        <w:pStyle w:val="BodyText"/>
        <w:spacing w:line="276" w:lineRule="auto"/>
      </w:pPr>
    </w:p>
    <w:p w14:paraId="50199B32" w14:textId="77777777" w:rsidR="00D67AB5" w:rsidRPr="00913210" w:rsidRDefault="00D67AB5" w:rsidP="00D67AB5">
      <w:pPr>
        <w:pStyle w:val="BodyText"/>
        <w:numPr>
          <w:ilvl w:val="0"/>
          <w:numId w:val="21"/>
        </w:numPr>
        <w:spacing w:line="276" w:lineRule="auto"/>
        <w:rPr>
          <w:b/>
        </w:rPr>
      </w:pPr>
      <w:r w:rsidRPr="00913210">
        <w:t>Administrative Constraints</w:t>
      </w:r>
    </w:p>
    <w:p w14:paraId="01639F4A" w14:textId="77777777" w:rsidR="00D67AB5" w:rsidRPr="00913210" w:rsidRDefault="00D67AB5" w:rsidP="00D67AB5">
      <w:pPr>
        <w:pStyle w:val="BodyText"/>
        <w:spacing w:line="276" w:lineRule="auto"/>
        <w:ind w:left="720"/>
      </w:pPr>
      <w:r w:rsidRPr="00913210">
        <w:t>List any difficulties encountered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107"/>
      </w:tblGrid>
      <w:tr w:rsidR="00D67AB5" w:rsidRPr="00913210" w14:paraId="08B62B91" w14:textId="77777777" w:rsidTr="0092517D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65E2905B" w14:textId="77777777" w:rsidR="00D67AB5" w:rsidRDefault="00D67AB5" w:rsidP="00AC441F">
            <w:pPr>
              <w:pStyle w:val="BodyText"/>
              <w:spacing w:line="276" w:lineRule="auto"/>
            </w:pPr>
          </w:p>
          <w:p w14:paraId="3FC8CEEC" w14:textId="77777777" w:rsidR="00CE2961" w:rsidRDefault="00CE2961" w:rsidP="00AC441F">
            <w:pPr>
              <w:pStyle w:val="BodyText"/>
              <w:spacing w:line="276" w:lineRule="auto"/>
            </w:pPr>
          </w:p>
          <w:p w14:paraId="15B70D34" w14:textId="77777777" w:rsidR="00CE2961" w:rsidRDefault="00CE2961" w:rsidP="00AC441F">
            <w:pPr>
              <w:pStyle w:val="BodyText"/>
              <w:spacing w:line="276" w:lineRule="auto"/>
            </w:pPr>
          </w:p>
          <w:p w14:paraId="2A8232B9" w14:textId="77777777" w:rsidR="00CE2961" w:rsidRDefault="00CE2961" w:rsidP="00AC441F">
            <w:pPr>
              <w:pStyle w:val="BodyText"/>
              <w:spacing w:line="276" w:lineRule="auto"/>
            </w:pPr>
          </w:p>
          <w:p w14:paraId="5FE0AAD6" w14:textId="77777777" w:rsidR="00CE2961" w:rsidRDefault="00CE2961" w:rsidP="00AC441F">
            <w:pPr>
              <w:pStyle w:val="BodyText"/>
              <w:spacing w:line="276" w:lineRule="auto"/>
            </w:pPr>
          </w:p>
          <w:p w14:paraId="4906C675" w14:textId="77777777" w:rsidR="00CE2961" w:rsidRDefault="00CE2961" w:rsidP="00AC441F">
            <w:pPr>
              <w:pStyle w:val="BodyText"/>
              <w:spacing w:line="276" w:lineRule="auto"/>
            </w:pPr>
          </w:p>
          <w:p w14:paraId="23F853DE" w14:textId="77777777" w:rsidR="00CE2961" w:rsidRPr="00913210" w:rsidRDefault="00CE2961" w:rsidP="00AC441F">
            <w:pPr>
              <w:pStyle w:val="BodyText"/>
              <w:spacing w:line="276" w:lineRule="auto"/>
            </w:pPr>
          </w:p>
        </w:tc>
      </w:tr>
    </w:tbl>
    <w:p w14:paraId="4FB20AD4" w14:textId="77777777" w:rsidR="0081784F" w:rsidRPr="00913210" w:rsidRDefault="0081784F" w:rsidP="00D67AB5">
      <w:pPr>
        <w:pStyle w:val="BodyText"/>
        <w:spacing w:line="276" w:lineRule="auto"/>
      </w:pPr>
    </w:p>
    <w:p w14:paraId="7C5646D8" w14:textId="590A4FFD" w:rsidR="00D67AB5" w:rsidRPr="0081784F" w:rsidRDefault="00D67AB5" w:rsidP="0081784F">
      <w:pPr>
        <w:pStyle w:val="BodyText"/>
        <w:numPr>
          <w:ilvl w:val="0"/>
          <w:numId w:val="21"/>
        </w:numPr>
        <w:spacing w:line="276" w:lineRule="auto"/>
        <w:rPr>
          <w:b/>
        </w:rPr>
      </w:pPr>
      <w:r w:rsidRPr="00913210">
        <w:t xml:space="preserve">Suggestions for </w:t>
      </w:r>
      <w:r w:rsidR="005C44C6" w:rsidRPr="00913210">
        <w:t>Course Enhancement</w:t>
      </w:r>
      <w:r w:rsidRPr="00913210">
        <w:t>:</w:t>
      </w:r>
    </w:p>
    <w:p w14:paraId="14E8D8E3" w14:textId="77777777" w:rsidR="00D67AB5" w:rsidRPr="00913210" w:rsidRDefault="00D67AB5" w:rsidP="00D67AB5">
      <w:pPr>
        <w:pStyle w:val="BodyText"/>
        <w:spacing w:line="276" w:lineRule="auto"/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107"/>
      </w:tblGrid>
      <w:tr w:rsidR="00BC66D8" w14:paraId="66E767D7" w14:textId="77777777" w:rsidTr="00BC66D8">
        <w:trPr>
          <w:trHeight w:val="1706"/>
        </w:trPr>
        <w:tc>
          <w:tcPr>
            <w:tcW w:w="10107" w:type="dxa"/>
          </w:tcPr>
          <w:p w14:paraId="43D53F3A" w14:textId="77777777" w:rsidR="00BC66D8" w:rsidRDefault="00BC66D8" w:rsidP="00D67AB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6877FCA" w14:textId="77777777" w:rsidR="00D67AB5" w:rsidRPr="00913210" w:rsidRDefault="00D67AB5" w:rsidP="00D67AB5">
      <w:pPr>
        <w:rPr>
          <w:rFonts w:ascii="Times New Roman" w:hAnsi="Times New Roman" w:cs="Times New Roman"/>
          <w:sz w:val="24"/>
          <w:szCs w:val="24"/>
        </w:rPr>
      </w:pPr>
    </w:p>
    <w:p w14:paraId="273E5CAC" w14:textId="77777777" w:rsidR="00D67AB5" w:rsidRPr="00913210" w:rsidRDefault="00D67AB5" w:rsidP="00D67AB5">
      <w:pPr>
        <w:rPr>
          <w:rFonts w:ascii="Times New Roman" w:hAnsi="Times New Roman" w:cs="Times New Roman"/>
          <w:sz w:val="24"/>
          <w:szCs w:val="24"/>
        </w:rPr>
      </w:pPr>
    </w:p>
    <w:p w14:paraId="1E7608BB" w14:textId="77777777" w:rsidR="00D67AB5" w:rsidRPr="00913210" w:rsidRDefault="00D67AB5" w:rsidP="00D67AB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8"/>
        <w:gridCol w:w="1885"/>
        <w:gridCol w:w="5054"/>
      </w:tblGrid>
      <w:tr w:rsidR="00D67AB5" w:rsidRPr="00913210" w14:paraId="3B6161C0" w14:textId="77777777" w:rsidTr="003C2436">
        <w:tc>
          <w:tcPr>
            <w:tcW w:w="3168" w:type="dxa"/>
            <w:tcBorders>
              <w:bottom w:val="single" w:sz="2" w:space="0" w:color="808080" w:themeColor="background1" w:themeShade="80"/>
            </w:tcBorders>
          </w:tcPr>
          <w:p w14:paraId="3139A408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5" w:type="dxa"/>
          </w:tcPr>
          <w:p w14:paraId="0B56A64B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4" w:type="dxa"/>
          </w:tcPr>
          <w:p w14:paraId="1636477E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751E7653" w14:textId="77777777" w:rsidTr="003C2436">
        <w:tc>
          <w:tcPr>
            <w:tcW w:w="3168" w:type="dxa"/>
            <w:tcBorders>
              <w:top w:val="single" w:sz="2" w:space="0" w:color="808080" w:themeColor="background1" w:themeShade="80"/>
            </w:tcBorders>
          </w:tcPr>
          <w:p w14:paraId="21EFC656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Signature:</w:t>
            </w:r>
          </w:p>
        </w:tc>
        <w:tc>
          <w:tcPr>
            <w:tcW w:w="1885" w:type="dxa"/>
          </w:tcPr>
          <w:p w14:paraId="0698A4F1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4" w:type="dxa"/>
          </w:tcPr>
          <w:p w14:paraId="28FC60E8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698D1469" w14:textId="77777777" w:rsidTr="00AC441F">
        <w:tc>
          <w:tcPr>
            <w:tcW w:w="3168" w:type="dxa"/>
          </w:tcPr>
          <w:p w14:paraId="2CAE4A63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5" w:type="dxa"/>
          </w:tcPr>
          <w:p w14:paraId="356871BC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4" w:type="dxa"/>
          </w:tcPr>
          <w:p w14:paraId="02E014DD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39465FB0" w14:textId="77777777" w:rsidTr="003C2436">
        <w:tc>
          <w:tcPr>
            <w:tcW w:w="3168" w:type="dxa"/>
            <w:tcBorders>
              <w:bottom w:val="single" w:sz="2" w:space="0" w:color="808080" w:themeColor="background1" w:themeShade="80"/>
            </w:tcBorders>
          </w:tcPr>
          <w:p w14:paraId="6454EDD7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5" w:type="dxa"/>
          </w:tcPr>
          <w:p w14:paraId="29353EF4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4" w:type="dxa"/>
          </w:tcPr>
          <w:p w14:paraId="7ABCD50D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6B47431E" w14:textId="77777777" w:rsidTr="003C2436">
        <w:tc>
          <w:tcPr>
            <w:tcW w:w="3168" w:type="dxa"/>
            <w:tcBorders>
              <w:top w:val="single" w:sz="2" w:space="0" w:color="808080" w:themeColor="background1" w:themeShade="80"/>
            </w:tcBorders>
          </w:tcPr>
          <w:p w14:paraId="5BD1C877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1885" w:type="dxa"/>
          </w:tcPr>
          <w:p w14:paraId="1A045BCB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4" w:type="dxa"/>
          </w:tcPr>
          <w:p w14:paraId="34423710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7E6BBBA" w14:textId="77777777" w:rsidR="00D67AB5" w:rsidRPr="00913210" w:rsidRDefault="00D67AB5" w:rsidP="00D67AB5">
      <w:pPr>
        <w:tabs>
          <w:tab w:val="left" w:pos="1155"/>
        </w:tabs>
        <w:rPr>
          <w:rFonts w:ascii="Times New Roman" w:hAnsi="Times New Roman" w:cs="Times New Roman"/>
          <w:sz w:val="24"/>
          <w:szCs w:val="24"/>
        </w:rPr>
      </w:pPr>
    </w:p>
    <w:p w14:paraId="59BCA2B7" w14:textId="77777777" w:rsidR="00D67AB5" w:rsidRPr="00913210" w:rsidRDefault="00D67AB5" w:rsidP="00D67AB5">
      <w:pPr>
        <w:rPr>
          <w:rFonts w:ascii="Times New Roman" w:hAnsi="Times New Roman" w:cs="Times New Roman"/>
          <w:sz w:val="24"/>
          <w:szCs w:val="24"/>
        </w:rPr>
      </w:pPr>
    </w:p>
    <w:p w14:paraId="34BB1FA5" w14:textId="77777777" w:rsidR="00677599" w:rsidRPr="00E2290A" w:rsidRDefault="00677599" w:rsidP="00D67AB5">
      <w:pPr>
        <w:pStyle w:val="BodyText"/>
        <w:spacing w:line="276" w:lineRule="auto"/>
        <w:ind w:left="360"/>
      </w:pPr>
    </w:p>
    <w:sectPr w:rsidR="00677599" w:rsidRPr="00E2290A" w:rsidSect="00690F47">
      <w:headerReference w:type="default" r:id="rId9"/>
      <w:footerReference w:type="default" r:id="rId10"/>
      <w:pgSz w:w="11907" w:h="16839" w:code="9"/>
      <w:pgMar w:top="1008" w:right="1008" w:bottom="1008" w:left="1008" w:header="576" w:footer="5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10695F" w14:textId="77777777" w:rsidR="002D746F" w:rsidRDefault="002D746F" w:rsidP="00790BB8">
      <w:pPr>
        <w:spacing w:after="0" w:line="240" w:lineRule="auto"/>
      </w:pPr>
      <w:r>
        <w:separator/>
      </w:r>
    </w:p>
  </w:endnote>
  <w:endnote w:type="continuationSeparator" w:id="0">
    <w:p w14:paraId="13CA6448" w14:textId="77777777" w:rsidR="002D746F" w:rsidRDefault="002D746F" w:rsidP="00790B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tleTLig">
    <w:altName w:val="Segoe UI"/>
    <w:charset w:val="00"/>
    <w:family w:val="swiss"/>
    <w:pitch w:val="variable"/>
    <w:sig w:usb0="00000001" w:usb1="00000000" w:usb2="00000000" w:usb3="00000000" w:csb0="00000013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609752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71B41B5D" w14:textId="77777777" w:rsidR="008A311A" w:rsidRDefault="008A311A">
            <w:pPr>
              <w:pStyle w:val="Footer"/>
              <w:jc w:val="right"/>
            </w:pPr>
            <w:r>
              <w:t xml:space="preserve">AC018(00)     Page </w:t>
            </w:r>
            <w:r w:rsidR="009C183F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9C183F">
              <w:rPr>
                <w:b/>
                <w:sz w:val="24"/>
                <w:szCs w:val="24"/>
              </w:rPr>
              <w:fldChar w:fldCharType="separate"/>
            </w:r>
            <w:r w:rsidR="00DD2DE8">
              <w:rPr>
                <w:b/>
                <w:noProof/>
              </w:rPr>
              <w:t>1</w:t>
            </w:r>
            <w:r w:rsidR="009C183F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9C183F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9C183F">
              <w:rPr>
                <w:b/>
                <w:sz w:val="24"/>
                <w:szCs w:val="24"/>
              </w:rPr>
              <w:fldChar w:fldCharType="separate"/>
            </w:r>
            <w:r w:rsidR="00DD2DE8">
              <w:rPr>
                <w:b/>
                <w:noProof/>
              </w:rPr>
              <w:t>6</w:t>
            </w:r>
            <w:r w:rsidR="009C183F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258AA13E" w14:textId="77777777" w:rsidR="0056666B" w:rsidRDefault="005666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57B86" w14:textId="77777777" w:rsidR="002D746F" w:rsidRDefault="002D746F" w:rsidP="00790BB8">
      <w:pPr>
        <w:spacing w:after="0" w:line="240" w:lineRule="auto"/>
      </w:pPr>
      <w:r>
        <w:separator/>
      </w:r>
    </w:p>
  </w:footnote>
  <w:footnote w:type="continuationSeparator" w:id="0">
    <w:p w14:paraId="6A2E2637" w14:textId="77777777" w:rsidR="002D746F" w:rsidRDefault="002D746F" w:rsidP="00790B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CD6D9" w14:textId="77777777" w:rsidR="00DA24B7" w:rsidRPr="008A311A" w:rsidRDefault="008A311A" w:rsidP="008A311A">
    <w:pPr>
      <w:pStyle w:val="Header"/>
      <w:jc w:val="right"/>
    </w:pPr>
    <w:r w:rsidRPr="0078686C">
      <w:rPr>
        <w:bCs/>
        <w:sz w:val="28"/>
        <w:szCs w:val="28"/>
      </w:rPr>
      <w:t>AC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039F2"/>
    <w:multiLevelType w:val="hybridMultilevel"/>
    <w:tmpl w:val="EE864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B5235"/>
    <w:multiLevelType w:val="hybridMultilevel"/>
    <w:tmpl w:val="AA2032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A5DB3"/>
    <w:multiLevelType w:val="hybridMultilevel"/>
    <w:tmpl w:val="DD6284DC"/>
    <w:lvl w:ilvl="0" w:tplc="CF2C5E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1369D6"/>
    <w:multiLevelType w:val="hybridMultilevel"/>
    <w:tmpl w:val="52726E5E"/>
    <w:lvl w:ilvl="0" w:tplc="ACD85B0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34B02"/>
    <w:multiLevelType w:val="hybridMultilevel"/>
    <w:tmpl w:val="337A3958"/>
    <w:lvl w:ilvl="0" w:tplc="524ED920">
      <w:start w:val="6"/>
      <w:numFmt w:val="upperLetter"/>
      <w:lvlText w:val="%1."/>
      <w:lvlJc w:val="left"/>
      <w:pPr>
        <w:ind w:left="369" w:hanging="267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1" w:tplc="2FC4CEC0">
      <w:start w:val="1"/>
      <w:numFmt w:val="decimal"/>
      <w:lvlText w:val="%2)"/>
      <w:lvlJc w:val="left"/>
      <w:pPr>
        <w:ind w:left="823" w:hanging="360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4B08E29A">
      <w:start w:val="1"/>
      <w:numFmt w:val="bullet"/>
      <w:lvlText w:val="•"/>
      <w:lvlJc w:val="left"/>
      <w:pPr>
        <w:ind w:left="1727" w:hanging="360"/>
      </w:pPr>
      <w:rPr>
        <w:rFonts w:hint="default"/>
      </w:rPr>
    </w:lvl>
    <w:lvl w:ilvl="3" w:tplc="D79AC8A8">
      <w:start w:val="1"/>
      <w:numFmt w:val="bullet"/>
      <w:lvlText w:val="•"/>
      <w:lvlJc w:val="left"/>
      <w:pPr>
        <w:ind w:left="2635" w:hanging="360"/>
      </w:pPr>
      <w:rPr>
        <w:rFonts w:hint="default"/>
      </w:rPr>
    </w:lvl>
    <w:lvl w:ilvl="4" w:tplc="5BB6A6D8">
      <w:start w:val="1"/>
      <w:numFmt w:val="bullet"/>
      <w:lvlText w:val="•"/>
      <w:lvlJc w:val="left"/>
      <w:pPr>
        <w:ind w:left="3543" w:hanging="360"/>
      </w:pPr>
      <w:rPr>
        <w:rFonts w:hint="default"/>
      </w:rPr>
    </w:lvl>
    <w:lvl w:ilvl="5" w:tplc="5B729F80">
      <w:start w:val="1"/>
      <w:numFmt w:val="bullet"/>
      <w:lvlText w:val="•"/>
      <w:lvlJc w:val="left"/>
      <w:pPr>
        <w:ind w:left="4451" w:hanging="360"/>
      </w:pPr>
      <w:rPr>
        <w:rFonts w:hint="default"/>
      </w:rPr>
    </w:lvl>
    <w:lvl w:ilvl="6" w:tplc="5E2E7828">
      <w:start w:val="1"/>
      <w:numFmt w:val="bullet"/>
      <w:lvlText w:val="•"/>
      <w:lvlJc w:val="left"/>
      <w:pPr>
        <w:ind w:left="5359" w:hanging="360"/>
      </w:pPr>
      <w:rPr>
        <w:rFonts w:hint="default"/>
      </w:rPr>
    </w:lvl>
    <w:lvl w:ilvl="7" w:tplc="F7F04D00">
      <w:start w:val="1"/>
      <w:numFmt w:val="bullet"/>
      <w:lvlText w:val="•"/>
      <w:lvlJc w:val="left"/>
      <w:pPr>
        <w:ind w:left="6266" w:hanging="360"/>
      </w:pPr>
      <w:rPr>
        <w:rFonts w:hint="default"/>
      </w:rPr>
    </w:lvl>
    <w:lvl w:ilvl="8" w:tplc="748C8486">
      <w:start w:val="1"/>
      <w:numFmt w:val="bullet"/>
      <w:lvlText w:val="•"/>
      <w:lvlJc w:val="left"/>
      <w:pPr>
        <w:ind w:left="7174" w:hanging="360"/>
      </w:pPr>
      <w:rPr>
        <w:rFonts w:hint="default"/>
      </w:rPr>
    </w:lvl>
  </w:abstractNum>
  <w:abstractNum w:abstractNumId="5" w15:restartNumberingAfterBreak="0">
    <w:nsid w:val="206B5D85"/>
    <w:multiLevelType w:val="hybridMultilevel"/>
    <w:tmpl w:val="13B44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051FA8"/>
    <w:multiLevelType w:val="hybridMultilevel"/>
    <w:tmpl w:val="E68626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D90AA1"/>
    <w:multiLevelType w:val="hybridMultilevel"/>
    <w:tmpl w:val="E8AE2252"/>
    <w:lvl w:ilvl="0" w:tplc="1A6CE7A0">
      <w:start w:val="6"/>
      <w:numFmt w:val="upperLetter"/>
      <w:lvlText w:val="%1."/>
      <w:lvlJc w:val="left"/>
      <w:pPr>
        <w:ind w:left="369" w:hanging="267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1" w:tplc="7D0A7224">
      <w:start w:val="1"/>
      <w:numFmt w:val="decimal"/>
      <w:lvlText w:val="%2)"/>
      <w:lvlJc w:val="left"/>
      <w:pPr>
        <w:ind w:left="823" w:hanging="360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40AC66AA">
      <w:start w:val="1"/>
      <w:numFmt w:val="bullet"/>
      <w:lvlText w:val="•"/>
      <w:lvlJc w:val="left"/>
      <w:pPr>
        <w:ind w:left="1727" w:hanging="360"/>
      </w:pPr>
      <w:rPr>
        <w:rFonts w:hint="default"/>
      </w:rPr>
    </w:lvl>
    <w:lvl w:ilvl="3" w:tplc="FE0E1836">
      <w:start w:val="1"/>
      <w:numFmt w:val="bullet"/>
      <w:lvlText w:val="•"/>
      <w:lvlJc w:val="left"/>
      <w:pPr>
        <w:ind w:left="2635" w:hanging="360"/>
      </w:pPr>
      <w:rPr>
        <w:rFonts w:hint="default"/>
      </w:rPr>
    </w:lvl>
    <w:lvl w:ilvl="4" w:tplc="2EE8D834">
      <w:start w:val="1"/>
      <w:numFmt w:val="bullet"/>
      <w:lvlText w:val="•"/>
      <w:lvlJc w:val="left"/>
      <w:pPr>
        <w:ind w:left="3543" w:hanging="360"/>
      </w:pPr>
      <w:rPr>
        <w:rFonts w:hint="default"/>
      </w:rPr>
    </w:lvl>
    <w:lvl w:ilvl="5" w:tplc="DA64E2E6">
      <w:start w:val="1"/>
      <w:numFmt w:val="bullet"/>
      <w:lvlText w:val="•"/>
      <w:lvlJc w:val="left"/>
      <w:pPr>
        <w:ind w:left="4451" w:hanging="360"/>
      </w:pPr>
      <w:rPr>
        <w:rFonts w:hint="default"/>
      </w:rPr>
    </w:lvl>
    <w:lvl w:ilvl="6" w:tplc="3D60FF8E">
      <w:start w:val="1"/>
      <w:numFmt w:val="bullet"/>
      <w:lvlText w:val="•"/>
      <w:lvlJc w:val="left"/>
      <w:pPr>
        <w:ind w:left="5359" w:hanging="360"/>
      </w:pPr>
      <w:rPr>
        <w:rFonts w:hint="default"/>
      </w:rPr>
    </w:lvl>
    <w:lvl w:ilvl="7" w:tplc="A19AFA44">
      <w:start w:val="1"/>
      <w:numFmt w:val="bullet"/>
      <w:lvlText w:val="•"/>
      <w:lvlJc w:val="left"/>
      <w:pPr>
        <w:ind w:left="6266" w:hanging="360"/>
      </w:pPr>
      <w:rPr>
        <w:rFonts w:hint="default"/>
      </w:rPr>
    </w:lvl>
    <w:lvl w:ilvl="8" w:tplc="BA36324C">
      <w:start w:val="1"/>
      <w:numFmt w:val="bullet"/>
      <w:lvlText w:val="•"/>
      <w:lvlJc w:val="left"/>
      <w:pPr>
        <w:ind w:left="7174" w:hanging="360"/>
      </w:pPr>
      <w:rPr>
        <w:rFonts w:hint="default"/>
      </w:rPr>
    </w:lvl>
  </w:abstractNum>
  <w:abstractNum w:abstractNumId="8" w15:restartNumberingAfterBreak="0">
    <w:nsid w:val="2E67518F"/>
    <w:multiLevelType w:val="hybridMultilevel"/>
    <w:tmpl w:val="BDA627F6"/>
    <w:lvl w:ilvl="0" w:tplc="FC1EA560">
      <w:start w:val="6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9" w15:restartNumberingAfterBreak="0">
    <w:nsid w:val="2F660EAD"/>
    <w:multiLevelType w:val="hybridMultilevel"/>
    <w:tmpl w:val="DB4C81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35319"/>
    <w:multiLevelType w:val="hybridMultilevel"/>
    <w:tmpl w:val="6C02EB9A"/>
    <w:lvl w:ilvl="0" w:tplc="3BFA68E6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1A00EBD"/>
    <w:multiLevelType w:val="hybridMultilevel"/>
    <w:tmpl w:val="C324CF1A"/>
    <w:lvl w:ilvl="0" w:tplc="11EA93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267616D"/>
    <w:multiLevelType w:val="hybridMultilevel"/>
    <w:tmpl w:val="5F06BED6"/>
    <w:lvl w:ilvl="0" w:tplc="AB767B94">
      <w:start w:val="1"/>
      <w:numFmt w:val="lowerLetter"/>
      <w:lvlText w:val="%1."/>
      <w:lvlJc w:val="left"/>
      <w:pPr>
        <w:ind w:left="1440" w:hanging="7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3" w15:restartNumberingAfterBreak="0">
    <w:nsid w:val="35E60A12"/>
    <w:multiLevelType w:val="hybridMultilevel"/>
    <w:tmpl w:val="D1AC42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7C6999"/>
    <w:multiLevelType w:val="hybridMultilevel"/>
    <w:tmpl w:val="D4068EDC"/>
    <w:lvl w:ilvl="0" w:tplc="D930C93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F668B9"/>
    <w:multiLevelType w:val="hybridMultilevel"/>
    <w:tmpl w:val="740C6F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4B1B0A"/>
    <w:multiLevelType w:val="hybridMultilevel"/>
    <w:tmpl w:val="B600C5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706C20"/>
    <w:multiLevelType w:val="hybridMultilevel"/>
    <w:tmpl w:val="96FCC186"/>
    <w:lvl w:ilvl="0" w:tplc="FF84F408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1D83AA8"/>
    <w:multiLevelType w:val="hybridMultilevel"/>
    <w:tmpl w:val="ABD0F67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65547DA"/>
    <w:multiLevelType w:val="hybridMultilevel"/>
    <w:tmpl w:val="76867C50"/>
    <w:lvl w:ilvl="0" w:tplc="DED65A6C">
      <w:start w:val="5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81978AF"/>
    <w:multiLevelType w:val="hybridMultilevel"/>
    <w:tmpl w:val="3B76A0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551E3E"/>
    <w:multiLevelType w:val="hybridMultilevel"/>
    <w:tmpl w:val="9E36272C"/>
    <w:lvl w:ilvl="0" w:tplc="CBF8947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4CD6A83"/>
    <w:multiLevelType w:val="hybridMultilevel"/>
    <w:tmpl w:val="D6A05D4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1320AD"/>
    <w:multiLevelType w:val="hybridMultilevel"/>
    <w:tmpl w:val="30885B96"/>
    <w:lvl w:ilvl="0" w:tplc="27286E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0647A"/>
    <w:multiLevelType w:val="hybridMultilevel"/>
    <w:tmpl w:val="AE241E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FA2E35"/>
    <w:multiLevelType w:val="hybridMultilevel"/>
    <w:tmpl w:val="E6ECAF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850864"/>
    <w:multiLevelType w:val="hybridMultilevel"/>
    <w:tmpl w:val="C99C1F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9F192F"/>
    <w:multiLevelType w:val="multilevel"/>
    <w:tmpl w:val="990A8E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B00678"/>
    <w:multiLevelType w:val="hybridMultilevel"/>
    <w:tmpl w:val="75640D1E"/>
    <w:lvl w:ilvl="0" w:tplc="DC60F8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0"/>
  </w:num>
  <w:num w:numId="3">
    <w:abstractNumId w:val="24"/>
  </w:num>
  <w:num w:numId="4">
    <w:abstractNumId w:val="2"/>
  </w:num>
  <w:num w:numId="5">
    <w:abstractNumId w:val="11"/>
  </w:num>
  <w:num w:numId="6">
    <w:abstractNumId w:val="18"/>
  </w:num>
  <w:num w:numId="7">
    <w:abstractNumId w:val="26"/>
  </w:num>
  <w:num w:numId="8">
    <w:abstractNumId w:val="15"/>
  </w:num>
  <w:num w:numId="9">
    <w:abstractNumId w:val="16"/>
  </w:num>
  <w:num w:numId="10">
    <w:abstractNumId w:val="1"/>
  </w:num>
  <w:num w:numId="11">
    <w:abstractNumId w:val="13"/>
  </w:num>
  <w:num w:numId="12">
    <w:abstractNumId w:val="25"/>
  </w:num>
  <w:num w:numId="13">
    <w:abstractNumId w:val="9"/>
  </w:num>
  <w:num w:numId="14">
    <w:abstractNumId w:val="7"/>
  </w:num>
  <w:num w:numId="15">
    <w:abstractNumId w:val="0"/>
  </w:num>
  <w:num w:numId="16">
    <w:abstractNumId w:val="23"/>
  </w:num>
  <w:num w:numId="17">
    <w:abstractNumId w:val="28"/>
  </w:num>
  <w:num w:numId="18">
    <w:abstractNumId w:val="14"/>
  </w:num>
  <w:num w:numId="19">
    <w:abstractNumId w:val="5"/>
  </w:num>
  <w:num w:numId="20">
    <w:abstractNumId w:val="21"/>
  </w:num>
  <w:num w:numId="21">
    <w:abstractNumId w:val="3"/>
  </w:num>
  <w:num w:numId="22">
    <w:abstractNumId w:val="22"/>
  </w:num>
  <w:num w:numId="23">
    <w:abstractNumId w:val="17"/>
  </w:num>
  <w:num w:numId="24">
    <w:abstractNumId w:val="19"/>
  </w:num>
  <w:num w:numId="25">
    <w:abstractNumId w:val="12"/>
  </w:num>
  <w:num w:numId="26">
    <w:abstractNumId w:val="8"/>
  </w:num>
  <w:num w:numId="27">
    <w:abstractNumId w:val="6"/>
  </w:num>
  <w:num w:numId="28">
    <w:abstractNumId w:val="10"/>
  </w:num>
  <w:num w:numId="2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0NTcwMTQwNzFW0lEKTi0uzszPAykwqgUA+hT9SSwAAAA="/>
  </w:docVars>
  <w:rsids>
    <w:rsidRoot w:val="004D7A72"/>
    <w:rsid w:val="00011B4A"/>
    <w:rsid w:val="00014A1B"/>
    <w:rsid w:val="00046AFB"/>
    <w:rsid w:val="00051BA5"/>
    <w:rsid w:val="000545D0"/>
    <w:rsid w:val="0006607D"/>
    <w:rsid w:val="000669D0"/>
    <w:rsid w:val="00066B4C"/>
    <w:rsid w:val="000876C6"/>
    <w:rsid w:val="00087AC2"/>
    <w:rsid w:val="0009778C"/>
    <w:rsid w:val="000A1319"/>
    <w:rsid w:val="000B23AA"/>
    <w:rsid w:val="000C3573"/>
    <w:rsid w:val="000F3840"/>
    <w:rsid w:val="000F6735"/>
    <w:rsid w:val="0012506A"/>
    <w:rsid w:val="0013687E"/>
    <w:rsid w:val="001406C5"/>
    <w:rsid w:val="00142FDC"/>
    <w:rsid w:val="001548AA"/>
    <w:rsid w:val="00165263"/>
    <w:rsid w:val="0016553E"/>
    <w:rsid w:val="001663B0"/>
    <w:rsid w:val="001676C1"/>
    <w:rsid w:val="001771B3"/>
    <w:rsid w:val="00187175"/>
    <w:rsid w:val="001A0736"/>
    <w:rsid w:val="001A2D32"/>
    <w:rsid w:val="001B0D74"/>
    <w:rsid w:val="001B152A"/>
    <w:rsid w:val="001B7161"/>
    <w:rsid w:val="001D24F3"/>
    <w:rsid w:val="001E195E"/>
    <w:rsid w:val="001E5F93"/>
    <w:rsid w:val="00202B18"/>
    <w:rsid w:val="00205C97"/>
    <w:rsid w:val="0021229F"/>
    <w:rsid w:val="0024474A"/>
    <w:rsid w:val="002461CE"/>
    <w:rsid w:val="00247A2B"/>
    <w:rsid w:val="00267193"/>
    <w:rsid w:val="00281771"/>
    <w:rsid w:val="002A58EF"/>
    <w:rsid w:val="002B63E1"/>
    <w:rsid w:val="002D746F"/>
    <w:rsid w:val="002E4FFC"/>
    <w:rsid w:val="002E6C83"/>
    <w:rsid w:val="002F061C"/>
    <w:rsid w:val="002F63D1"/>
    <w:rsid w:val="00303A2F"/>
    <w:rsid w:val="00306AA9"/>
    <w:rsid w:val="0034722A"/>
    <w:rsid w:val="00347B99"/>
    <w:rsid w:val="00347E99"/>
    <w:rsid w:val="00351498"/>
    <w:rsid w:val="003763CA"/>
    <w:rsid w:val="00377D38"/>
    <w:rsid w:val="00383F12"/>
    <w:rsid w:val="0038624A"/>
    <w:rsid w:val="00392736"/>
    <w:rsid w:val="003A1377"/>
    <w:rsid w:val="003A7607"/>
    <w:rsid w:val="003B181C"/>
    <w:rsid w:val="003B4381"/>
    <w:rsid w:val="003B4477"/>
    <w:rsid w:val="003B55B5"/>
    <w:rsid w:val="003B669A"/>
    <w:rsid w:val="003C2436"/>
    <w:rsid w:val="003C5529"/>
    <w:rsid w:val="003C75E8"/>
    <w:rsid w:val="003F4D7E"/>
    <w:rsid w:val="003F7C3B"/>
    <w:rsid w:val="00411C19"/>
    <w:rsid w:val="0041447F"/>
    <w:rsid w:val="00422CE5"/>
    <w:rsid w:val="004233F6"/>
    <w:rsid w:val="00427BA5"/>
    <w:rsid w:val="00433AD8"/>
    <w:rsid w:val="004568FD"/>
    <w:rsid w:val="004657F8"/>
    <w:rsid w:val="0047027E"/>
    <w:rsid w:val="00474AF5"/>
    <w:rsid w:val="00474E86"/>
    <w:rsid w:val="00475B8F"/>
    <w:rsid w:val="00477C9F"/>
    <w:rsid w:val="00490A64"/>
    <w:rsid w:val="00495B18"/>
    <w:rsid w:val="004A211E"/>
    <w:rsid w:val="004A549D"/>
    <w:rsid w:val="004B3C88"/>
    <w:rsid w:val="004B7E60"/>
    <w:rsid w:val="004C14BD"/>
    <w:rsid w:val="004C1891"/>
    <w:rsid w:val="004C31F9"/>
    <w:rsid w:val="004C64C7"/>
    <w:rsid w:val="004D0FC7"/>
    <w:rsid w:val="004D12C8"/>
    <w:rsid w:val="004D44C5"/>
    <w:rsid w:val="004D6241"/>
    <w:rsid w:val="004D7A72"/>
    <w:rsid w:val="004E1D62"/>
    <w:rsid w:val="004E7ED1"/>
    <w:rsid w:val="004F444F"/>
    <w:rsid w:val="004F5D49"/>
    <w:rsid w:val="004F5E5A"/>
    <w:rsid w:val="00503211"/>
    <w:rsid w:val="005051CC"/>
    <w:rsid w:val="005153D0"/>
    <w:rsid w:val="005169AF"/>
    <w:rsid w:val="00523828"/>
    <w:rsid w:val="00527C89"/>
    <w:rsid w:val="00541349"/>
    <w:rsid w:val="00545EC7"/>
    <w:rsid w:val="005526B5"/>
    <w:rsid w:val="00564D2D"/>
    <w:rsid w:val="0056666B"/>
    <w:rsid w:val="005724B4"/>
    <w:rsid w:val="005C1EAB"/>
    <w:rsid w:val="005C2A88"/>
    <w:rsid w:val="005C44C6"/>
    <w:rsid w:val="005D1816"/>
    <w:rsid w:val="005E594F"/>
    <w:rsid w:val="005F49BA"/>
    <w:rsid w:val="00600400"/>
    <w:rsid w:val="00604E09"/>
    <w:rsid w:val="00606067"/>
    <w:rsid w:val="006214DE"/>
    <w:rsid w:val="0063017D"/>
    <w:rsid w:val="006337C9"/>
    <w:rsid w:val="006423A3"/>
    <w:rsid w:val="006459E3"/>
    <w:rsid w:val="00651F20"/>
    <w:rsid w:val="00653079"/>
    <w:rsid w:val="00664166"/>
    <w:rsid w:val="00664D03"/>
    <w:rsid w:val="00677599"/>
    <w:rsid w:val="00683660"/>
    <w:rsid w:val="00690F47"/>
    <w:rsid w:val="006A47AB"/>
    <w:rsid w:val="006B294E"/>
    <w:rsid w:val="006C3F1B"/>
    <w:rsid w:val="006D5A21"/>
    <w:rsid w:val="006D6E6E"/>
    <w:rsid w:val="006E3668"/>
    <w:rsid w:val="006E3722"/>
    <w:rsid w:val="006F098C"/>
    <w:rsid w:val="006F617D"/>
    <w:rsid w:val="006F7AC6"/>
    <w:rsid w:val="00702721"/>
    <w:rsid w:val="0070402C"/>
    <w:rsid w:val="007049A3"/>
    <w:rsid w:val="007068CB"/>
    <w:rsid w:val="007161F8"/>
    <w:rsid w:val="00736FFA"/>
    <w:rsid w:val="0076386B"/>
    <w:rsid w:val="00764EF8"/>
    <w:rsid w:val="00770293"/>
    <w:rsid w:val="00771C56"/>
    <w:rsid w:val="00776D46"/>
    <w:rsid w:val="0078040B"/>
    <w:rsid w:val="00785EF5"/>
    <w:rsid w:val="00790BB8"/>
    <w:rsid w:val="007A4423"/>
    <w:rsid w:val="007A5E9C"/>
    <w:rsid w:val="007B4DCE"/>
    <w:rsid w:val="007C0515"/>
    <w:rsid w:val="007C22DF"/>
    <w:rsid w:val="007C658B"/>
    <w:rsid w:val="007E7F4E"/>
    <w:rsid w:val="00804796"/>
    <w:rsid w:val="0081784F"/>
    <w:rsid w:val="00841707"/>
    <w:rsid w:val="00857E07"/>
    <w:rsid w:val="00857F99"/>
    <w:rsid w:val="0086142D"/>
    <w:rsid w:val="00864D39"/>
    <w:rsid w:val="00865C20"/>
    <w:rsid w:val="00867CFF"/>
    <w:rsid w:val="0087320C"/>
    <w:rsid w:val="008808A0"/>
    <w:rsid w:val="00881F4E"/>
    <w:rsid w:val="00886EAD"/>
    <w:rsid w:val="00887A52"/>
    <w:rsid w:val="008A311A"/>
    <w:rsid w:val="008A5E0F"/>
    <w:rsid w:val="008B2D84"/>
    <w:rsid w:val="008B3756"/>
    <w:rsid w:val="008C30EE"/>
    <w:rsid w:val="008F5F1F"/>
    <w:rsid w:val="009003A5"/>
    <w:rsid w:val="0092517D"/>
    <w:rsid w:val="009322B0"/>
    <w:rsid w:val="009332B7"/>
    <w:rsid w:val="009500D8"/>
    <w:rsid w:val="00961FE2"/>
    <w:rsid w:val="00963DE5"/>
    <w:rsid w:val="00973DD4"/>
    <w:rsid w:val="009828C0"/>
    <w:rsid w:val="00990397"/>
    <w:rsid w:val="00990A8D"/>
    <w:rsid w:val="00990DF5"/>
    <w:rsid w:val="00992B95"/>
    <w:rsid w:val="009A715A"/>
    <w:rsid w:val="009B6F34"/>
    <w:rsid w:val="009C183F"/>
    <w:rsid w:val="009E7C6E"/>
    <w:rsid w:val="009F0B1C"/>
    <w:rsid w:val="009F7EC4"/>
    <w:rsid w:val="00A03170"/>
    <w:rsid w:val="00A10987"/>
    <w:rsid w:val="00A23B3A"/>
    <w:rsid w:val="00A30006"/>
    <w:rsid w:val="00A34308"/>
    <w:rsid w:val="00A77124"/>
    <w:rsid w:val="00A8113D"/>
    <w:rsid w:val="00A831C8"/>
    <w:rsid w:val="00A975CC"/>
    <w:rsid w:val="00AA327B"/>
    <w:rsid w:val="00AA365A"/>
    <w:rsid w:val="00AD0B6B"/>
    <w:rsid w:val="00AD14EE"/>
    <w:rsid w:val="00AE37D8"/>
    <w:rsid w:val="00B01D11"/>
    <w:rsid w:val="00B04C84"/>
    <w:rsid w:val="00B121D7"/>
    <w:rsid w:val="00B13D28"/>
    <w:rsid w:val="00B17462"/>
    <w:rsid w:val="00B30781"/>
    <w:rsid w:val="00B7266C"/>
    <w:rsid w:val="00B72ECE"/>
    <w:rsid w:val="00B76553"/>
    <w:rsid w:val="00B845AF"/>
    <w:rsid w:val="00B94C2A"/>
    <w:rsid w:val="00BB2136"/>
    <w:rsid w:val="00BB5653"/>
    <w:rsid w:val="00BC66D8"/>
    <w:rsid w:val="00BD1CE7"/>
    <w:rsid w:val="00BD6A5E"/>
    <w:rsid w:val="00BD6C9C"/>
    <w:rsid w:val="00BF3501"/>
    <w:rsid w:val="00BF4D40"/>
    <w:rsid w:val="00C01910"/>
    <w:rsid w:val="00C03A00"/>
    <w:rsid w:val="00C11405"/>
    <w:rsid w:val="00C11C52"/>
    <w:rsid w:val="00C24F9C"/>
    <w:rsid w:val="00C552A0"/>
    <w:rsid w:val="00C64CF8"/>
    <w:rsid w:val="00C76863"/>
    <w:rsid w:val="00C86DEF"/>
    <w:rsid w:val="00CA63A8"/>
    <w:rsid w:val="00CC7E5F"/>
    <w:rsid w:val="00CE1C07"/>
    <w:rsid w:val="00CE2961"/>
    <w:rsid w:val="00CF34F8"/>
    <w:rsid w:val="00CF6B05"/>
    <w:rsid w:val="00D107B9"/>
    <w:rsid w:val="00D12825"/>
    <w:rsid w:val="00D15C3C"/>
    <w:rsid w:val="00D337A1"/>
    <w:rsid w:val="00D341AB"/>
    <w:rsid w:val="00D41CC4"/>
    <w:rsid w:val="00D5548A"/>
    <w:rsid w:val="00D57C3D"/>
    <w:rsid w:val="00D61719"/>
    <w:rsid w:val="00D62989"/>
    <w:rsid w:val="00D645EB"/>
    <w:rsid w:val="00D67AB5"/>
    <w:rsid w:val="00D74B4B"/>
    <w:rsid w:val="00D7557F"/>
    <w:rsid w:val="00D7772E"/>
    <w:rsid w:val="00D80619"/>
    <w:rsid w:val="00D8138C"/>
    <w:rsid w:val="00D96C1F"/>
    <w:rsid w:val="00DA1A6D"/>
    <w:rsid w:val="00DA24B7"/>
    <w:rsid w:val="00DA26C9"/>
    <w:rsid w:val="00DA56AD"/>
    <w:rsid w:val="00DA7907"/>
    <w:rsid w:val="00DB5E45"/>
    <w:rsid w:val="00DB6FD1"/>
    <w:rsid w:val="00DC00C6"/>
    <w:rsid w:val="00DC3E89"/>
    <w:rsid w:val="00DC509A"/>
    <w:rsid w:val="00DD2DE8"/>
    <w:rsid w:val="00DE066B"/>
    <w:rsid w:val="00DE7D00"/>
    <w:rsid w:val="00DF40CD"/>
    <w:rsid w:val="00DF4E3A"/>
    <w:rsid w:val="00E051A0"/>
    <w:rsid w:val="00E11C5F"/>
    <w:rsid w:val="00E145D3"/>
    <w:rsid w:val="00E17F63"/>
    <w:rsid w:val="00E2290A"/>
    <w:rsid w:val="00E339A2"/>
    <w:rsid w:val="00E6275D"/>
    <w:rsid w:val="00E70D57"/>
    <w:rsid w:val="00E72C1A"/>
    <w:rsid w:val="00E75DC5"/>
    <w:rsid w:val="00E801A7"/>
    <w:rsid w:val="00E80F0C"/>
    <w:rsid w:val="00E912DA"/>
    <w:rsid w:val="00E96787"/>
    <w:rsid w:val="00EA024A"/>
    <w:rsid w:val="00EC0700"/>
    <w:rsid w:val="00EC3120"/>
    <w:rsid w:val="00EC3393"/>
    <w:rsid w:val="00ED1FFF"/>
    <w:rsid w:val="00EE615C"/>
    <w:rsid w:val="00EE6C1B"/>
    <w:rsid w:val="00EF5A3A"/>
    <w:rsid w:val="00F042BA"/>
    <w:rsid w:val="00F121C7"/>
    <w:rsid w:val="00F34BB4"/>
    <w:rsid w:val="00F426BC"/>
    <w:rsid w:val="00F430E0"/>
    <w:rsid w:val="00F5136F"/>
    <w:rsid w:val="00F641D6"/>
    <w:rsid w:val="00F66544"/>
    <w:rsid w:val="00F758D2"/>
    <w:rsid w:val="00F82A56"/>
    <w:rsid w:val="00F963CC"/>
    <w:rsid w:val="00F9718D"/>
    <w:rsid w:val="00FA5214"/>
    <w:rsid w:val="00FB2515"/>
    <w:rsid w:val="00FB282B"/>
    <w:rsid w:val="00FB51A2"/>
    <w:rsid w:val="00FD23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BCA929"/>
  <w15:docId w15:val="{3E2705D8-58F1-4A8B-B31D-21692AAB8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6DEF"/>
  </w:style>
  <w:style w:type="paragraph" w:styleId="Heading5">
    <w:name w:val="heading 5"/>
    <w:basedOn w:val="Normal"/>
    <w:link w:val="Heading5Char"/>
    <w:uiPriority w:val="1"/>
    <w:qFormat/>
    <w:rsid w:val="005C1EAB"/>
    <w:pPr>
      <w:widowControl w:val="0"/>
      <w:spacing w:before="69" w:after="0" w:line="240" w:lineRule="auto"/>
      <w:ind w:left="840"/>
      <w:outlineLvl w:val="4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D7A72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D7A72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4D7A72"/>
    <w:pPr>
      <w:widowControl w:val="0"/>
      <w:spacing w:before="116" w:after="0" w:line="240" w:lineRule="auto"/>
      <w:ind w:left="103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790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BB8"/>
  </w:style>
  <w:style w:type="paragraph" w:styleId="Footer">
    <w:name w:val="footer"/>
    <w:basedOn w:val="Normal"/>
    <w:link w:val="FooterChar"/>
    <w:uiPriority w:val="99"/>
    <w:unhideWhenUsed/>
    <w:rsid w:val="00790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BB8"/>
  </w:style>
  <w:style w:type="paragraph" w:styleId="BalloonText">
    <w:name w:val="Balloon Text"/>
    <w:basedOn w:val="Normal"/>
    <w:link w:val="BalloonTextChar"/>
    <w:uiPriority w:val="99"/>
    <w:semiHidden/>
    <w:unhideWhenUsed/>
    <w:rsid w:val="00790B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BB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3F1B"/>
    <w:pPr>
      <w:ind w:left="720"/>
      <w:contextualSpacing/>
    </w:pPr>
  </w:style>
  <w:style w:type="table" w:styleId="TableGrid">
    <w:name w:val="Table Grid"/>
    <w:basedOn w:val="TableNormal"/>
    <w:uiPriority w:val="59"/>
    <w:rsid w:val="0028177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uiPriority w:val="1"/>
    <w:qFormat/>
    <w:rsid w:val="0013687E"/>
    <w:pPr>
      <w:widowControl w:val="0"/>
      <w:spacing w:before="80" w:after="0" w:line="240" w:lineRule="auto"/>
      <w:ind w:left="120"/>
    </w:pPr>
    <w:rPr>
      <w:rFonts w:ascii="Times New Roman" w:eastAsia="Times New Roman" w:hAnsi="Times New Roman" w:cs="Times New Roman"/>
      <w:i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A131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A131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A1319"/>
    <w:rPr>
      <w:vertAlign w:val="superscript"/>
    </w:rPr>
  </w:style>
  <w:style w:type="character" w:customStyle="1" w:styleId="Heading5Char">
    <w:name w:val="Heading 5 Char"/>
    <w:basedOn w:val="DefaultParagraphFont"/>
    <w:link w:val="Heading5"/>
    <w:uiPriority w:val="1"/>
    <w:rsid w:val="005C1EAB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11C1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73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30CC5A-3F2F-4673-AF2D-43903B910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9</TotalTime>
  <Pages>5</Pages>
  <Words>486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238</cp:revision>
  <cp:lastPrinted>2016-10-19T09:46:00Z</cp:lastPrinted>
  <dcterms:created xsi:type="dcterms:W3CDTF">2016-09-28T08:21:00Z</dcterms:created>
  <dcterms:modified xsi:type="dcterms:W3CDTF">2020-02-26T14:57:00Z</dcterms:modified>
</cp:coreProperties>
</file>